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50A5F1ED"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6522CC" w:rsidRPr="006522CC">
        <w:rPr>
          <w:rFonts w:ascii="Arial" w:eastAsiaTheme="minorEastAsia" w:hAnsi="Arial" w:cs="Arial"/>
          <w:b/>
          <w:sz w:val="24"/>
          <w:szCs w:val="24"/>
          <w:lang w:eastAsia="zh-CN"/>
        </w:rPr>
        <w:t>21</w:t>
      </w:r>
      <w:r w:rsidR="00382EE9">
        <w:rPr>
          <w:rFonts w:ascii="Arial" w:eastAsiaTheme="minorEastAsia" w:hAnsi="Arial" w:cs="Arial"/>
          <w:b/>
          <w:sz w:val="24"/>
          <w:szCs w:val="24"/>
          <w:lang w:eastAsia="zh-CN"/>
        </w:rPr>
        <w:t>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8"/>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8"/>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8"/>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8"/>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8"/>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8"/>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8"/>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E323FB"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f0"/>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f0"/>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f0"/>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f0"/>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f0"/>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E323FB"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f0"/>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f0"/>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f0"/>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f0"/>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aff0"/>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f0"/>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aff0"/>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f0"/>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E323FB"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f0"/>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f0"/>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f0"/>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f0"/>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aff0"/>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aff0"/>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f0"/>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f0"/>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f0"/>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aff0"/>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f0"/>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f0"/>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E323FB"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f0"/>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aff0"/>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f0"/>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aff0"/>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f0"/>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f0"/>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8E3413E" w14:textId="1B48A4A6" w:rsidR="00714139" w:rsidRDefault="00714139" w:rsidP="0071413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pdate comparison of black and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es as shown in R4-2102616</w:t>
      </w:r>
    </w:p>
    <w:p w14:paraId="42E3DA99" w14:textId="3D669A9D" w:rsidR="00D2017B" w:rsidRDefault="00D2017B" w:rsidP="00D2017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 xml:space="preserve">n offset correction is not required for TRP measurements on CFFDNF systems if minimum range length respects the </w:t>
      </w:r>
      <w:proofErr w:type="spellStart"/>
      <w:r w:rsidRPr="00D2017B">
        <w:rPr>
          <w:rFonts w:eastAsia="宋体"/>
          <w:color w:val="0070C0"/>
          <w:szCs w:val="24"/>
          <w:lang w:eastAsia="zh-CN"/>
        </w:rPr>
        <w:t>Derat</w:t>
      </w:r>
      <w:proofErr w:type="spellEnd"/>
      <w:r w:rsidRPr="00D2017B">
        <w:rPr>
          <w:rFonts w:eastAsia="宋体"/>
          <w:color w:val="0070C0"/>
          <w:szCs w:val="24"/>
          <w:lang w:eastAsia="zh-CN"/>
        </w:rPr>
        <w:t xml:space="preserve"> distance</w:t>
      </w:r>
    </w:p>
    <w:p w14:paraId="35B16BBE" w14:textId="58F8F286"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A55D308" w14:textId="0FF5CE9C"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30B6530D" w14:textId="3F60414F" w:rsidR="00B7702D" w:rsidRDefault="00761881"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 xml:space="preserve">depends on the manufacturer declaration of the phase </w:t>
      </w:r>
      <w:proofErr w:type="spellStart"/>
      <w:r w:rsidR="00B7702D">
        <w:rPr>
          <w:rFonts w:eastAsia="宋体"/>
          <w:color w:val="0070C0"/>
          <w:szCs w:val="24"/>
          <w:lang w:eastAsia="zh-CN"/>
        </w:rPr>
        <w:t>center</w:t>
      </w:r>
      <w:proofErr w:type="spellEnd"/>
      <w:r w:rsidR="00B7702D">
        <w:rPr>
          <w:rFonts w:eastAsia="宋体"/>
          <w:color w:val="0070C0"/>
          <w:szCs w:val="24"/>
          <w:lang w:eastAsia="zh-CN"/>
        </w:rPr>
        <w:t xml:space="preserve">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 xml:space="preserve">he manufacturer declaration of the phase </w:t>
      </w:r>
      <w:proofErr w:type="spellStart"/>
      <w:r w:rsidR="00F33CF4" w:rsidRPr="00F33CF4">
        <w:rPr>
          <w:rFonts w:eastAsia="宋体"/>
          <w:color w:val="0070C0"/>
          <w:szCs w:val="24"/>
          <w:lang w:eastAsia="zh-CN"/>
        </w:rPr>
        <w:t>center</w:t>
      </w:r>
      <w:proofErr w:type="spellEnd"/>
      <w:r w:rsidR="00F33CF4" w:rsidRPr="00F33CF4">
        <w:rPr>
          <w:rFonts w:eastAsia="宋体"/>
          <w:color w:val="0070C0"/>
          <w:szCs w:val="24"/>
          <w:lang w:eastAsia="zh-CN"/>
        </w:rPr>
        <w:t xml:space="preserve">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 xml:space="preserve">anufacturer shall declare antenna phase centre offset with respect to the </w:t>
      </w:r>
      <w:proofErr w:type="spellStart"/>
      <w:r w:rsidRPr="001A1D83">
        <w:rPr>
          <w:rFonts w:eastAsia="宋体"/>
          <w:color w:val="0070C0"/>
          <w:szCs w:val="24"/>
          <w:lang w:eastAsia="zh-CN"/>
        </w:rPr>
        <w:t>center</w:t>
      </w:r>
      <w:proofErr w:type="spellEnd"/>
      <w:r w:rsidRPr="001A1D83">
        <w:rPr>
          <w:rFonts w:eastAsia="宋体"/>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 xml:space="preserve">eedback from industry is requested whether the combination of black and </w:t>
      </w:r>
      <w:proofErr w:type="spellStart"/>
      <w:r w:rsidRPr="00BB6AA3">
        <w:rPr>
          <w:rFonts w:eastAsia="宋体"/>
          <w:color w:val="0070C0"/>
          <w:szCs w:val="24"/>
          <w:lang w:eastAsia="zh-CN"/>
        </w:rPr>
        <w:t>black&amp;white-box</w:t>
      </w:r>
      <w:proofErr w:type="spellEnd"/>
      <w:r w:rsidRPr="00BB6AA3">
        <w:rPr>
          <w:rFonts w:eastAsia="宋体"/>
          <w:color w:val="0070C0"/>
          <w:szCs w:val="24"/>
          <w:lang w:eastAsia="zh-CN"/>
        </w:rPr>
        <w:t xml:space="preserve">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8"/>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7"/>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p>
          <w:p w14:paraId="6C0225E7" w14:textId="595E551D" w:rsidR="0029406E" w:rsidRDefault="0029406E" w:rsidP="0029406E">
            <w:pPr>
              <w:pStyle w:val="aff8"/>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xml:space="preserve">: no antenna location is declared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p>
          <w:p w14:paraId="12F4225D" w14:textId="28903BB6" w:rsidR="0029406E" w:rsidRDefault="0029406E" w:rsidP="0029406E">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5317889F" w14:textId="62F3EC00" w:rsidR="0029406E" w:rsidRPr="0029406E" w:rsidRDefault="0029406E" w:rsidP="0029406E">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w:t>
            </w:r>
            <w:r w:rsidR="00AB3FD6">
              <w:rPr>
                <w:rFonts w:eastAsiaTheme="minorEastAsia"/>
                <w:color w:val="0070C0"/>
                <w:lang w:val="en-US" w:eastAsia="zh-CN"/>
              </w:rPr>
              <w:t xml:space="preserve">antenna location of the antenna that yields the beam peak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proofErr w:type="spellStart"/>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 TRP test cases are not applicable to asymptotic expansion transform approach (CFFNF) since that approach would be test time prohibitive. However, the known offset (empirical evaluation with black box approach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p>
          <w:p w14:paraId="13215654" w14:textId="77B57844" w:rsidR="00A67132" w:rsidRDefault="00A67132" w:rsidP="00EC4AA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aff8"/>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aff8"/>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aff8"/>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proofErr w:type="spellStart"/>
                  <w:r w:rsidRPr="002C3316">
                    <w:rPr>
                      <w:rFonts w:ascii="Calibri" w:eastAsia="Times New Roman" w:hAnsi="Calibri" w:cs="Calibri"/>
                      <w:b/>
                      <w:bCs/>
                      <w:color w:val="000000"/>
                      <w:sz w:val="22"/>
                      <w:szCs w:val="22"/>
                      <w:lang w:val="en-US"/>
                    </w:rPr>
                    <w:t>Matlab</w:t>
                  </w:r>
                  <w:proofErr w:type="spellEnd"/>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宋体"/>
                <w:color w:val="0070C0"/>
                <w:szCs w:val="24"/>
                <w:lang w:eastAsia="zh-CN"/>
              </w:rPr>
            </w:pPr>
          </w:p>
          <w:p w14:paraId="25C35383" w14:textId="3E470A58" w:rsidR="00EC4AAC" w:rsidRDefault="00EC4AAC" w:rsidP="00EC4AAC">
            <w:pPr>
              <w:spacing w:after="120"/>
              <w:rPr>
                <w:rFonts w:eastAsia="宋体"/>
                <w:color w:val="0070C0"/>
                <w:szCs w:val="24"/>
                <w:lang w:eastAsia="zh-CN"/>
              </w:rPr>
            </w:pPr>
            <w:r>
              <w:rPr>
                <w:rFonts w:eastAsia="宋体"/>
                <w:color w:val="0070C0"/>
                <w:szCs w:val="24"/>
                <w:lang w:eastAsia="zh-CN"/>
              </w:rPr>
              <w:t>Alt 1-1-1-1: CFFNF should assume that beam peak search is performed in FF instead of NF (as stated in first sentence</w:t>
            </w:r>
            <w:r w:rsidR="002C3316">
              <w:rPr>
                <w:rFonts w:eastAsia="宋体"/>
                <w:color w:val="0070C0"/>
                <w:szCs w:val="24"/>
                <w:lang w:eastAsia="zh-CN"/>
              </w:rPr>
              <w:t>)</w:t>
            </w:r>
            <w:r>
              <w:rPr>
                <w:rFonts w:eastAsia="宋体"/>
                <w:color w:val="0070C0"/>
                <w:szCs w:val="24"/>
                <w:lang w:eastAsia="zh-CN"/>
              </w:rPr>
              <w:t>. The two bullets under 1-1-1-1 are correct</w:t>
            </w:r>
            <w:r w:rsidR="00D00B2E">
              <w:rPr>
                <w:rFonts w:eastAsia="宋体"/>
                <w:color w:val="0070C0"/>
                <w:szCs w:val="24"/>
                <w:lang w:eastAsia="zh-CN"/>
              </w:rPr>
              <w:t xml:space="preserve"> (see applicability statement earlier)</w:t>
            </w:r>
          </w:p>
          <w:p w14:paraId="444FB006" w14:textId="0F3B5435" w:rsidR="00D00B2E" w:rsidRDefault="00D00B2E" w:rsidP="00EC4AAC">
            <w:pPr>
              <w:spacing w:after="120"/>
              <w:rPr>
                <w:rFonts w:eastAsia="宋体"/>
                <w:color w:val="0070C0"/>
                <w:szCs w:val="24"/>
                <w:lang w:eastAsia="zh-CN"/>
              </w:rPr>
            </w:pPr>
            <w:r>
              <w:rPr>
                <w:rFonts w:eastAsia="宋体"/>
                <w:color w:val="0070C0"/>
                <w:szCs w:val="24"/>
                <w:lang w:eastAsia="zh-CN"/>
              </w:rPr>
              <w:t xml:space="preserve">Alt 1-1-1-2: as outlined in the applicability statements above, the DNF/CFFDNF approach is not suitable for EIRP/EIS measurements with black box approach but </w:t>
            </w:r>
            <w:r w:rsidR="00A237FC">
              <w:rPr>
                <w:rFonts w:eastAsia="宋体"/>
                <w:color w:val="0070C0"/>
                <w:szCs w:val="24"/>
                <w:lang w:eastAsia="zh-CN"/>
              </w:rPr>
              <w:t xml:space="preserve">CFFDNF </w:t>
            </w:r>
            <w:r>
              <w:rPr>
                <w:rFonts w:eastAsia="宋体"/>
                <w:color w:val="0070C0"/>
                <w:szCs w:val="24"/>
                <w:lang w:eastAsia="zh-CN"/>
              </w:rPr>
              <w:t>could be suitable for</w:t>
            </w:r>
            <w:r w:rsidR="00A237FC">
              <w:rPr>
                <w:rFonts w:eastAsia="宋体"/>
                <w:color w:val="0070C0"/>
                <w:szCs w:val="24"/>
                <w:lang w:eastAsia="zh-CN"/>
              </w:rPr>
              <w:t xml:space="preserve"> EIRP/EIS/TRP test cases with</w:t>
            </w:r>
            <w:r>
              <w:rPr>
                <w:rFonts w:eastAsia="宋体"/>
                <w:color w:val="0070C0"/>
                <w:szCs w:val="24"/>
                <w:lang w:eastAsia="zh-CN"/>
              </w:rPr>
              <w:t xml:space="preserv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w:t>
            </w:r>
          </w:p>
          <w:p w14:paraId="507E42CE" w14:textId="77777777" w:rsidR="00D00B2E" w:rsidRDefault="00D00B2E" w:rsidP="00EC4AAC">
            <w:pPr>
              <w:spacing w:after="120"/>
              <w:rPr>
                <w:rFonts w:eastAsia="宋体"/>
                <w:color w:val="0070C0"/>
                <w:szCs w:val="24"/>
                <w:lang w:eastAsia="zh-CN"/>
              </w:rPr>
            </w:pPr>
            <w:r>
              <w:rPr>
                <w:rFonts w:eastAsia="宋体"/>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宋体"/>
                <w:color w:val="0070C0"/>
                <w:szCs w:val="24"/>
                <w:lang w:eastAsia="zh-CN"/>
              </w:rPr>
              <w:t xml:space="preserve"> for TRP</w:t>
            </w:r>
            <w:r>
              <w:rPr>
                <w:rFonts w:eastAsia="宋体"/>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de-DE" w:eastAsia="de-DE"/>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w:t>
            </w:r>
            <w:proofErr w:type="spellStart"/>
            <w:r>
              <w:rPr>
                <w:rFonts w:eastAsiaTheme="minorEastAsia"/>
                <w:color w:val="0070C0"/>
                <w:lang w:eastAsia="zh-CN"/>
              </w:rPr>
              <w:t>Matlab</w:t>
            </w:r>
            <w:proofErr w:type="spellEnd"/>
            <w:r>
              <w:rPr>
                <w:rFonts w:eastAsiaTheme="minorEastAsia"/>
                <w:color w:val="0070C0"/>
                <w:lang w:eastAsia="zh-CN"/>
              </w:rPr>
              <w:t xml:space="preserve">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w:t>
            </w:r>
            <w:proofErr w:type="spellStart"/>
            <w:r>
              <w:rPr>
                <w:rFonts w:eastAsiaTheme="minorEastAsia"/>
                <w:color w:val="0070C0"/>
                <w:lang w:eastAsia="zh-CN"/>
              </w:rPr>
              <w:t>black&amp;white</w:t>
            </w:r>
            <w:proofErr w:type="spellEnd"/>
            <w:r>
              <w:rPr>
                <w:rFonts w:eastAsiaTheme="minorEastAsia"/>
                <w:color w:val="0070C0"/>
                <w:lang w:eastAsia="zh-CN"/>
              </w:rPr>
              <w:t xml:space="preserv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宋体"/>
                <w:color w:val="0070C0"/>
                <w:szCs w:val="24"/>
                <w:lang w:eastAsia="zh-CN"/>
              </w:rPr>
            </w:pPr>
            <w:r>
              <w:rPr>
                <w:rFonts w:eastAsia="宋体"/>
                <w:color w:val="0070C0"/>
                <w:szCs w:val="24"/>
                <w:lang w:eastAsia="zh-CN"/>
              </w:rPr>
              <w:t>Keysight</w:t>
            </w:r>
          </w:p>
          <w:p w14:paraId="6A9D6B7D" w14:textId="20171CAA" w:rsidR="00E6084D" w:rsidRDefault="00D00B2E" w:rsidP="00A15AC9">
            <w:pPr>
              <w:spacing w:after="120"/>
              <w:rPr>
                <w:rFonts w:eastAsia="宋体"/>
                <w:color w:val="0070C0"/>
                <w:szCs w:val="24"/>
                <w:lang w:eastAsia="zh-CN"/>
              </w:rPr>
            </w:pPr>
            <w:r>
              <w:rPr>
                <w:rFonts w:eastAsia="宋体"/>
                <w:color w:val="0070C0"/>
                <w:szCs w:val="24"/>
                <w:lang w:eastAsia="zh-CN"/>
              </w:rPr>
              <w:t xml:space="preserve">Alt 1-1-2-1: DNF is not feasible to measure TRP for black box as the correct beam </w:t>
            </w:r>
            <w:r w:rsidR="00A237FC">
              <w:rPr>
                <w:rFonts w:eastAsia="宋体"/>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宋体"/>
                <w:color w:val="0070C0"/>
                <w:szCs w:val="24"/>
                <w:lang w:eastAsia="zh-CN"/>
              </w:rPr>
            </w:pPr>
            <w:r>
              <w:rPr>
                <w:rFonts w:eastAsia="宋体"/>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宋体"/>
                <w:color w:val="0070C0"/>
                <w:szCs w:val="24"/>
                <w:lang w:eastAsia="zh-CN"/>
              </w:rPr>
            </w:pPr>
            <w:r>
              <w:rPr>
                <w:rFonts w:eastAsia="宋体"/>
                <w:color w:val="0070C0"/>
                <w:szCs w:val="24"/>
                <w:lang w:eastAsia="zh-CN"/>
              </w:rPr>
              <w:lastRenderedPageBreak/>
              <w:t>Alt 1-1-2-3: we believe DNF is not suitable for spherical coverage and beam peak searches (for more information, see applicability discussion above</w:t>
            </w:r>
            <w:r w:rsidR="003D6AB6">
              <w:rPr>
                <w:rFonts w:eastAsia="宋体"/>
                <w:color w:val="0070C0"/>
                <w:szCs w:val="24"/>
                <w:lang w:eastAsia="zh-CN"/>
              </w:rPr>
              <w:t>)</w:t>
            </w:r>
            <w:r>
              <w:rPr>
                <w:rFonts w:eastAsia="宋体"/>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R&amp;S: </w:t>
            </w:r>
            <w:r>
              <w:rPr>
                <w:rFonts w:eastAsia="宋体"/>
                <w:color w:val="0070C0"/>
                <w:szCs w:val="24"/>
                <w:lang w:eastAsia="zh-CN"/>
              </w:rPr>
              <w:t xml:space="preserve">We support 1-1-2-3. </w:t>
            </w:r>
          </w:p>
          <w:p w14:paraId="0C54EFDD" w14:textId="77777777" w:rsidR="00A44119" w:rsidRDefault="00A44119" w:rsidP="00A15AC9">
            <w:pPr>
              <w:spacing w:after="120"/>
              <w:rPr>
                <w:rFonts w:eastAsia="宋体"/>
                <w:color w:val="0070C0"/>
                <w:szCs w:val="24"/>
                <w:lang w:eastAsia="zh-CN"/>
              </w:rPr>
            </w:pPr>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宋体"/>
                <w:color w:val="0070C0"/>
                <w:szCs w:val="24"/>
                <w:lang w:eastAsia="zh-CN"/>
              </w:rPr>
            </w:pPr>
          </w:p>
          <w:p w14:paraId="7B3CC6EA" w14:textId="77777777" w:rsidR="00224F42" w:rsidRDefault="00224F42" w:rsidP="00224F42">
            <w:pPr>
              <w:spacing w:after="120"/>
              <w:rPr>
                <w:rFonts w:eastAsia="宋体"/>
                <w:color w:val="0070C0"/>
                <w:szCs w:val="24"/>
                <w:lang w:eastAsia="zh-CN"/>
              </w:rPr>
            </w:pPr>
            <w:r>
              <w:rPr>
                <w:rFonts w:eastAsia="宋体"/>
                <w:color w:val="0070C0"/>
                <w:szCs w:val="24"/>
                <w:lang w:eastAsia="zh-CN"/>
              </w:rPr>
              <w:t>Samsung:</w:t>
            </w:r>
          </w:p>
          <w:p w14:paraId="65A7FE16" w14:textId="77777777" w:rsidR="00224F42" w:rsidRDefault="00224F42" w:rsidP="00224F42">
            <w:pPr>
              <w:spacing w:after="120"/>
              <w:rPr>
                <w:rFonts w:eastAsia="宋体"/>
                <w:color w:val="0070C0"/>
                <w:szCs w:val="24"/>
                <w:lang w:eastAsia="zh-CN"/>
              </w:rPr>
            </w:pPr>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宋体"/>
                <w:color w:val="0070C0"/>
                <w:szCs w:val="24"/>
                <w:lang w:eastAsia="zh-CN"/>
              </w:rPr>
            </w:pPr>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宋体"/>
                <w:color w:val="0070C0"/>
                <w:szCs w:val="24"/>
                <w:lang w:eastAsia="zh-CN"/>
              </w:rPr>
            </w:pPr>
          </w:p>
          <w:p w14:paraId="5A1081CA" w14:textId="77777777" w:rsidR="008F1273" w:rsidRDefault="008F1273" w:rsidP="00A15AC9">
            <w:pPr>
              <w:spacing w:after="120"/>
              <w:rPr>
                <w:rFonts w:eastAsia="宋体"/>
                <w:color w:val="0070C0"/>
                <w:szCs w:val="24"/>
                <w:lang w:eastAsia="zh-CN"/>
              </w:rPr>
            </w:pPr>
            <w:r>
              <w:rPr>
                <w:rFonts w:eastAsia="宋体"/>
                <w:color w:val="0070C0"/>
                <w:szCs w:val="24"/>
                <w:lang w:eastAsia="zh-CN"/>
              </w:rPr>
              <w:t xml:space="preserve">Apple: we would like to understand whether </w:t>
            </w:r>
            <w:r w:rsidRPr="000F3227">
              <w:rPr>
                <w:rFonts w:eastAsia="宋体"/>
                <w:color w:val="0070C0"/>
                <w:szCs w:val="24"/>
                <w:lang w:eastAsia="zh-CN"/>
              </w:rPr>
              <w:t>Alt 1-1-2-2</w:t>
            </w:r>
            <w:r>
              <w:rPr>
                <w:rFonts w:eastAsia="宋体"/>
                <w:color w:val="0070C0"/>
                <w:szCs w:val="24"/>
                <w:lang w:eastAsia="zh-CN"/>
              </w:rPr>
              <w:t xml:space="preserve"> can yield accurate TRP measurement results. This alternative </w:t>
            </w:r>
            <w:r w:rsidRPr="00B4530D">
              <w:rPr>
                <w:rFonts w:eastAsia="宋体"/>
                <w:strike/>
                <w:color w:val="0070C0"/>
                <w:szCs w:val="24"/>
                <w:highlight w:val="yellow"/>
                <w:lang w:eastAsia="zh-CN"/>
              </w:rPr>
              <w:t>depends on the</w:t>
            </w:r>
            <w:r>
              <w:rPr>
                <w:rFonts w:eastAsia="宋体"/>
                <w:color w:val="0070C0"/>
                <w:szCs w:val="24"/>
                <w:lang w:eastAsia="zh-CN"/>
              </w:rPr>
              <w:t xml:space="preserve"> </w:t>
            </w:r>
            <w:r w:rsidRPr="000F3227">
              <w:rPr>
                <w:rFonts w:eastAsia="宋体"/>
                <w:color w:val="0070C0"/>
                <w:szCs w:val="24"/>
                <w:lang w:eastAsia="zh-CN"/>
              </w:rPr>
              <w:t xml:space="preserve">depends on the manufacturer declaration of the phase </w:t>
            </w:r>
            <w:proofErr w:type="spellStart"/>
            <w:r w:rsidRPr="000F3227">
              <w:rPr>
                <w:rFonts w:eastAsia="宋体"/>
                <w:color w:val="0070C0"/>
                <w:szCs w:val="24"/>
                <w:lang w:eastAsia="zh-CN"/>
              </w:rPr>
              <w:t>center</w:t>
            </w:r>
            <w:proofErr w:type="spellEnd"/>
            <w:r w:rsidRPr="000F3227">
              <w:rPr>
                <w:rFonts w:eastAsia="宋体"/>
                <w:color w:val="0070C0"/>
                <w:szCs w:val="24"/>
                <w:lang w:eastAsia="zh-CN"/>
              </w:rPr>
              <w:t xml:space="preserve"> of the antenna under test</w:t>
            </w:r>
            <w:r>
              <w:rPr>
                <w:rFonts w:eastAsia="宋体"/>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宋体"/>
                <w:color w:val="0070C0"/>
                <w:szCs w:val="24"/>
                <w:lang w:eastAsia="zh-CN"/>
              </w:rPr>
            </w:pPr>
          </w:p>
          <w:p w14:paraId="135A53B1" w14:textId="77777777" w:rsidR="00A006A2" w:rsidRDefault="00A006A2" w:rsidP="00A006A2">
            <w:pPr>
              <w:spacing w:after="120"/>
              <w:rPr>
                <w:rFonts w:eastAsia="宋体"/>
                <w:color w:val="0070C0"/>
                <w:szCs w:val="24"/>
                <w:lang w:eastAsia="zh-CN"/>
              </w:rPr>
            </w:pPr>
            <w:r>
              <w:rPr>
                <w:rFonts w:eastAsia="宋体" w:hint="eastAsia"/>
                <w:color w:val="0070C0"/>
                <w:szCs w:val="24"/>
                <w:lang w:eastAsia="zh-CN"/>
              </w:rPr>
              <w:t>O</w:t>
            </w:r>
            <w:r>
              <w:rPr>
                <w:rFonts w:eastAsia="宋体"/>
                <w:color w:val="0070C0"/>
                <w:szCs w:val="24"/>
                <w:lang w:eastAsia="zh-CN"/>
              </w:rPr>
              <w:t>PPO:</w:t>
            </w:r>
          </w:p>
          <w:p w14:paraId="0944D4E5" w14:textId="4E7E8934" w:rsidR="00A006A2" w:rsidRDefault="00A006A2" w:rsidP="00A006A2">
            <w:pPr>
              <w:spacing w:after="120"/>
              <w:rPr>
                <w:rFonts w:eastAsia="宋体"/>
                <w:color w:val="0070C0"/>
                <w:szCs w:val="24"/>
                <w:lang w:eastAsia="zh-CN"/>
              </w:rPr>
            </w:pPr>
            <w:r>
              <w:rPr>
                <w:rFonts w:eastAsia="宋体"/>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宋体"/>
                <w:color w:val="0070C0"/>
                <w:szCs w:val="24"/>
                <w:lang w:eastAsia="zh-CN"/>
              </w:rPr>
              <w:t>it</w:t>
            </w:r>
            <w:proofErr w:type="gramEnd"/>
            <w:r>
              <w:rPr>
                <w:rFonts w:eastAsia="宋体"/>
                <w:color w:val="0070C0"/>
                <w:szCs w:val="24"/>
                <w:lang w:eastAsia="zh-CN"/>
              </w:rPr>
              <w:t xml:space="preserve">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de-DE" w:eastAsia="de-DE"/>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de-DE" w:eastAsia="de-DE"/>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 xml:space="preserve">To OPPO: In our contribution (R4-2101485) and specifically Observation 4, we stated that conclusion </w:t>
            </w:r>
            <w:proofErr w:type="gramStart"/>
            <w:r>
              <w:rPr>
                <w:color w:val="0070C0"/>
                <w:szCs w:val="24"/>
              </w:rPr>
              <w:t>are</w:t>
            </w:r>
            <w:proofErr w:type="gramEnd"/>
            <w:r>
              <w:rPr>
                <w:color w:val="0070C0"/>
                <w:szCs w:val="24"/>
              </w:rPr>
              <w:t xml:space="preserv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aff8"/>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aff8"/>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宋体"/>
                <w:color w:val="0070C0"/>
                <w:szCs w:val="24"/>
                <w:lang w:eastAsia="zh-CN"/>
              </w:rPr>
            </w:pPr>
            <w:r>
              <w:rPr>
                <w:rFonts w:eastAsia="宋体"/>
                <w:color w:val="0070C0"/>
                <w:szCs w:val="24"/>
                <w:lang w:eastAsia="zh-CN"/>
              </w:rPr>
              <w:t>Keysight</w:t>
            </w:r>
          </w:p>
          <w:p w14:paraId="3A494224" w14:textId="2040DF5D" w:rsidR="00EC1643" w:rsidRDefault="00A237FC" w:rsidP="00EC1643">
            <w:pPr>
              <w:spacing w:after="120"/>
              <w:rPr>
                <w:rFonts w:eastAsia="宋体"/>
                <w:color w:val="0070C0"/>
                <w:szCs w:val="24"/>
                <w:lang w:eastAsia="zh-CN"/>
              </w:rPr>
            </w:pPr>
            <w:r>
              <w:rPr>
                <w:rFonts w:eastAsia="宋体"/>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proofErr w:type="spellStart"/>
                  <w:r w:rsidRPr="00FB3AAA">
                    <w:rPr>
                      <w:b w:val="0"/>
                      <w:i/>
                    </w:rPr>
                    <w:t>Derat</w:t>
                  </w:r>
                  <w:proofErr w:type="spellEnd"/>
                  <w:r w:rsidRPr="00FB3AAA">
                    <w:rPr>
                      <w:b w:val="0"/>
                      <w:i/>
                    </w:rPr>
                    <w:t xml:space="preserve"> Distance</w:t>
                  </w:r>
                </w:p>
                <w:p w14:paraId="06BB1700" w14:textId="77777777" w:rsidR="00A44119" w:rsidRPr="004E403D" w:rsidRDefault="00E323FB"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E323FB"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aff8"/>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is is the most extensive vendor declaration and would look something like this:</w:t>
            </w:r>
          </w:p>
          <w:p w14:paraId="7503DF6E" w14:textId="77777777" w:rsidR="00423994" w:rsidRPr="00817F50" w:rsidRDefault="00423994" w:rsidP="00423994">
            <w:pPr>
              <w:pStyle w:val="ae"/>
              <w:jc w:val="center"/>
            </w:pPr>
            <w:bookmarkStart w:id="0"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0"/>
            <w:r w:rsidRPr="00817F50">
              <w:t>: Sample Vendor Declaration for white box approach supporting all conformance test cases</w:t>
            </w:r>
          </w:p>
          <w:tbl>
            <w:tblPr>
              <w:tblStyle w:val="aff7"/>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p>
              </w:tc>
            </w:tr>
          </w:tbl>
          <w:p w14:paraId="6D190C90" w14:textId="64701737" w:rsidR="00423994" w:rsidRPr="003D6AB6" w:rsidRDefault="00423994" w:rsidP="003D6AB6">
            <w:pPr>
              <w:pStyle w:val="aff8"/>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aff8"/>
              <w:numPr>
                <w:ilvl w:val="0"/>
                <w:numId w:val="26"/>
              </w:numPr>
              <w:spacing w:after="120"/>
              <w:ind w:firstLineChars="0"/>
              <w:rPr>
                <w:rFonts w:eastAsiaTheme="minorEastAsia"/>
                <w:color w:val="0070C0"/>
                <w:lang w:val="en-US"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ae"/>
              <w:jc w:val="center"/>
            </w:pPr>
            <w:bookmarkStart w:id="1"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1"/>
            <w:r w:rsidRPr="00817F50">
              <w:t xml:space="preserve">: Sample Vendor Declaration for </w:t>
            </w:r>
            <w:proofErr w:type="spellStart"/>
            <w:r>
              <w:t>black&amp;</w:t>
            </w:r>
            <w:r w:rsidRPr="00817F50">
              <w:t>white</w:t>
            </w:r>
            <w:r>
              <w:t>-</w:t>
            </w:r>
            <w:r w:rsidRPr="00817F50">
              <w:t>box</w:t>
            </w:r>
            <w:proofErr w:type="spellEnd"/>
            <w:r w:rsidRPr="00817F50">
              <w:t xml:space="preserve"> approach </w:t>
            </w:r>
          </w:p>
          <w:tbl>
            <w:tblPr>
              <w:tblStyle w:val="aff7"/>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1087F9DB" w14:textId="77777777" w:rsidR="00423994" w:rsidRPr="00817F50" w:rsidRDefault="00423994" w:rsidP="00423994">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5385747C" w14:textId="77777777" w:rsidR="00423994" w:rsidRPr="0029406E" w:rsidRDefault="00423994" w:rsidP="00FB0D0E">
            <w:pPr>
              <w:pStyle w:val="aff8"/>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宋体"/>
                <w:color w:val="0070C0"/>
                <w:szCs w:val="24"/>
                <w:lang w:eastAsia="zh-CN"/>
              </w:rPr>
            </w:pPr>
            <w:r>
              <w:rPr>
                <w:rFonts w:eastAsia="宋体"/>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宋体"/>
                <w:color w:val="0070C0"/>
                <w:szCs w:val="24"/>
                <w:lang w:eastAsia="zh-CN"/>
              </w:rPr>
            </w:pPr>
            <w:r>
              <w:rPr>
                <w:rFonts w:eastAsia="宋体"/>
                <w:color w:val="0070C0"/>
                <w:szCs w:val="24"/>
                <w:lang w:eastAsia="zh-CN"/>
              </w:rPr>
              <w:t xml:space="preserve">Alt 1-2-1-2: </w:t>
            </w:r>
            <w:r w:rsidR="00FB0D0E">
              <w:rPr>
                <w:rFonts w:eastAsia="宋体"/>
                <w:color w:val="0070C0"/>
                <w:szCs w:val="24"/>
                <w:lang w:eastAsia="zh-CN"/>
              </w:rPr>
              <w:t>manufacture</w:t>
            </w:r>
            <w:r w:rsidR="003D6AB6">
              <w:rPr>
                <w:rFonts w:eastAsia="宋体"/>
                <w:color w:val="0070C0"/>
                <w:szCs w:val="24"/>
                <w:lang w:eastAsia="zh-CN"/>
              </w:rPr>
              <w:t>rs</w:t>
            </w:r>
            <w:r w:rsidR="00FB0D0E">
              <w:rPr>
                <w:rFonts w:eastAsia="宋体"/>
                <w:color w:val="0070C0"/>
                <w:szCs w:val="24"/>
                <w:lang w:eastAsia="zh-CN"/>
              </w:rPr>
              <w:t xml:space="preserve"> </w:t>
            </w:r>
            <w:r w:rsidR="003D6AB6">
              <w:rPr>
                <w:rFonts w:eastAsia="宋体"/>
                <w:color w:val="0070C0"/>
                <w:szCs w:val="24"/>
                <w:lang w:eastAsia="zh-CN"/>
              </w:rPr>
              <w:t>are</w:t>
            </w:r>
            <w:r w:rsidR="00FB0D0E">
              <w:rPr>
                <w:rFonts w:eastAsia="宋体"/>
                <w:color w:val="0070C0"/>
                <w:szCs w:val="24"/>
                <w:lang w:eastAsia="zh-CN"/>
              </w:rPr>
              <w:t xml:space="preserve"> not required to declare</w:t>
            </w:r>
            <w:r w:rsidR="003D6AB6">
              <w:rPr>
                <w:rFonts w:eastAsia="宋体"/>
                <w:color w:val="0070C0"/>
                <w:szCs w:val="24"/>
                <w:lang w:eastAsia="zh-CN"/>
              </w:rPr>
              <w:t xml:space="preserve"> the antenna offset</w:t>
            </w:r>
            <w:r w:rsidR="00FB0D0E">
              <w:rPr>
                <w:rFonts w:eastAsia="宋体"/>
                <w:color w:val="0070C0"/>
                <w:szCs w:val="24"/>
                <w:lang w:eastAsia="zh-CN"/>
              </w:rPr>
              <w:t xml:space="preserve"> with CFFNF; if the phase centre offset is declared, the simple declaration, i.e., the single antenna that corresponds to FF beam peak</w:t>
            </w:r>
            <w:r w:rsidR="003D6AB6">
              <w:rPr>
                <w:rFonts w:eastAsia="宋体"/>
                <w:color w:val="0070C0"/>
                <w:szCs w:val="24"/>
                <w:lang w:eastAsia="zh-CN"/>
              </w:rPr>
              <w:t>,</w:t>
            </w:r>
            <w:r w:rsidR="00FB0D0E">
              <w:rPr>
                <w:rFonts w:eastAsia="宋体"/>
                <w:color w:val="0070C0"/>
                <w:szCs w:val="24"/>
                <w:lang w:eastAsia="zh-CN"/>
              </w:rPr>
              <w:t xml:space="preserve"> should be </w:t>
            </w:r>
            <w:r w:rsidR="003D6AB6">
              <w:rPr>
                <w:rFonts w:eastAsia="宋体"/>
                <w:color w:val="0070C0"/>
                <w:szCs w:val="24"/>
                <w:lang w:eastAsia="zh-CN"/>
              </w:rPr>
              <w:t>used</w:t>
            </w:r>
            <w:r w:rsidR="00FB0D0E">
              <w:rPr>
                <w:rFonts w:eastAsia="宋体"/>
                <w:color w:val="0070C0"/>
                <w:szCs w:val="24"/>
                <w:lang w:eastAsia="zh-CN"/>
              </w:rPr>
              <w:t xml:space="preserve">. </w:t>
            </w:r>
          </w:p>
          <w:p w14:paraId="6CD1C610" w14:textId="77777777" w:rsidR="00FB0D0E" w:rsidRDefault="00FB0D0E" w:rsidP="00141E2E">
            <w:pPr>
              <w:spacing w:after="120"/>
              <w:rPr>
                <w:rFonts w:eastAsia="宋体"/>
                <w:color w:val="0070C0"/>
                <w:szCs w:val="24"/>
                <w:lang w:eastAsia="zh-CN"/>
              </w:rPr>
            </w:pPr>
            <w:r>
              <w:rPr>
                <w:rFonts w:eastAsia="宋体"/>
                <w:color w:val="0070C0"/>
                <w:szCs w:val="24"/>
                <w:lang w:eastAsia="zh-CN"/>
              </w:rPr>
              <w:t xml:space="preserve">Alt 1-2-1-3: this approach would avoid any vendor declaration while leveraging the advantage of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w:t>
            </w:r>
            <w:proofErr w:type="gramStart"/>
            <w:r>
              <w:rPr>
                <w:rFonts w:eastAsiaTheme="minorEastAsia"/>
                <w:color w:val="0070C0"/>
                <w:lang w:val="en-US" w:eastAsia="zh-CN"/>
              </w:rPr>
              <w:t>the</w:t>
            </w:r>
            <w:proofErr w:type="gramEnd"/>
            <w:r>
              <w:rPr>
                <w:rFonts w:eastAsiaTheme="minorEastAsia"/>
                <w:color w:val="0070C0"/>
                <w:lang w:val="en-US" w:eastAsia="zh-CN"/>
              </w:rPr>
              <w:t xml:space="preserv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dropped from further consideration. The same declaration would be applicable for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beam peak search, spherical coverage)’ approach which, based on KS and R&amp;S view should not be considered further as well. For TRP, only the ‘</w:t>
            </w:r>
            <w:proofErr w:type="spellStart"/>
            <w:r w:rsidR="00BA4EB7">
              <w:rPr>
                <w:rFonts w:eastAsiaTheme="minorEastAsia"/>
                <w:color w:val="0070C0"/>
                <w:lang w:val="en-US" w:eastAsia="zh-CN"/>
              </w:rPr>
              <w:t>Black&amp;white</w:t>
            </w:r>
            <w:proofErr w:type="spellEnd"/>
            <w:r w:rsidR="00BA4EB7">
              <w:rPr>
                <w:rFonts w:eastAsiaTheme="minorEastAsia"/>
                <w:color w:val="0070C0"/>
                <w:lang w:val="en-US" w:eastAsia="zh-CN"/>
              </w:rPr>
              <w:t xml:space="preserv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宋体"/>
                <w:color w:val="0070C0"/>
                <w:szCs w:val="24"/>
                <w:lang w:eastAsia="zh-CN"/>
              </w:rPr>
            </w:pPr>
            <w:r>
              <w:rPr>
                <w:rFonts w:eastAsia="宋体"/>
                <w:color w:val="0070C0"/>
                <w:szCs w:val="24"/>
                <w:lang w:eastAsia="zh-CN"/>
              </w:rPr>
              <w:t xml:space="preserve">Keysight: </w:t>
            </w:r>
          </w:p>
          <w:p w14:paraId="095E8262" w14:textId="03D32172" w:rsidR="00A2761E" w:rsidRDefault="00FB0D0E" w:rsidP="00F775FB">
            <w:pPr>
              <w:spacing w:after="120"/>
              <w:rPr>
                <w:rFonts w:eastAsia="宋体"/>
                <w:color w:val="0070C0"/>
                <w:szCs w:val="24"/>
                <w:lang w:eastAsia="zh-CN"/>
              </w:rPr>
            </w:pPr>
            <w:r>
              <w:rPr>
                <w:rFonts w:eastAsia="宋体"/>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E323FB" w:rsidP="00805BE8">
            <w:pPr>
              <w:spacing w:after="120"/>
              <w:rPr>
                <w:rFonts w:eastAsiaTheme="minorEastAsia"/>
                <w:color w:val="0070C0"/>
                <w:lang w:val="en-US" w:eastAsia="zh-CN"/>
              </w:rPr>
            </w:pPr>
            <w:hyperlink r:id="rId21"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宋体"/>
                <w:color w:val="0070C0"/>
                <w:szCs w:val="24"/>
                <w:lang w:eastAsia="zh-CN"/>
              </w:rPr>
            </w:pPr>
            <w:r w:rsidRPr="00240C2F">
              <w:rPr>
                <w:rFonts w:eastAsia="宋体"/>
                <w:color w:val="0070C0"/>
                <w:szCs w:val="24"/>
                <w:lang w:eastAsia="zh-CN"/>
              </w:rPr>
              <w:t>Alt 1-1-2-2: Confirm feasibility of the DNF system for TRP measurements and consider DNF system with path loss compensation for EIRP measurements</w:t>
            </w:r>
            <w:r w:rsidR="005A663D">
              <w:rPr>
                <w:rFonts w:eastAsia="宋体"/>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is a </w:t>
            </w:r>
            <w:proofErr w:type="gramStart"/>
            <w:r w:rsidRPr="00240C2F">
              <w:rPr>
                <w:lang w:eastAsia="zh-CN"/>
              </w:rPr>
              <w:t>feasible enhancements</w:t>
            </w:r>
            <w:proofErr w:type="gramEnd"/>
            <w:r w:rsidRPr="00240C2F">
              <w:rPr>
                <w:lang w:eastAsia="zh-CN"/>
              </w:rPr>
              <w:t xml:space="preserve">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 xml:space="preserve">The DNF system with path loss compensation, which depends on the manufacturer declaration of the phase </w:t>
            </w:r>
            <w:proofErr w:type="spellStart"/>
            <w:r w:rsidRPr="00240C2F">
              <w:rPr>
                <w:lang w:eastAsia="zh-CN"/>
              </w:rPr>
              <w:t>center</w:t>
            </w:r>
            <w:proofErr w:type="spellEnd"/>
            <w:r w:rsidRPr="00240C2F">
              <w:rPr>
                <w:lang w:eastAsia="zh-CN"/>
              </w:rPr>
              <w:t xml:space="preserve">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宋体"/>
                <w:color w:val="0070C0"/>
                <w:szCs w:val="24"/>
                <w:lang w:eastAsia="zh-CN"/>
              </w:rPr>
            </w:pPr>
            <w:r>
              <w:rPr>
                <w:rFonts w:eastAsia="宋体"/>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宋体"/>
                <w:color w:val="0070C0"/>
                <w:szCs w:val="24"/>
                <w:lang w:eastAsia="zh-CN"/>
              </w:rPr>
            </w:pPr>
            <w:r>
              <w:rPr>
                <w:rFonts w:eastAsia="宋体"/>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宋体"/>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宋体"/>
                <w:color w:val="0070C0"/>
                <w:szCs w:val="24"/>
                <w:lang w:eastAsia="zh-CN"/>
              </w:rPr>
            </w:pPr>
            <w:r>
              <w:rPr>
                <w:rFonts w:eastAsia="宋体"/>
                <w:color w:val="0070C0"/>
                <w:szCs w:val="24"/>
                <w:lang w:eastAsia="zh-CN"/>
              </w:rPr>
              <w:t>Further discussion is needed to find consensus on the conclusions related to DNF.</w:t>
            </w:r>
          </w:p>
          <w:p w14:paraId="6AB59F4E" w14:textId="188A7C9B" w:rsidR="00C91D5C" w:rsidRDefault="00C91D5C" w:rsidP="000760BD">
            <w:pPr>
              <w:rPr>
                <w:rFonts w:eastAsia="宋体"/>
                <w:color w:val="0070C0"/>
                <w:szCs w:val="24"/>
                <w:lang w:eastAsia="zh-CN"/>
              </w:rPr>
            </w:pPr>
            <w:r>
              <w:rPr>
                <w:rFonts w:eastAsia="宋体"/>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 xml:space="preserve">With the considered UE models (arrays on a phone size ground plane), figure of merits such as EIRP, TRP, and Spherical Coverage are not influenced dramatically from range length especially if the dynamic beam scenarios </w:t>
            </w:r>
            <w:proofErr w:type="gramStart"/>
            <w:r w:rsidRPr="00C91D5C">
              <w:rPr>
                <w:lang w:eastAsia="zh-CN"/>
              </w:rPr>
              <w:t>is</w:t>
            </w:r>
            <w:proofErr w:type="gramEnd"/>
            <w:r w:rsidRPr="00C91D5C">
              <w:rPr>
                <w:lang w:eastAsia="zh-CN"/>
              </w:rPr>
              <w:t xml:space="preserve"> considered</w:t>
            </w:r>
          </w:p>
          <w:p w14:paraId="216D0DE8" w14:textId="77777777" w:rsidR="00C91D5C" w:rsidRDefault="00C91D5C" w:rsidP="000760BD">
            <w:pPr>
              <w:rPr>
                <w:rFonts w:eastAsia="宋体"/>
                <w:color w:val="0070C0"/>
                <w:szCs w:val="24"/>
                <w:lang w:eastAsia="zh-CN"/>
              </w:rPr>
            </w:pPr>
            <w:r>
              <w:rPr>
                <w:rFonts w:eastAsia="宋体"/>
                <w:color w:val="0070C0"/>
                <w:szCs w:val="24"/>
                <w:lang w:eastAsia="zh-CN"/>
              </w:rPr>
              <w:t>As with Issue 1-1-1, the goal of this issue is to determine</w:t>
            </w:r>
            <w:r w:rsidRPr="00C91D5C">
              <w:rPr>
                <w:rFonts w:eastAsia="宋体"/>
                <w:color w:val="0070C0"/>
                <w:szCs w:val="24"/>
                <w:lang w:eastAsia="zh-CN"/>
              </w:rPr>
              <w:t xml:space="preserve"> whether </w:t>
            </w:r>
            <w:r>
              <w:rPr>
                <w:rFonts w:eastAsia="宋体"/>
                <w:color w:val="0070C0"/>
                <w:szCs w:val="24"/>
                <w:lang w:eastAsia="zh-CN"/>
              </w:rPr>
              <w:t>the D</w:t>
            </w:r>
            <w:r w:rsidRPr="00C91D5C">
              <w:rPr>
                <w:rFonts w:eastAsia="宋体"/>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宋体"/>
                <w:color w:val="0070C0"/>
                <w:szCs w:val="24"/>
                <w:lang w:eastAsia="zh-CN"/>
              </w:rPr>
              <w:t>Discussion related to this issue can proceed in the context of the WF, and conclusions which reach consensus</w:t>
            </w:r>
            <w:r w:rsidR="00FF2DC4">
              <w:rPr>
                <w:rFonts w:eastAsia="宋体"/>
                <w:color w:val="0070C0"/>
                <w:szCs w:val="24"/>
                <w:lang w:eastAsia="zh-CN"/>
              </w:rPr>
              <w:t xml:space="preserve"> during the 2</w:t>
            </w:r>
            <w:r w:rsidR="00FF2DC4" w:rsidRPr="00FF2DC4">
              <w:rPr>
                <w:rFonts w:eastAsia="宋体"/>
                <w:color w:val="0070C0"/>
                <w:szCs w:val="24"/>
                <w:vertAlign w:val="superscript"/>
                <w:lang w:eastAsia="zh-CN"/>
              </w:rPr>
              <w:t>nd</w:t>
            </w:r>
            <w:r w:rsidR="00FF2DC4">
              <w:rPr>
                <w:rFonts w:eastAsia="宋体"/>
                <w:color w:val="0070C0"/>
                <w:szCs w:val="24"/>
                <w:lang w:eastAsia="zh-CN"/>
              </w:rPr>
              <w:t xml:space="preserve"> round</w:t>
            </w:r>
            <w:r>
              <w:rPr>
                <w:rFonts w:eastAsia="宋体"/>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宋体"/>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宋体"/>
                <w:color w:val="0070C0"/>
                <w:szCs w:val="24"/>
                <w:lang w:eastAsia="zh-CN"/>
              </w:rPr>
              <w:t xml:space="preserve">Alt 1-1-3-3 (new): define minimum range length </w:t>
            </w:r>
            <w:r>
              <w:rPr>
                <w:lang w:val="en-US"/>
              </w:rPr>
              <w:t>following the effective radiating aperture concept:</w:t>
            </w:r>
          </w:p>
          <w:tbl>
            <w:tblPr>
              <w:tblStyle w:val="1-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proofErr w:type="spellStart"/>
                  <w:r w:rsidRPr="004E403D">
                    <w:rPr>
                      <w:i/>
                    </w:rPr>
                    <w:t>D</w:t>
                  </w:r>
                  <w:r w:rsidRPr="004E403D">
                    <w:rPr>
                      <w:i/>
                      <w:vertAlign w:val="subscript"/>
                    </w:rPr>
                    <w:t>eff</w:t>
                  </w:r>
                  <w:proofErr w:type="spellEnd"/>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proofErr w:type="spellStart"/>
                  <w:r w:rsidRPr="00FB3AAA">
                    <w:rPr>
                      <w:b w:val="0"/>
                      <w:i/>
                    </w:rPr>
                    <w:t>Derat</w:t>
                  </w:r>
                  <w:proofErr w:type="spellEnd"/>
                  <w:r w:rsidRPr="00FB3AAA">
                    <w:rPr>
                      <w:b w:val="0"/>
                      <w:i/>
                    </w:rPr>
                    <w:t xml:space="preserve"> Distance</w:t>
                  </w:r>
                </w:p>
                <w:p w14:paraId="59D4CA51" w14:textId="77777777" w:rsidR="00DF4F80" w:rsidRPr="004E403D" w:rsidRDefault="00E323FB"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E323FB"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宋体"/>
                <w:color w:val="0070C0"/>
                <w:szCs w:val="24"/>
                <w:lang w:eastAsia="zh-CN"/>
              </w:rPr>
            </w:pPr>
          </w:p>
          <w:p w14:paraId="7829C9A6" w14:textId="22231DDC" w:rsidR="00DF4F80" w:rsidRDefault="00DF4F80" w:rsidP="00DF4F80">
            <w:pPr>
              <w:rPr>
                <w:lang w:val="en-US"/>
              </w:rPr>
            </w:pPr>
            <w:r>
              <w:rPr>
                <w:rFonts w:eastAsia="宋体"/>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宋体"/>
                <w:color w:val="0070C0"/>
                <w:szCs w:val="24"/>
                <w:lang w:eastAsia="zh-CN"/>
              </w:rPr>
            </w:pPr>
            <w:r>
              <w:rPr>
                <w:rFonts w:eastAsia="宋体"/>
                <w:color w:val="0070C0"/>
                <w:szCs w:val="24"/>
                <w:lang w:eastAsia="zh-CN"/>
              </w:rPr>
              <w:t>It seems agreeable to updat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vendor declaration description to the following:</w:t>
            </w:r>
          </w:p>
          <w:p w14:paraId="42252B74" w14:textId="2700E579" w:rsidR="00094821" w:rsidRDefault="00094821" w:rsidP="000760BD">
            <w:pPr>
              <w:rPr>
                <w:rFonts w:eastAsia="宋体"/>
                <w:color w:val="0070C0"/>
                <w:szCs w:val="24"/>
                <w:lang w:eastAsia="zh-CN"/>
              </w:rPr>
            </w:pP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aff7"/>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c>
                <w:tcPr>
                  <w:tcW w:w="3210" w:type="dxa"/>
                </w:tcPr>
                <w:p w14:paraId="253AECFB" w14:textId="77777777" w:rsidR="00094821" w:rsidRPr="00817F50" w:rsidRDefault="00094821" w:rsidP="00094821">
                  <w:pPr>
                    <w:spacing w:after="0"/>
                  </w:pPr>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 xml:space="preserve">For a given test case, non-permitted methods should be only considered if the improvement is better than the potential improvement of the permitted </w:t>
            </w:r>
            <w:proofErr w:type="spellStart"/>
            <w:proofErr w:type="gramStart"/>
            <w:r w:rsidRPr="00D41685">
              <w:rPr>
                <w:lang w:val="en-US" w:eastAsia="zh-CN"/>
              </w:rPr>
              <w:t>method.</w:t>
            </w:r>
            <w:r w:rsidR="000760BD">
              <w:rPr>
                <w:rFonts w:eastAsiaTheme="minorEastAsia"/>
                <w:i/>
                <w:color w:val="0070C0"/>
                <w:lang w:val="en-US" w:eastAsia="zh-CN"/>
              </w:rPr>
              <w:t>Recommendations</w:t>
            </w:r>
            <w:proofErr w:type="spellEnd"/>
            <w:proofErr w:type="gramEnd"/>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aff8"/>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aff8"/>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E323FB" w:rsidP="005B4802">
            <w:pPr>
              <w:rPr>
                <w:rFonts w:eastAsiaTheme="minorEastAsia"/>
                <w:i/>
                <w:color w:val="0070C0"/>
                <w:lang w:val="en-US" w:eastAsia="zh-CN"/>
              </w:rPr>
            </w:pPr>
            <w:hyperlink r:id="rId22" w:history="1">
              <w:r w:rsidR="00216B15">
                <w:rPr>
                  <w:rStyle w:val="af0"/>
                  <w:rFonts w:ascii="Arial" w:hAnsi="Arial" w:cs="Arial"/>
                  <w:sz w:val="14"/>
                  <w:szCs w:val="14"/>
                </w:rPr>
                <w:t>R4-2100525</w:t>
              </w:r>
            </w:hyperlink>
          </w:p>
        </w:tc>
        <w:tc>
          <w:tcPr>
            <w:tcW w:w="8615" w:type="dxa"/>
          </w:tcPr>
          <w:p w14:paraId="7A72522B" w14:textId="187A6965" w:rsidR="00BF2313" w:rsidRDefault="00BF2313" w:rsidP="009A3E1E">
            <w:pPr>
              <w:pStyle w:val="aff8"/>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aff8"/>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aff8"/>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7"/>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2" w:author="Alessandro Scannavini" w:date="2021-02-01T20:38:00Z"/>
                <w:rFonts w:eastAsiaTheme="minorEastAsia"/>
                <w:color w:val="0070C0"/>
                <w:lang w:val="en-US" w:eastAsia="zh-CN"/>
              </w:rPr>
            </w:pPr>
            <w:ins w:id="3"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 xml:space="preserve">Beam peak search and beam lock is performed in NF. </w:t>
              </w:r>
              <w:proofErr w:type="spellStart"/>
              <w:r w:rsidRPr="009D6C53">
                <w:rPr>
                  <w:rFonts w:eastAsiaTheme="minorEastAsia"/>
                  <w:color w:val="0070C0"/>
                  <w:lang w:val="en-US" w:eastAsia="zh-CN"/>
                </w:rPr>
                <w:t>MVG&amp;Sony</w:t>
              </w:r>
              <w:proofErr w:type="spellEnd"/>
              <w:r w:rsidRPr="009D6C53">
                <w:rPr>
                  <w:rFonts w:eastAsiaTheme="minorEastAsia"/>
                  <w:color w:val="0070C0"/>
                  <w:lang w:val="en-US" w:eastAsia="zh-CN"/>
                </w:rPr>
                <w:t xml:space="preserve"> performed simulations by considering two set of antenna arrays, on UE model and FS. Both 4x1 and 8x2 antenna arrays have been simulated when at certain offsets (</w:t>
              </w:r>
              <w:proofErr w:type="spellStart"/>
              <w:proofErr w:type="gramStart"/>
              <w:r w:rsidRPr="009D6C53">
                <w:rPr>
                  <w:rFonts w:eastAsiaTheme="minorEastAsia"/>
                  <w:color w:val="0070C0"/>
                  <w:lang w:val="en-US" w:eastAsia="zh-CN"/>
                </w:rPr>
                <w:t>x,y</w:t>
              </w:r>
              <w:proofErr w:type="gramEnd"/>
              <w:r w:rsidRPr="009D6C53">
                <w:rPr>
                  <w:rFonts w:eastAsiaTheme="minorEastAsia"/>
                  <w:color w:val="0070C0"/>
                  <w:lang w:val="en-US" w:eastAsia="zh-CN"/>
                </w:rPr>
                <w:t>,z</w:t>
              </w:r>
              <w:proofErr w:type="spellEnd"/>
              <w:r w:rsidRPr="009D6C53">
                <w:rPr>
                  <w:rFonts w:eastAsiaTheme="minorEastAsia"/>
                  <w:color w:val="0070C0"/>
                  <w:lang w:val="en-US" w:eastAsia="zh-CN"/>
                </w:rPr>
                <w:t>)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4"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5" w:author="Alessandro Scannavini" w:date="2021-02-01T20:38:00Z"/>
                <w:rFonts w:eastAsiaTheme="minorEastAsia"/>
                <w:color w:val="0070C0"/>
                <w:lang w:val="en-US" w:eastAsia="zh-CN"/>
                <w:rPrChange w:id="6" w:author="Alessandro Scannavini" w:date="2021-02-01T20:41:00Z">
                  <w:rPr>
                    <w:ins w:id="7" w:author="Alessandro Scannavini" w:date="2021-02-01T20:38:00Z"/>
                    <w:lang w:val="en-US" w:eastAsia="zh-CN"/>
                  </w:rPr>
                </w:rPrChange>
              </w:rPr>
              <w:pPrChange w:id="8" w:author="Ruixin Wang (vivo)" w:date="2021-02-01T20:41:00Z">
                <w:pPr>
                  <w:pStyle w:val="aff8"/>
                  <w:numPr>
                    <w:numId w:val="39"/>
                  </w:numPr>
                  <w:overflowPunct/>
                  <w:autoSpaceDE/>
                  <w:autoSpaceDN/>
                  <w:adjustRightInd/>
                  <w:spacing w:after="0" w:line="252" w:lineRule="auto"/>
                  <w:ind w:left="720" w:firstLineChars="0" w:hanging="360"/>
                  <w:contextualSpacing/>
                  <w:textAlignment w:val="auto"/>
                </w:pPr>
              </w:pPrChange>
            </w:pPr>
            <w:ins w:id="9" w:author="Alessandro Scannavini" w:date="2021-02-01T20:38:00Z">
              <w:r w:rsidRPr="009D2F82">
                <w:rPr>
                  <w:rFonts w:eastAsiaTheme="minorEastAsia"/>
                  <w:color w:val="0070C0"/>
                  <w:lang w:val="en-US" w:eastAsia="zh-CN"/>
                  <w:rPrChange w:id="10" w:author="Alessandro Scannavini" w:date="2021-02-01T20:41:00Z">
                    <w:rPr>
                      <w:lang w:val="en-US" w:eastAsia="zh-CN"/>
                    </w:rPr>
                  </w:rPrChange>
                </w:rPr>
                <w:t>DNF – Direct Near Field</w:t>
              </w:r>
            </w:ins>
          </w:p>
          <w:p w14:paraId="12B0C478" w14:textId="77777777" w:rsidR="00F7106E" w:rsidRPr="009D6C53" w:rsidRDefault="00F7106E" w:rsidP="00233035">
            <w:pPr>
              <w:pStyle w:val="aff8"/>
              <w:numPr>
                <w:ilvl w:val="0"/>
                <w:numId w:val="39"/>
              </w:numPr>
              <w:overflowPunct/>
              <w:autoSpaceDE/>
              <w:autoSpaceDN/>
              <w:adjustRightInd/>
              <w:spacing w:after="0" w:line="252" w:lineRule="auto"/>
              <w:ind w:firstLineChars="0"/>
              <w:contextualSpacing/>
              <w:textAlignment w:val="auto"/>
              <w:rPr>
                <w:ins w:id="11" w:author="Alessandro Scannavini" w:date="2021-02-01T20:38:00Z"/>
                <w:rFonts w:eastAsiaTheme="minorEastAsia"/>
                <w:color w:val="0070C0"/>
                <w:lang w:val="en-US" w:eastAsia="zh-CN"/>
              </w:rPr>
            </w:pPr>
            <w:ins w:id="12"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aff8"/>
              <w:numPr>
                <w:ilvl w:val="1"/>
                <w:numId w:val="39"/>
              </w:numPr>
              <w:overflowPunct/>
              <w:autoSpaceDE/>
              <w:autoSpaceDN/>
              <w:adjustRightInd/>
              <w:spacing w:after="0" w:line="252" w:lineRule="auto"/>
              <w:ind w:firstLineChars="0"/>
              <w:contextualSpacing/>
              <w:textAlignment w:val="auto"/>
              <w:rPr>
                <w:ins w:id="13" w:author="Alessandro Scannavini" w:date="2021-02-01T20:38:00Z"/>
                <w:rFonts w:eastAsiaTheme="minorEastAsia"/>
                <w:color w:val="0070C0"/>
                <w:lang w:val="en-US" w:eastAsia="zh-CN"/>
              </w:rPr>
            </w:pPr>
            <w:ins w:id="14"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aff8"/>
              <w:overflowPunct/>
              <w:autoSpaceDE/>
              <w:autoSpaceDN/>
              <w:adjustRightInd/>
              <w:spacing w:after="0" w:line="252" w:lineRule="auto"/>
              <w:ind w:left="1440" w:firstLineChars="0" w:firstLine="0"/>
              <w:contextualSpacing/>
              <w:textAlignment w:val="auto"/>
              <w:rPr>
                <w:ins w:id="15" w:author="Alessandro Scannavini" w:date="2021-02-01T20:38:00Z"/>
                <w:rFonts w:eastAsiaTheme="minorEastAsia"/>
                <w:color w:val="0070C0"/>
                <w:lang w:val="en-US" w:eastAsia="zh-CN"/>
              </w:rPr>
            </w:pPr>
            <w:ins w:id="16" w:author="Alessandro Scannavini" w:date="2021-02-01T20:38:00Z">
              <w:r>
                <w:rPr>
                  <w:noProof/>
                  <w:lang w:val="de-DE" w:eastAsia="de-DE"/>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aff8"/>
              <w:overflowPunct/>
              <w:autoSpaceDE/>
              <w:autoSpaceDN/>
              <w:adjustRightInd/>
              <w:spacing w:after="0" w:line="252" w:lineRule="auto"/>
              <w:ind w:left="1440" w:firstLineChars="0" w:firstLine="0"/>
              <w:contextualSpacing/>
              <w:textAlignment w:val="auto"/>
              <w:rPr>
                <w:ins w:id="17" w:author="Alessandro Scannavini" w:date="2021-02-01T20:38:00Z"/>
                <w:rFonts w:eastAsiaTheme="minorEastAsia"/>
                <w:color w:val="0070C0"/>
                <w:lang w:val="en-US" w:eastAsia="zh-CN"/>
              </w:rPr>
            </w:pPr>
            <w:ins w:id="18"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19" w:author="Alessandro Scannavini" w:date="2021-02-01T20:38:00Z"/>
                <w:rFonts w:eastAsiaTheme="minorEastAsia"/>
                <w:color w:val="0070C0"/>
                <w:lang w:val="en-US" w:eastAsia="zh-CN"/>
              </w:rPr>
            </w:pPr>
            <w:ins w:id="20"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1" w:author="Alessandro Scannavini" w:date="2021-02-01T20:38:00Z"/>
                <w:rFonts w:eastAsiaTheme="minorEastAsia"/>
                <w:color w:val="0070C0"/>
                <w:lang w:val="en-US" w:eastAsia="zh-CN"/>
              </w:rPr>
            </w:pPr>
            <w:ins w:id="22"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aff8"/>
              <w:numPr>
                <w:ilvl w:val="0"/>
                <w:numId w:val="39"/>
              </w:numPr>
              <w:overflowPunct/>
              <w:autoSpaceDE/>
              <w:autoSpaceDN/>
              <w:adjustRightInd/>
              <w:spacing w:after="0" w:line="252" w:lineRule="auto"/>
              <w:ind w:firstLineChars="0"/>
              <w:contextualSpacing/>
              <w:textAlignment w:val="auto"/>
              <w:rPr>
                <w:ins w:id="23" w:author="Alessandro Scannavini" w:date="2021-02-01T20:38:00Z"/>
                <w:rFonts w:eastAsiaTheme="minorEastAsia"/>
                <w:color w:val="0070C0"/>
                <w:lang w:val="en-US" w:eastAsia="zh-CN"/>
              </w:rPr>
            </w:pPr>
            <w:proofErr w:type="spellStart"/>
            <w:ins w:id="24" w:author="Alessandro Scannavini" w:date="2021-02-01T20:38:00Z">
              <w:r w:rsidRPr="009D6C53">
                <w:rPr>
                  <w:rFonts w:eastAsiaTheme="minorEastAsia"/>
                  <w:color w:val="0070C0"/>
                  <w:lang w:val="en-US" w:eastAsia="zh-CN"/>
                </w:rPr>
                <w:t>FoMs</w:t>
              </w:r>
              <w:proofErr w:type="spellEnd"/>
              <w:r w:rsidRPr="009D6C53">
                <w:rPr>
                  <w:rFonts w:eastAsiaTheme="minorEastAsia"/>
                  <w:color w:val="0070C0"/>
                  <w:lang w:val="en-US" w:eastAsia="zh-CN"/>
                </w:rPr>
                <w:t xml:space="preserve"> - EIRP, TRP, and Spherical Coverage </w:t>
              </w:r>
            </w:ins>
          </w:p>
          <w:p w14:paraId="5D48CF5A"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5" w:author="Alessandro Scannavini" w:date="2021-02-01T20:38:00Z"/>
                <w:rFonts w:eastAsiaTheme="minorEastAsia"/>
                <w:color w:val="0070C0"/>
                <w:lang w:val="en-US" w:eastAsia="zh-CN"/>
              </w:rPr>
            </w:pPr>
            <w:ins w:id="26"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aff8"/>
              <w:numPr>
                <w:ilvl w:val="1"/>
                <w:numId w:val="39"/>
              </w:numPr>
              <w:overflowPunct/>
              <w:autoSpaceDE/>
              <w:autoSpaceDN/>
              <w:adjustRightInd/>
              <w:spacing w:after="0" w:line="252" w:lineRule="auto"/>
              <w:ind w:firstLineChars="0"/>
              <w:contextualSpacing/>
              <w:textAlignment w:val="auto"/>
              <w:rPr>
                <w:ins w:id="27" w:author="Alessandro Scannavini" w:date="2021-02-01T20:38:00Z"/>
                <w:rFonts w:eastAsiaTheme="minorEastAsia"/>
                <w:color w:val="0070C0"/>
                <w:lang w:val="en-US" w:eastAsia="zh-CN"/>
              </w:rPr>
            </w:pPr>
            <w:ins w:id="28"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aff8"/>
              <w:numPr>
                <w:ilvl w:val="1"/>
                <w:numId w:val="39"/>
              </w:numPr>
              <w:overflowPunct/>
              <w:autoSpaceDE/>
              <w:autoSpaceDN/>
              <w:adjustRightInd/>
              <w:spacing w:after="160" w:line="259" w:lineRule="auto"/>
              <w:ind w:firstLineChars="0"/>
              <w:contextualSpacing/>
              <w:textAlignment w:val="auto"/>
              <w:rPr>
                <w:ins w:id="29" w:author="Alessandro Scannavini" w:date="2021-02-01T20:40:00Z"/>
              </w:rPr>
            </w:pPr>
            <w:bookmarkStart w:id="30" w:name="_Hlk63064941"/>
            <w:ins w:id="31" w:author="Alessandro Scannavini" w:date="2021-02-01T20:40:00Z">
              <w:r>
                <w:t xml:space="preserve">In case of black box approach, the errors on EIRP, TRP and spherical coverage are not influenced dramatically in case of antenna arrays on UE model. </w:t>
              </w:r>
              <w:r w:rsidRPr="004D6A38">
                <w:t xml:space="preserve">When considering antenna arrays in Free Space, the </w:t>
              </w:r>
              <w:proofErr w:type="spellStart"/>
              <w:r w:rsidRPr="004D6A38">
                <w:t>FoMs</w:t>
              </w:r>
              <w:proofErr w:type="spellEnd"/>
              <w:r w:rsidRPr="004D6A38">
                <w:t>’ errors increase especially when the offset is along the beam peak direction.</w:t>
              </w:r>
              <w:r>
                <w:t xml:space="preserve"> This is </w:t>
              </w:r>
              <w:r>
                <w:rPr>
                  <w:lang w:val="en-US"/>
                </w:rPr>
                <w:t xml:space="preserve">mainly due to the different offset direction. An offset towards a beam peak direction is a </w:t>
              </w:r>
              <w:proofErr w:type="gramStart"/>
              <w:r>
                <w:rPr>
                  <w:lang w:val="en-US"/>
                </w:rPr>
                <w:t>worst case</w:t>
              </w:r>
              <w:proofErr w:type="gramEnd"/>
              <w:r>
                <w:rPr>
                  <w:lang w:val="en-US"/>
                </w:rPr>
                <w:t xml:space="preserve"> scenario.  As long as the offset does not happen towards the beam direction, the error is limited. An actual UE model case would limit the offset values less than (3.5cm, 7.5 cm), rather than 12.5 cm worst case assumed in the study, which reduces the error. </w:t>
              </w:r>
            </w:ins>
          </w:p>
          <w:bookmarkEnd w:id="30"/>
          <w:p w14:paraId="6223BA89" w14:textId="40F5A072" w:rsidR="00F7106E" w:rsidRDefault="00F7106E" w:rsidP="00F7106E">
            <w:pPr>
              <w:rPr>
                <w:rFonts w:eastAsiaTheme="minorEastAsia"/>
                <w:color w:val="0070C0"/>
                <w:lang w:val="en-US" w:eastAsia="zh-CN"/>
              </w:rPr>
            </w:pPr>
            <w:ins w:id="32"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77777777" w:rsidR="0011701C" w:rsidRPr="00741317" w:rsidRDefault="0011701C" w:rsidP="000C05AD">
            <w:pPr>
              <w:rPr>
                <w:rFonts w:eastAsiaTheme="minorEastAsia"/>
                <w:b/>
                <w:bCs/>
                <w:color w:val="0070C0"/>
                <w:lang w:val="fr-FR" w:eastAsia="zh-CN"/>
              </w:rPr>
            </w:pPr>
          </w:p>
        </w:tc>
      </w:tr>
      <w:tr w:rsidR="0011701C" w:rsidRPr="002D01DA" w14:paraId="51E6569E" w14:textId="77777777" w:rsidTr="006E4CD6">
        <w:tc>
          <w:tcPr>
            <w:tcW w:w="1494" w:type="dxa"/>
          </w:tcPr>
          <w:p w14:paraId="2D93096D" w14:textId="53CCB7F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TP to TR38.884 on High DL and Low UL power test cases</w:t>
            </w:r>
          </w:p>
        </w:tc>
        <w:tc>
          <w:tcPr>
            <w:tcW w:w="8137" w:type="dxa"/>
          </w:tcPr>
          <w:p w14:paraId="7CDD53D7" w14:textId="77777777" w:rsidR="0011701C" w:rsidRPr="00741317" w:rsidRDefault="0011701C" w:rsidP="000C05AD">
            <w:pPr>
              <w:rPr>
                <w:rFonts w:eastAsiaTheme="minorEastAsia"/>
                <w:b/>
                <w:bCs/>
                <w:color w:val="0070C0"/>
                <w:lang w:val="fr-FR" w:eastAsia="zh-CN"/>
              </w:rPr>
            </w:pPr>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E323FB" w:rsidP="00AD6889">
            <w:pPr>
              <w:spacing w:after="0"/>
              <w:rPr>
                <w:rFonts w:ascii="Arial" w:hAnsi="Arial" w:cs="Arial"/>
                <w:sz w:val="14"/>
                <w:szCs w:val="14"/>
              </w:rPr>
            </w:pPr>
            <w:hyperlink r:id="rId25"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E323FB" w:rsidP="00AD6889">
            <w:pPr>
              <w:spacing w:after="0"/>
              <w:rPr>
                <w:rFonts w:ascii="Arial" w:hAnsi="Arial" w:cs="Arial"/>
                <w:sz w:val="14"/>
                <w:szCs w:val="14"/>
              </w:rPr>
            </w:pPr>
            <w:hyperlink r:id="rId26"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f0"/>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f0"/>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f0"/>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E323FB" w:rsidP="00AD6889">
            <w:pPr>
              <w:spacing w:after="0"/>
              <w:rPr>
                <w:rFonts w:ascii="Arial" w:hAnsi="Arial" w:cs="Arial"/>
                <w:sz w:val="14"/>
                <w:szCs w:val="14"/>
              </w:rPr>
            </w:pPr>
            <w:hyperlink r:id="rId27"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f0"/>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E323FB" w:rsidP="00AD6889">
            <w:pPr>
              <w:spacing w:after="0"/>
              <w:rPr>
                <w:rFonts w:ascii="Arial" w:hAnsi="Arial" w:cs="Arial"/>
                <w:sz w:val="14"/>
                <w:szCs w:val="14"/>
              </w:rPr>
            </w:pPr>
            <w:hyperlink r:id="rId28"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f0"/>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f0"/>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aff0"/>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E323FB" w:rsidP="00AD6889">
            <w:pPr>
              <w:spacing w:after="0"/>
              <w:rPr>
                <w:rFonts w:ascii="Arial" w:hAnsi="Arial" w:cs="Arial"/>
                <w:sz w:val="14"/>
                <w:szCs w:val="14"/>
              </w:rPr>
            </w:pPr>
            <w:hyperlink r:id="rId29"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f0"/>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f0"/>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f0"/>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E323FB" w:rsidP="00AD6889">
            <w:pPr>
              <w:spacing w:after="0"/>
              <w:rPr>
                <w:rFonts w:ascii="Arial" w:hAnsi="Arial" w:cs="Arial"/>
                <w:sz w:val="14"/>
                <w:szCs w:val="14"/>
              </w:rPr>
            </w:pPr>
            <w:hyperlink r:id="rId30"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f0"/>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E323FB" w:rsidP="00AD6889">
            <w:pPr>
              <w:spacing w:after="0"/>
              <w:rPr>
                <w:rFonts w:ascii="Arial" w:hAnsi="Arial" w:cs="Arial"/>
                <w:sz w:val="14"/>
                <w:szCs w:val="14"/>
              </w:rPr>
            </w:pPr>
            <w:hyperlink r:id="rId31"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E323FB" w:rsidP="00AD6889">
            <w:pPr>
              <w:spacing w:after="0"/>
              <w:rPr>
                <w:rFonts w:ascii="Arial" w:hAnsi="Arial" w:cs="Arial"/>
                <w:sz w:val="14"/>
                <w:szCs w:val="14"/>
              </w:rPr>
            </w:pPr>
            <w:hyperlink r:id="rId32"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f0"/>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f0"/>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f0"/>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E323FB" w:rsidP="00AD6889">
            <w:pPr>
              <w:spacing w:after="0"/>
              <w:rPr>
                <w:rFonts w:ascii="Arial" w:hAnsi="Arial" w:cs="Arial"/>
                <w:sz w:val="14"/>
                <w:szCs w:val="14"/>
              </w:rPr>
            </w:pPr>
            <w:hyperlink r:id="rId33"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f0"/>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f0"/>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 xml:space="preserve">here is no need to introduce additional test methods for Rel-15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 and Rel-16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w:t>
      </w:r>
    </w:p>
    <w:p w14:paraId="063822C9" w14:textId="77777777" w:rsid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 xml:space="preserve">Any potential command or setting (test mode) for the EIRP test enhancement shall be avoided. The Test Equipment shall use the same </w:t>
      </w:r>
      <w:proofErr w:type="spellStart"/>
      <w:r w:rsidRPr="00F67323">
        <w:rPr>
          <w:rFonts w:eastAsia="宋体"/>
          <w:color w:val="0070C0"/>
          <w:szCs w:val="24"/>
          <w:lang w:eastAsia="zh-CN"/>
        </w:rPr>
        <w:t>signaling</w:t>
      </w:r>
      <w:proofErr w:type="spellEnd"/>
      <w:r w:rsidRPr="00F67323">
        <w:rPr>
          <w:rFonts w:eastAsia="宋体"/>
          <w:color w:val="0070C0"/>
          <w:szCs w:val="24"/>
          <w:lang w:eastAsia="zh-CN"/>
        </w:rPr>
        <w:t>/commands to the UE as used in a real network deployment</w:t>
      </w:r>
    </w:p>
    <w:p w14:paraId="10C67EDA" w14:textId="594027DB" w:rsidR="002F177E" w:rsidRP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 xml:space="preserve">For Rel-15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and Rel-16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宋体"/>
                <w:color w:val="0070C0"/>
                <w:szCs w:val="24"/>
                <w:lang w:eastAsia="zh-CN"/>
              </w:rPr>
              <w:br/>
            </w:r>
            <w:r w:rsidRPr="004473B6">
              <w:rPr>
                <w:rFonts w:eastAsia="宋体"/>
                <w:color w:val="0070C0"/>
                <w:szCs w:val="24"/>
                <w:lang w:eastAsia="zh-CN"/>
              </w:rPr>
              <w:t xml:space="preserve">MediaTek: </w:t>
            </w:r>
            <w:r>
              <w:rPr>
                <w:rFonts w:eastAsia="宋体"/>
                <w:color w:val="0070C0"/>
                <w:szCs w:val="24"/>
                <w:lang w:eastAsia="zh-CN"/>
              </w:rPr>
              <w:t>“</w:t>
            </w:r>
            <w:r w:rsidRPr="00BC18CF">
              <w:rPr>
                <w:color w:val="0070C0"/>
                <w:szCs w:val="24"/>
                <w:lang w:eastAsia="zh-CN"/>
              </w:rPr>
              <w:t>Alt 2-1-1-1: Apply practical TPMI method, as described in R4-2100699</w:t>
            </w:r>
            <w:r>
              <w:rPr>
                <w:rFonts w:eastAsia="宋体"/>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宋体"/>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 xml:space="preserve">for example, ULFPTX and </w:t>
            </w:r>
            <w:proofErr w:type="spellStart"/>
            <w:r w:rsidRPr="00BC18CF">
              <w:rPr>
                <w:rFonts w:eastAsia="PMingLiU"/>
                <w:u w:val="single"/>
                <w:lang w:eastAsia="zh-TW"/>
              </w:rPr>
              <w:t>fullAndPartialAndNoncoherent</w:t>
            </w:r>
            <w:proofErr w:type="spellEnd"/>
            <w:r w:rsidRPr="00BC18CF">
              <w:rPr>
                <w:rFonts w:eastAsia="PMingLiU"/>
                <w:u w:val="single"/>
                <w:lang w:eastAsia="zh-TW"/>
              </w:rPr>
              <w:t>)</w:t>
            </w:r>
            <w:r>
              <w:rPr>
                <w:rFonts w:eastAsia="PMingLiU"/>
                <w:u w:val="single"/>
                <w:lang w:eastAsia="zh-TW"/>
              </w:rPr>
              <w:t xml:space="preserve">; hence, we think test facility needs to align to network behaviour to send optimal TPMI rather than always a fixed TPMI. We think the flow for each </w:t>
            </w:r>
            <w:proofErr w:type="spellStart"/>
            <w:r>
              <w:rPr>
                <w:rFonts w:eastAsia="PMingLiU"/>
                <w:u w:val="single"/>
                <w:lang w:eastAsia="zh-TW"/>
              </w:rPr>
              <w:t>AoA</w:t>
            </w:r>
            <w:proofErr w:type="spellEnd"/>
            <w:r>
              <w:rPr>
                <w:rFonts w:eastAsia="PMingLiU"/>
                <w:u w:val="single"/>
                <w:lang w:eastAsia="zh-TW"/>
              </w:rPr>
              <w:t xml:space="preserve">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 xml:space="preserve">TPMI method coverage is very limited. If TPMI method is not applicable for clause 6.2 of TS38.101-2, then TPMI method is only applicable for Rel-16 UEs which support uplink full power transmission to verify requirements in UL MIMO </w:t>
            </w:r>
            <w:r w:rsidRPr="007E5FDB">
              <w:rPr>
                <w:rFonts w:eastAsiaTheme="minorEastAsia"/>
                <w:color w:val="0070C0"/>
                <w:lang w:val="en-US" w:eastAsia="zh-CN"/>
              </w:rPr>
              <w:lastRenderedPageBreak/>
              <w:t>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aff8"/>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aff8"/>
              <w:numPr>
                <w:ilvl w:val="0"/>
                <w:numId w:val="36"/>
              </w:numPr>
              <w:spacing w:after="120"/>
              <w:ind w:firstLineChars="0"/>
              <w:rPr>
                <w:rFonts w:eastAsia="PMingLiU"/>
                <w:u w:val="single"/>
                <w:lang w:eastAsia="zh-TW"/>
              </w:rPr>
            </w:pPr>
            <w:r w:rsidRPr="004D4CB8">
              <w:rPr>
                <w:rFonts w:eastAsia="PMingLiU"/>
                <w:u w:val="single"/>
                <w:lang w:eastAsia="zh-TW"/>
              </w:rPr>
              <w:t xml:space="preserve">We are not trying to test different TPMI configurations for ONE </w:t>
            </w:r>
            <w:proofErr w:type="spellStart"/>
            <w:r w:rsidRPr="004D4CB8">
              <w:rPr>
                <w:rFonts w:eastAsia="PMingLiU"/>
                <w:u w:val="single"/>
                <w:lang w:eastAsia="zh-TW"/>
              </w:rPr>
              <w:t>AoA</w:t>
            </w:r>
            <w:proofErr w:type="spellEnd"/>
            <w:r w:rsidRPr="004D4CB8">
              <w:rPr>
                <w:rFonts w:eastAsia="PMingLiU"/>
                <w:u w:val="single"/>
                <w:lang w:eastAsia="zh-TW"/>
              </w:rPr>
              <w:t xml:space="preserve">. Our proposal is to set </w:t>
            </w:r>
            <w:proofErr w:type="spellStart"/>
            <w:proofErr w:type="gramStart"/>
            <w:r w:rsidRPr="004D4CB8">
              <w:rPr>
                <w:rFonts w:eastAsia="PMingLiU"/>
                <w:u w:val="single"/>
                <w:lang w:eastAsia="zh-TW"/>
              </w:rPr>
              <w:t>a</w:t>
            </w:r>
            <w:proofErr w:type="spellEnd"/>
            <w:proofErr w:type="gramEnd"/>
            <w:r w:rsidRPr="004D4CB8">
              <w:rPr>
                <w:rFonts w:eastAsia="PMingLiU"/>
                <w:u w:val="single"/>
                <w:lang w:eastAsia="zh-TW"/>
              </w:rPr>
              <w:t xml:space="preserve"> optimal TPMI for each </w:t>
            </w:r>
            <w:proofErr w:type="spellStart"/>
            <w:r w:rsidRPr="004D4CB8">
              <w:rPr>
                <w:rFonts w:eastAsia="PMingLiU"/>
                <w:u w:val="single"/>
                <w:lang w:eastAsia="zh-TW"/>
              </w:rPr>
              <w:t>AoA</w:t>
            </w:r>
            <w:proofErr w:type="spellEnd"/>
            <w:r w:rsidRPr="004D4CB8">
              <w:rPr>
                <w:rFonts w:eastAsia="PMingLiU"/>
                <w:u w:val="single"/>
                <w:lang w:eastAsia="zh-TW"/>
              </w:rPr>
              <w:t xml:space="preserve"> (that we called it as “practical TPMI” before), instead of TE always sends a fixed TPMI (that we called it as “dummy TPMI”)</w:t>
            </w:r>
          </w:p>
          <w:p w14:paraId="78F9804A" w14:textId="2555E977" w:rsidR="00D41D5E" w:rsidRPr="004D4CB8" w:rsidRDefault="00D41D5E" w:rsidP="004D4CB8">
            <w:pPr>
              <w:pStyle w:val="aff8"/>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4D4CB8">
              <w:rPr>
                <w:rFonts w:eastAsia="PMingLiU"/>
                <w:u w:val="single"/>
                <w:lang w:eastAsia="zh-TW"/>
              </w:rPr>
              <w:t>MediaTek(</w:t>
            </w:r>
            <w:proofErr w:type="gramEnd"/>
            <w:r w:rsidRPr="004D4CB8">
              <w:rPr>
                <w:rFonts w:eastAsia="PMingLiU"/>
                <w:u w:val="single"/>
                <w:lang w:eastAsia="zh-TW"/>
              </w:rPr>
              <w:t xml:space="preserve">added in r19): Response to vivo:  </w:t>
            </w:r>
          </w:p>
          <w:p w14:paraId="46F5A654" w14:textId="502D8357" w:rsidR="00D41D5E" w:rsidRPr="004D4CB8" w:rsidRDefault="00D41D5E" w:rsidP="004D4CB8">
            <w:pPr>
              <w:pStyle w:val="aff8"/>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aff8"/>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宋体"/>
                <w:b/>
                <w:bCs/>
                <w:color w:val="0070C0"/>
                <w:szCs w:val="24"/>
                <w:lang w:eastAsia="zh-CN"/>
              </w:rPr>
            </w:pPr>
            <w:r w:rsidRPr="00F04D6B">
              <w:rPr>
                <w:rFonts w:eastAsia="宋体"/>
                <w:color w:val="0070C0"/>
                <w:szCs w:val="24"/>
                <w:lang w:eastAsia="zh-CN"/>
              </w:rPr>
              <w:t xml:space="preserve">Alt 2-1-1-2: </w:t>
            </w:r>
            <w:r>
              <w:rPr>
                <w:rFonts w:eastAsia="宋体"/>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 xml:space="preserve">Rel-16 </w:t>
            </w:r>
            <w:proofErr w:type="spellStart"/>
            <w:r w:rsidRPr="00C06E6E">
              <w:rPr>
                <w:lang w:val="en-US"/>
              </w:rPr>
              <w:t>nonCoherent</w:t>
            </w:r>
            <w:proofErr w:type="spellEnd"/>
            <w:r w:rsidRPr="00C06E6E">
              <w:rPr>
                <w:lang w:val="en-US"/>
              </w:rPr>
              <w:t xml:space="preserve">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w:t>
            </w:r>
            <w:proofErr w:type="spellStart"/>
            <w:r>
              <w:rPr>
                <w:u w:val="single"/>
              </w:rPr>
              <w:t>TxD</w:t>
            </w:r>
            <w:proofErr w:type="spellEnd"/>
            <w:r>
              <w:rPr>
                <w:u w:val="single"/>
              </w:rPr>
              <w:t xml:space="preserve"> is one realization of full power transmission. And RAN4 agrees to define RF requirements for </w:t>
            </w:r>
            <w:proofErr w:type="spellStart"/>
            <w:r>
              <w:rPr>
                <w:u w:val="single"/>
              </w:rPr>
              <w:t>TxD</w:t>
            </w:r>
            <w:proofErr w:type="spellEnd"/>
            <w:r>
              <w:rPr>
                <w:u w:val="single"/>
              </w:rPr>
              <w:t xml:space="preserve"> in WF R4-2011768. In This week Webinar session, it is agreed RF requirements for UL MIMO is the same as </w:t>
            </w:r>
            <w:proofErr w:type="spellStart"/>
            <w:r>
              <w:rPr>
                <w:u w:val="single"/>
              </w:rPr>
              <w:t>TxD</w:t>
            </w:r>
            <w:proofErr w:type="spellEnd"/>
            <w:r>
              <w:rPr>
                <w:u w:val="single"/>
              </w:rPr>
              <w:t>. In summary, TPMI is fully supported in RAN4 already. However, practical TPMI is not needed for RF requirement measurement, “</w:t>
            </w:r>
            <w:r w:rsidRPr="00427F7E">
              <w:rPr>
                <w:u w:val="single"/>
              </w:rPr>
              <w:t>test facility sends fixed TPMI to trigger UE 2 p</w:t>
            </w:r>
            <w:r w:rsidRPr="00427F7E">
              <w:rPr>
                <w:rFonts w:eastAsia="宋体"/>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w:t>
            </w:r>
            <w:proofErr w:type="gramStart"/>
            <w:r>
              <w:rPr>
                <w:rFonts w:eastAsia="Malgun Gothic"/>
                <w:color w:val="0070C0"/>
                <w:lang w:val="en-US" w:eastAsia="ko-KR"/>
              </w:rPr>
              <w:t>: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is supposed to for a UE inside the framework of the standard, </w:t>
            </w:r>
            <w:proofErr w:type="spellStart"/>
            <w:r w:rsidR="009238B8">
              <w:rPr>
                <w:rFonts w:eastAsia="Malgun Gothic"/>
                <w:color w:val="0070C0"/>
                <w:lang w:val="en-US" w:eastAsia="ko-KR"/>
              </w:rPr>
              <w:t>etc</w:t>
            </w:r>
            <w:proofErr w:type="spellEnd"/>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aff8"/>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aff8"/>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aff8"/>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aff8"/>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aff8"/>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aff8"/>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aff8"/>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aff8"/>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宋体"/>
                <w:color w:val="0070C0"/>
                <w:szCs w:val="24"/>
                <w:lang w:eastAsia="zh-CN"/>
              </w:rPr>
            </w:pPr>
            <w:r>
              <w:rPr>
                <w:rFonts w:eastAsiaTheme="minorEastAsia"/>
                <w:color w:val="0070C0"/>
                <w:lang w:val="en-US" w:eastAsia="zh-CN"/>
              </w:rPr>
              <w:t xml:space="preserve">We share similar view as LG and we support </w:t>
            </w:r>
            <w:r>
              <w:rPr>
                <w:rFonts w:eastAsia="宋体"/>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宋体"/>
                <w:b/>
                <w:bCs/>
                <w:color w:val="0070C0"/>
                <w:szCs w:val="24"/>
                <w:lang w:eastAsia="zh-CN"/>
              </w:rPr>
            </w:pPr>
            <w:r>
              <w:rPr>
                <w:rFonts w:eastAsia="宋体"/>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宋体"/>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宋体"/>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宋体"/>
                <w:color w:val="0070C0"/>
                <w:szCs w:val="24"/>
                <w:lang w:eastAsia="zh-CN"/>
              </w:rPr>
            </w:pPr>
            <w:r w:rsidRPr="00650A57">
              <w:rPr>
                <w:rFonts w:eastAsia="宋体"/>
                <w:color w:val="0070C0"/>
                <w:szCs w:val="24"/>
                <w:lang w:eastAsia="zh-CN"/>
              </w:rPr>
              <w:lastRenderedPageBreak/>
              <w:t>2-port CSI-RS</w:t>
            </w:r>
            <w:r>
              <w:rPr>
                <w:rFonts w:eastAsia="宋体"/>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proofErr w:type="gramStart"/>
            <w:r w:rsidRPr="000F6969">
              <w:rPr>
                <w:rFonts w:eastAsia="PMingLiU"/>
                <w:u w:val="single"/>
                <w:lang w:eastAsia="zh-TW"/>
              </w:rPr>
              <w:t>MediaTek</w:t>
            </w:r>
            <w:r w:rsidRPr="000F6969">
              <w:rPr>
                <w:rFonts w:eastAsia="PMingLiU" w:hint="eastAsia"/>
                <w:u w:val="single"/>
                <w:lang w:eastAsia="zh-TW"/>
              </w:rPr>
              <w:t>(</w:t>
            </w:r>
            <w:proofErr w:type="gramEnd"/>
            <w:r w:rsidRPr="000F6969">
              <w:rPr>
                <w:rFonts w:eastAsia="PMingLiU"/>
                <w:u w:val="single"/>
                <w:lang w:eastAsia="zh-TW"/>
              </w:rPr>
              <w:t xml:space="preserve">added in r19): </w:t>
            </w:r>
            <w:r>
              <w:rPr>
                <w:rFonts w:eastAsia="PMingLiU"/>
                <w:u w:val="single"/>
                <w:lang w:eastAsia="zh-TW"/>
              </w:rPr>
              <w:t xml:space="preserve">Thanks for Sony and Ericsson’s comment. We collect </w:t>
            </w:r>
            <w:proofErr w:type="gramStart"/>
            <w:r>
              <w:rPr>
                <w:rFonts w:eastAsia="PMingLiU"/>
                <w:u w:val="single"/>
                <w:lang w:eastAsia="zh-TW"/>
              </w:rPr>
              <w:t>these question</w:t>
            </w:r>
            <w:proofErr w:type="gramEnd"/>
            <w:r>
              <w:rPr>
                <w:rFonts w:eastAsia="PMingLiU"/>
                <w:u w:val="single"/>
                <w:lang w:eastAsia="zh-TW"/>
              </w:rPr>
              <w:t xml:space="preserve"> as above to make it clearer.</w:t>
            </w:r>
          </w:p>
          <w:p w14:paraId="7CDACA83" w14:textId="77777777" w:rsidR="004D4CB8" w:rsidRDefault="004D4CB8" w:rsidP="004D4CB8">
            <w:pPr>
              <w:spacing w:after="120"/>
              <w:rPr>
                <w:rFonts w:eastAsia="宋体"/>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宋体"/>
                <w:color w:val="0070C0"/>
                <w:szCs w:val="24"/>
                <w:lang w:eastAsia="zh-CN"/>
              </w:rPr>
              <w:t xml:space="preserve">Alt 2-1-2-2, generally reasonable, the problem </w:t>
            </w:r>
            <w:proofErr w:type="gramStart"/>
            <w:r>
              <w:rPr>
                <w:rFonts w:eastAsia="宋体"/>
                <w:color w:val="0070C0"/>
                <w:szCs w:val="24"/>
                <w:lang w:eastAsia="zh-CN"/>
              </w:rPr>
              <w:t>is :</w:t>
            </w:r>
            <w:proofErr w:type="gramEnd"/>
            <w:r>
              <w:rPr>
                <w:rFonts w:eastAsia="宋体"/>
                <w:color w:val="0070C0"/>
                <w:szCs w:val="24"/>
                <w:lang w:eastAsia="zh-CN"/>
              </w:rPr>
              <w:t xml:space="preserve">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宋体"/>
                <w:color w:val="0070C0"/>
                <w:szCs w:val="24"/>
                <w:lang w:eastAsia="zh-CN"/>
              </w:rPr>
              <w:t xml:space="preserve">For 2-1-2-3, it is not sure whether RF test need 2 CSI-RS port </w:t>
            </w:r>
            <w:proofErr w:type="gramStart"/>
            <w:r>
              <w:rPr>
                <w:rFonts w:eastAsia="宋体"/>
                <w:color w:val="0070C0"/>
                <w:szCs w:val="24"/>
                <w:lang w:eastAsia="zh-CN"/>
              </w:rPr>
              <w:t>configuration</w:t>
            </w:r>
            <w:proofErr w:type="gramEnd"/>
            <w:r>
              <w:rPr>
                <w:rFonts w:eastAsia="宋体"/>
                <w:color w:val="0070C0"/>
                <w:szCs w:val="24"/>
                <w:lang w:eastAsia="zh-CN"/>
              </w:rPr>
              <w:t>.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E323FB" w:rsidP="000C05AD">
            <w:pPr>
              <w:spacing w:after="120"/>
              <w:rPr>
                <w:rFonts w:eastAsiaTheme="minorEastAsia"/>
                <w:color w:val="0070C0"/>
                <w:lang w:val="en-US" w:eastAsia="zh-CN"/>
              </w:rPr>
            </w:pPr>
            <w:hyperlink r:id="rId34"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宋体"/>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E323FB" w:rsidP="000C05AD">
            <w:pPr>
              <w:spacing w:after="120"/>
              <w:rPr>
                <w:rFonts w:eastAsiaTheme="minorEastAsia"/>
                <w:color w:val="0070C0"/>
                <w:lang w:val="en-US" w:eastAsia="zh-CN"/>
              </w:rPr>
            </w:pPr>
            <w:hyperlink r:id="rId35" w:history="1">
              <w:r w:rsidR="00D35B0D">
                <w:rPr>
                  <w:rStyle w:val="af0"/>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lastRenderedPageBreak/>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 xml:space="preserve">Alt 2-1-2-5: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 xml:space="preserve">Alt 2-1-2-6: Test modes must not be used as an avenue to trigger special UE </w:t>
            </w:r>
            <w:proofErr w:type="spellStart"/>
            <w:r w:rsidRPr="00C001E2">
              <w:rPr>
                <w:lang w:val="en-US" w:eastAsia="zh-CN"/>
              </w:rPr>
              <w:t>behaviour</w:t>
            </w:r>
            <w:proofErr w:type="spellEnd"/>
            <w:r w:rsidRPr="00C001E2">
              <w:rPr>
                <w:lang w:val="en-US" w:eastAsia="zh-CN"/>
              </w:rPr>
              <w:t xml:space="preserve">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 xml:space="preserve">2 port CSIRS can help the </w:t>
            </w:r>
            <w:proofErr w:type="spellStart"/>
            <w:r w:rsidR="00055B04" w:rsidRPr="00055B04">
              <w:rPr>
                <w:lang w:val="en-US" w:eastAsia="zh-CN"/>
              </w:rPr>
              <w:t>Ue</w:t>
            </w:r>
            <w:proofErr w:type="spellEnd"/>
            <w:r w:rsidR="00055B04" w:rsidRPr="00055B04">
              <w:rPr>
                <w:lang w:val="en-US" w:eastAsia="zh-CN"/>
              </w:rPr>
              <w:t xml:space="preserve"> get a better picture of the channel. It would be useful to have a high level design, with details like how CSIRS ports are mapped to TE pols, how non-simultaneous CSIRS is supposed to for a UE inside the framework of the standard, </w:t>
            </w:r>
            <w:proofErr w:type="spellStart"/>
            <w:r w:rsidR="00055B04" w:rsidRPr="00055B04">
              <w:rPr>
                <w:lang w:val="en-US" w:eastAsia="zh-CN"/>
              </w:rPr>
              <w:t>etc</w:t>
            </w:r>
            <w:proofErr w:type="spellEnd"/>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 xml:space="preserve">Alt 2-1-2-6: Test modes must not be used as an avenue to trigger special UE </w:t>
            </w:r>
            <w:proofErr w:type="spellStart"/>
            <w:r w:rsidR="000B3505" w:rsidRPr="00C001E2">
              <w:rPr>
                <w:lang w:val="en-US" w:eastAsia="zh-CN"/>
              </w:rPr>
              <w:t>behaviour</w:t>
            </w:r>
            <w:proofErr w:type="spellEnd"/>
            <w:r w:rsidR="000B3505" w:rsidRPr="00C001E2">
              <w:rPr>
                <w:lang w:val="en-US" w:eastAsia="zh-CN"/>
              </w:rPr>
              <w:t xml:space="preserve">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 xml:space="preserve">2 port CSIRS can help the </w:t>
            </w:r>
            <w:proofErr w:type="spellStart"/>
            <w:r w:rsidRPr="00055B04">
              <w:rPr>
                <w:lang w:val="en-US" w:eastAsia="zh-CN"/>
              </w:rPr>
              <w:t>Ue</w:t>
            </w:r>
            <w:proofErr w:type="spellEnd"/>
            <w:r w:rsidRPr="00055B04">
              <w:rPr>
                <w:lang w:val="en-US" w:eastAsia="zh-CN"/>
              </w:rPr>
              <w:t xml:space="preserve"> get a better picture of the channel. It would be useful to have a </w:t>
            </w:r>
            <w:proofErr w:type="gramStart"/>
            <w:r w:rsidRPr="00055B04">
              <w:rPr>
                <w:lang w:val="en-US" w:eastAsia="zh-CN"/>
              </w:rPr>
              <w:t>high level</w:t>
            </w:r>
            <w:proofErr w:type="gramEnd"/>
            <w:r w:rsidRPr="00055B04">
              <w:rPr>
                <w:lang w:val="en-US" w:eastAsia="zh-CN"/>
              </w:rPr>
              <w:t xml:space="preserve"> design, with details like how CSIRS ports are mapped to TE pols, how non-simultaneous CSIRS is supposed to for a UE inside the framework of the standard, </w:t>
            </w:r>
            <w:proofErr w:type="spellStart"/>
            <w:r w:rsidRPr="00055B04">
              <w:rPr>
                <w:lang w:val="en-US" w:eastAsia="zh-CN"/>
              </w:rPr>
              <w:t>etc</w:t>
            </w:r>
            <w:proofErr w:type="spellEnd"/>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 xml:space="preserve">Alt 2-1-2-2: there is no need to introduce additional test methods for Rel-15 </w:t>
            </w:r>
            <w:proofErr w:type="spellStart"/>
            <w:r w:rsidRPr="00C001E2">
              <w:rPr>
                <w:lang w:val="en-US" w:eastAsia="zh-CN"/>
              </w:rPr>
              <w:t>nonCoherent</w:t>
            </w:r>
            <w:proofErr w:type="spellEnd"/>
            <w:r w:rsidRPr="00C001E2">
              <w:rPr>
                <w:lang w:val="en-US" w:eastAsia="zh-CN"/>
              </w:rPr>
              <w:t xml:space="preserve"> UEs and Rel-16 </w:t>
            </w:r>
            <w:proofErr w:type="spellStart"/>
            <w:r w:rsidRPr="00C001E2">
              <w:rPr>
                <w:lang w:val="en-US" w:eastAsia="zh-CN"/>
              </w:rPr>
              <w:t>nonCoherent</w:t>
            </w:r>
            <w:proofErr w:type="spellEnd"/>
            <w:r w:rsidRPr="00C001E2">
              <w:rPr>
                <w:lang w:val="en-US" w:eastAsia="zh-CN"/>
              </w:rPr>
              <w:t xml:space="preserve">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宋体"/>
                <w:color w:val="0070C0"/>
                <w:szCs w:val="24"/>
                <w:lang w:eastAsia="zh-CN"/>
              </w:rPr>
              <w:t>Discussion related to this issue can proceed in the context of the WF, and conclusions which reach consensus during the 2</w:t>
            </w:r>
            <w:r w:rsidRPr="00FF2DC4">
              <w:rPr>
                <w:rFonts w:eastAsia="宋体"/>
                <w:color w:val="0070C0"/>
                <w:szCs w:val="24"/>
                <w:vertAlign w:val="superscript"/>
                <w:lang w:eastAsia="zh-CN"/>
              </w:rPr>
              <w:t>nd</w:t>
            </w:r>
            <w:r>
              <w:rPr>
                <w:rFonts w:eastAsia="宋体"/>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t>-</w:t>
            </w:r>
            <w:r>
              <w:tab/>
            </w:r>
            <w:r w:rsidR="00981B93" w:rsidRPr="0055099F">
              <w:t>RAN4 agrees to define a zero-forcing MIMO receiver for FR2 UL EVM measurements</w:t>
            </w:r>
          </w:p>
          <w:p w14:paraId="59F28EA6" w14:textId="59AE7CA4" w:rsidR="00981B93" w:rsidRPr="00DA396E" w:rsidRDefault="00DA396E" w:rsidP="00243A3F">
            <w:r>
              <w:lastRenderedPageBreak/>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E323FB" w:rsidP="000C05AD">
            <w:pPr>
              <w:rPr>
                <w:rFonts w:eastAsiaTheme="minorEastAsia"/>
                <w:color w:val="0070C0"/>
                <w:lang w:val="en-US" w:eastAsia="zh-CN"/>
              </w:rPr>
            </w:pPr>
            <w:hyperlink r:id="rId36" w:history="1">
              <w:r w:rsidR="00BF2313">
                <w:rPr>
                  <w:rStyle w:val="af0"/>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E323FB" w:rsidP="000C05AD">
            <w:pPr>
              <w:rPr>
                <w:rFonts w:eastAsiaTheme="minorEastAsia"/>
                <w:color w:val="0070C0"/>
                <w:lang w:val="en-US" w:eastAsia="zh-CN"/>
              </w:rPr>
            </w:pPr>
            <w:hyperlink r:id="rId37" w:history="1">
              <w:r w:rsidR="00935959">
                <w:rPr>
                  <w:rStyle w:val="af0"/>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3" w:author="Ruixin Wang (vivo)" w:date="2021-02-02T10:16:00Z"/>
                <w:rFonts w:eastAsiaTheme="minorEastAsia"/>
                <w:color w:val="0070C0"/>
                <w:lang w:val="en-US" w:eastAsia="zh-CN"/>
              </w:rPr>
            </w:pPr>
            <w:ins w:id="34"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5" w:author="Ruixin Wang (vivo)" w:date="2021-02-02T10:16:00Z"/>
                <w:rFonts w:eastAsiaTheme="minorEastAsia"/>
                <w:color w:val="0070C0"/>
                <w:lang w:val="en-US" w:eastAsia="zh-CN"/>
              </w:rPr>
            </w:pPr>
            <w:ins w:id="36"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37" w:author="Ruixin Wang (vivo)" w:date="2021-02-02T10:16:00Z"/>
                <w:rFonts w:eastAsiaTheme="minorEastAsia"/>
                <w:color w:val="0070C0"/>
                <w:lang w:val="en-US" w:eastAsia="zh-CN"/>
              </w:rPr>
            </w:pPr>
            <w:ins w:id="38"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1" w:author="Ruixin Wang (vivo)" w:date="2021-02-02T10:17:00Z">
              <w:r>
                <w:rPr>
                  <w:rFonts w:eastAsiaTheme="minorEastAsia"/>
                  <w:color w:val="0070C0"/>
                  <w:lang w:val="en-US" w:eastAsia="zh-CN"/>
                </w:rPr>
                <w:t xml:space="preserve"> one </w:t>
              </w:r>
              <w:proofErr w:type="gramStart"/>
              <w:r>
                <w:rPr>
                  <w:rFonts w:eastAsiaTheme="minorEastAsia"/>
                  <w:color w:val="0070C0"/>
                  <w:lang w:val="en-US" w:eastAsia="zh-CN"/>
                </w:rPr>
                <w:t xml:space="preserve">of </w:t>
              </w:r>
            </w:ins>
            <w:ins w:id="42" w:author="Ruixin Wang (vivo)" w:date="2021-02-02T10:16:00Z">
              <w:r>
                <w:rPr>
                  <w:rFonts w:eastAsiaTheme="minorEastAsia"/>
                  <w:color w:val="0070C0"/>
                  <w:lang w:val="en-US" w:eastAsia="zh-CN"/>
                </w:rPr>
                <w:t xml:space="preserve"> the</w:t>
              </w:r>
              <w:proofErr w:type="gramEnd"/>
              <w:r>
                <w:rPr>
                  <w:rFonts w:eastAsiaTheme="minorEastAsia"/>
                  <w:color w:val="0070C0"/>
                  <w:lang w:val="en-US" w:eastAsia="zh-CN"/>
                </w:rPr>
                <w:t xml:space="preserve"> </w:t>
              </w:r>
            </w:ins>
            <w:ins w:id="43" w:author="Ruixin Wang (vivo)" w:date="2021-02-02T10:17:00Z">
              <w:r>
                <w:rPr>
                  <w:rFonts w:eastAsiaTheme="minorEastAsia"/>
                  <w:color w:val="0070C0"/>
                  <w:lang w:val="en-US" w:eastAsia="zh-CN"/>
                </w:rPr>
                <w:t>“proper” TPMI</w:t>
              </w:r>
            </w:ins>
            <w:ins w:id="44" w:author="Ruixin Wang (vivo)" w:date="2021-02-02T10:20:00Z">
              <w:r w:rsidR="005D13EA">
                <w:rPr>
                  <w:rFonts w:eastAsiaTheme="minorEastAsia"/>
                  <w:color w:val="0070C0"/>
                  <w:lang w:val="en-US" w:eastAsia="zh-CN"/>
                </w:rPr>
                <w:t>s</w:t>
              </w:r>
            </w:ins>
            <w:ins w:id="45"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46" w:author="Ruixin Wang (vivo)" w:date="2021-02-02T10:16:00Z"/>
                <w:rFonts w:eastAsiaTheme="minorEastAsia"/>
                <w:color w:val="0070C0"/>
                <w:lang w:val="en-US" w:eastAsia="zh-CN"/>
              </w:rPr>
            </w:pPr>
            <w:ins w:id="47" w:author="Ruixin Wang (vivo)" w:date="2021-02-02T10:16:00Z">
              <w:r w:rsidRPr="00257C1F">
                <w:rPr>
                  <w:rFonts w:eastAsiaTheme="minorEastAsia"/>
                  <w:color w:val="0070C0"/>
                  <w:lang w:val="en-US" w:eastAsia="zh-CN"/>
                </w:rPr>
                <w:t xml:space="preserve">Alignment with network behavior is the best, but many </w:t>
              </w:r>
            </w:ins>
            <w:ins w:id="48" w:author="Ruixin Wang (vivo)" w:date="2021-02-02T10:17:00Z">
              <w:r w:rsidRPr="00257C1F">
                <w:rPr>
                  <w:rFonts w:eastAsiaTheme="minorEastAsia"/>
                  <w:color w:val="0070C0"/>
                  <w:lang w:val="en-US" w:eastAsia="zh-CN"/>
                </w:rPr>
                <w:t>parameters</w:t>
              </w:r>
            </w:ins>
            <w:ins w:id="49" w:author="Ruixin Wang (vivo)" w:date="2021-02-02T10:16:00Z">
              <w:r w:rsidRPr="00257C1F">
                <w:rPr>
                  <w:rFonts w:eastAsiaTheme="minorEastAsia"/>
                  <w:color w:val="0070C0"/>
                  <w:lang w:val="en-US" w:eastAsia="zh-CN"/>
                </w:rPr>
                <w:t xml:space="preserve"> for Conformance </w:t>
              </w:r>
            </w:ins>
            <w:ins w:id="50" w:author="Ruixin Wang (vivo)" w:date="2021-02-02T10:20:00Z">
              <w:r w:rsidR="005D13EA">
                <w:rPr>
                  <w:rFonts w:eastAsiaTheme="minorEastAsia"/>
                  <w:color w:val="0070C0"/>
                  <w:lang w:val="en-US" w:eastAsia="zh-CN"/>
                </w:rPr>
                <w:t>T</w:t>
              </w:r>
            </w:ins>
            <w:ins w:id="51"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2" w:author="Ruixin Wang (vivo)" w:date="2021-02-02T10:16:00Z"/>
                <w:rFonts w:eastAsiaTheme="minorEastAsia"/>
                <w:color w:val="0070C0"/>
                <w:lang w:val="en-US" w:eastAsia="zh-CN"/>
              </w:rPr>
            </w:pPr>
            <w:ins w:id="53"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4" w:author="Ruixin Wang (vivo)" w:date="2021-02-02T10:16:00Z">
              <w:r w:rsidRPr="00257C1F">
                <w:rPr>
                  <w:rFonts w:eastAsiaTheme="minorEastAsia"/>
                  <w:color w:val="0070C0"/>
                  <w:lang w:val="en-US" w:eastAsia="zh-CN"/>
                </w:rPr>
                <w:lastRenderedPageBreak/>
                <w:t xml:space="preserve">Therefore, we believe a fixed TPMI approach which is simple and well supported by the test system should be a </w:t>
              </w:r>
            </w:ins>
            <w:ins w:id="55" w:author="Ruixin Wang (vivo)" w:date="2021-02-02T10:21:00Z">
              <w:r w:rsidR="005D13EA">
                <w:rPr>
                  <w:rFonts w:eastAsiaTheme="minorEastAsia"/>
                  <w:color w:val="0070C0"/>
                  <w:lang w:val="en-US" w:eastAsia="zh-CN"/>
                </w:rPr>
                <w:t>Baseline</w:t>
              </w:r>
            </w:ins>
            <w:ins w:id="56"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57" w:author="Rohde &amp; Schwarz" w:date="2021-02-02T14:31:00Z"/>
                <w:rFonts w:eastAsiaTheme="minorEastAsia"/>
                <w:color w:val="0070C0"/>
                <w:lang w:val="en-US" w:eastAsia="zh-CN"/>
              </w:rPr>
            </w:pPr>
            <w:ins w:id="58"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59" w:author="Rohde &amp; Schwarz" w:date="2021-02-02T14:31:00Z"/>
                <w:rFonts w:eastAsiaTheme="minorEastAsia"/>
                <w:color w:val="0070C0"/>
                <w:lang w:val="en-US" w:eastAsia="zh-CN"/>
              </w:rPr>
            </w:pPr>
            <w:ins w:id="60" w:author="Rohde &amp; Schwarz" w:date="2021-02-02T14:31:00Z">
              <w:r>
                <w:rPr>
                  <w:rFonts w:eastAsiaTheme="minorEastAsia"/>
                  <w:color w:val="0070C0"/>
                  <w:lang w:val="en-US" w:eastAsia="zh-CN"/>
                </w:rPr>
                <w:t xml:space="preserve">Slide 3: Ok with the version 3, we think it is necessary to further study the options also from test procedure and testing impact before </w:t>
              </w:r>
              <w:proofErr w:type="gramStart"/>
              <w:r>
                <w:rPr>
                  <w:rFonts w:eastAsiaTheme="minorEastAsia"/>
                  <w:color w:val="0070C0"/>
                  <w:lang w:val="en-US" w:eastAsia="zh-CN"/>
                </w:rPr>
                <w:t>making a decision</w:t>
              </w:r>
              <w:proofErr w:type="gramEnd"/>
              <w:r>
                <w:rPr>
                  <w:rFonts w:eastAsiaTheme="minorEastAsia"/>
                  <w:color w:val="0070C0"/>
                  <w:lang w:val="en-US" w:eastAsia="zh-CN"/>
                </w:rPr>
                <w:t>.</w:t>
              </w:r>
            </w:ins>
          </w:p>
          <w:p w14:paraId="40AABEC6" w14:textId="77777777" w:rsidR="0095200F" w:rsidRDefault="0095200F" w:rsidP="00545E0B">
            <w:pPr>
              <w:rPr>
                <w:ins w:id="61" w:author="Rohde &amp; Schwarz" w:date="2021-02-02T14:33:00Z"/>
                <w:rFonts w:eastAsiaTheme="minorEastAsia"/>
                <w:color w:val="0070C0"/>
                <w:lang w:val="en-US" w:eastAsia="zh-CN"/>
              </w:rPr>
            </w:pPr>
            <w:ins w:id="62" w:author="Rohde &amp; Schwarz" w:date="2021-02-02T14:32:00Z">
              <w:r>
                <w:rPr>
                  <w:rFonts w:eastAsiaTheme="minorEastAsia"/>
                  <w:color w:val="0070C0"/>
                  <w:lang w:val="en-US" w:eastAsia="zh-CN"/>
                </w:rPr>
                <w:t xml:space="preserve">Slide 4: </w:t>
              </w:r>
            </w:ins>
            <w:ins w:id="63"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4" w:author="Rohde &amp; Schwarz" w:date="2021-02-02T14:33:00Z"/>
                <w:rFonts w:eastAsiaTheme="minorEastAsia"/>
                <w:color w:val="0070C0"/>
                <w:lang w:val="en-US" w:eastAsia="zh-CN"/>
              </w:rPr>
            </w:pPr>
            <w:ins w:id="65"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66" w:author="Rohde &amp; Schwarz" w:date="2021-02-02T14:35:00Z"/>
                <w:rFonts w:eastAsiaTheme="minorEastAsia"/>
                <w:color w:val="0070C0"/>
                <w:lang w:val="en-US" w:eastAsia="zh-CN"/>
              </w:rPr>
            </w:pPr>
            <w:ins w:id="67" w:author="Rohde &amp; Schwarz" w:date="2021-02-02T14:34:00Z">
              <w:r>
                <w:rPr>
                  <w:rFonts w:eastAsiaTheme="minorEastAsia"/>
                  <w:color w:val="0070C0"/>
                  <w:lang w:val="en-US" w:eastAsia="zh-CN"/>
                </w:rPr>
                <w:t xml:space="preserve">Sequential: </w:t>
              </w:r>
            </w:ins>
            <w:proofErr w:type="gramStart"/>
            <w:ins w:id="68" w:author="Rohde &amp; Schwarz" w:date="2021-02-02T14:35:00Z">
              <w:r>
                <w:rPr>
                  <w:rFonts w:eastAsiaTheme="minorEastAsia"/>
                  <w:color w:val="0070C0"/>
                  <w:lang w:val="en-US" w:eastAsia="zh-CN"/>
                </w:rPr>
                <w:t>First :</w:t>
              </w:r>
            </w:ins>
            <w:ins w:id="69" w:author="Rohde &amp; Schwarz" w:date="2021-02-02T14:34:00Z">
              <w:r>
                <w:rPr>
                  <w:rFonts w:eastAsiaTheme="minorEastAsia"/>
                  <w:color w:val="0070C0"/>
                  <w:lang w:val="en-US" w:eastAsia="zh-CN"/>
                </w:rPr>
                <w:t>TE</w:t>
              </w:r>
              <w:proofErr w:type="gramEnd"/>
              <w:r>
                <w:rPr>
                  <w:rFonts w:eastAsiaTheme="minorEastAsia"/>
                  <w:color w:val="0070C0"/>
                  <w:lang w:val="en-US" w:eastAsia="zh-CN"/>
                </w:rPr>
                <w:t xml:space="preserv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0" w:author="Rohde &amp; Schwarz" w:date="2021-02-02T14:35:00Z">
              <w:r>
                <w:rPr>
                  <w:rFonts w:eastAsiaTheme="minorEastAsia"/>
                  <w:color w:val="0070C0"/>
                  <w:lang w:val="en-US" w:eastAsia="zh-CN"/>
                </w:rPr>
                <w:t xml:space="preserve">Second: </w:t>
              </w:r>
            </w:ins>
            <w:ins w:id="71"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2" w:author="Rohde &amp; Schwarz" w:date="2021-02-02T14:35:00Z"/>
                <w:rFonts w:eastAsiaTheme="minorEastAsia"/>
                <w:color w:val="0070C0"/>
                <w:lang w:val="en-US" w:eastAsia="zh-CN"/>
              </w:rPr>
            </w:pPr>
            <w:ins w:id="73"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4" w:author="Rohde &amp; Schwarz" w:date="2021-02-02T14:36:00Z"/>
                <w:rFonts w:eastAsiaTheme="minorEastAsia"/>
                <w:color w:val="0070C0"/>
                <w:lang w:val="en-US" w:eastAsia="zh-CN"/>
              </w:rPr>
            </w:pPr>
            <w:ins w:id="75" w:author="Rohde &amp; Schwarz" w:date="2021-02-02T14:35:00Z">
              <w:r>
                <w:rPr>
                  <w:rFonts w:eastAsiaTheme="minorEastAsia"/>
                  <w:color w:val="0070C0"/>
                  <w:lang w:val="en-US" w:eastAsia="zh-CN"/>
                </w:rPr>
                <w:t xml:space="preserve">In any case we think that Option </w:t>
              </w:r>
            </w:ins>
            <w:ins w:id="76"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2 should be removed, since there is no common understanding at the moment. We agree with the proposal that UE and TE vendors should study the impact of this approach for the next meeting.</w:t>
              </w:r>
            </w:ins>
          </w:p>
          <w:p w14:paraId="66B425D2" w14:textId="69E9363E" w:rsidR="00EF6C5D" w:rsidRDefault="00EF6C5D" w:rsidP="0095200F">
            <w:pPr>
              <w:rPr>
                <w:ins w:id="77" w:author="Rohde &amp; Schwarz" w:date="2021-02-02T14:47:00Z"/>
                <w:rFonts w:eastAsiaTheme="minorEastAsia"/>
                <w:color w:val="0070C0"/>
                <w:lang w:val="en-US" w:eastAsia="zh-CN"/>
              </w:rPr>
            </w:pPr>
            <w:ins w:id="78" w:author="Rohde &amp; Schwarz" w:date="2021-02-02T14:37:00Z">
              <w:r>
                <w:rPr>
                  <w:rFonts w:eastAsiaTheme="minorEastAsia"/>
                  <w:color w:val="0070C0"/>
                  <w:lang w:val="en-US" w:eastAsia="zh-CN"/>
                </w:rPr>
                <w:t>Regarding the CSI configuration</w:t>
              </w:r>
            </w:ins>
            <w:ins w:id="79"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0"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1" w:author="Rohde &amp; Schwarz" w:date="2021-02-02T14:47:00Z"/>
                <w:rFonts w:eastAsiaTheme="minorEastAsia"/>
                <w:color w:val="0070C0"/>
                <w:lang w:val="en-US" w:eastAsia="zh-CN"/>
              </w:rPr>
            </w:pPr>
            <w:ins w:id="82"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4E3C7F">
              <w:trPr>
                <w:trHeight w:val="187"/>
                <w:jc w:val="center"/>
                <w:ins w:id="83"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4" w:author="Rohde &amp; Schwarz" w:date="2021-02-02T14:47:00Z"/>
                    </w:rPr>
                  </w:pPr>
                  <w:ins w:id="85"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86" w:author="Rohde &amp; Schwarz" w:date="2021-02-02T14:47:00Z"/>
                    </w:rPr>
                  </w:pPr>
                  <w:ins w:id="87"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89" w:author="Rohde &amp; Schwarz" w:date="2021-02-02T14:47:00Z"/>
                    </w:rPr>
                  </w:pPr>
                  <w:ins w:id="90" w:author="Rohde &amp; Schwarz" w:date="2021-02-02T14:47:00Z">
                    <w:r w:rsidRPr="00C25669">
                      <w:t>0 for CSI-RS resource 1,2,3,4</w:t>
                    </w:r>
                  </w:ins>
                </w:p>
              </w:tc>
            </w:tr>
            <w:tr w:rsidR="00EF6C5D" w:rsidRPr="00C25669" w14:paraId="604A3D0C" w14:textId="77777777" w:rsidTr="004E3C7F">
              <w:trPr>
                <w:trHeight w:val="187"/>
                <w:jc w:val="center"/>
                <w:ins w:id="91"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3" w:author="Rohde &amp; Schwarz" w:date="2021-02-02T14:47:00Z"/>
                    </w:rPr>
                  </w:pPr>
                  <w:ins w:id="94"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96" w:author="Rohde &amp; Schwarz" w:date="2021-02-02T14:47:00Z"/>
                    </w:rPr>
                  </w:pPr>
                  <w:ins w:id="97"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98" w:author="Rohde &amp; Schwarz" w:date="2021-02-02T14:47:00Z"/>
                    </w:rPr>
                  </w:pPr>
                </w:p>
              </w:tc>
            </w:tr>
            <w:tr w:rsidR="00EF6C5D" w:rsidRPr="00C25669" w14:paraId="1D4A7FB0" w14:textId="77777777" w:rsidTr="004E3C7F">
              <w:trPr>
                <w:trHeight w:val="187"/>
                <w:jc w:val="center"/>
                <w:ins w:id="99"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1" w:author="Rohde &amp; Schwarz" w:date="2021-02-02T14:47:00Z"/>
                    </w:rPr>
                  </w:pPr>
                  <w:ins w:id="10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4" w:author="Rohde &amp; Schwarz" w:date="2021-02-02T14:47:00Z"/>
                    </w:rPr>
                  </w:pPr>
                  <w:ins w:id="105" w:author="Rohde &amp; Schwarz" w:date="2021-02-02T14:47:00Z">
                    <w:r w:rsidRPr="00C25669">
                      <w:t>1 for CSI-RS resource 1,2,3,4</w:t>
                    </w:r>
                  </w:ins>
                </w:p>
              </w:tc>
            </w:tr>
            <w:tr w:rsidR="00EF6C5D" w:rsidRPr="00C25669" w14:paraId="1F16F4CB" w14:textId="77777777" w:rsidTr="004E3C7F">
              <w:trPr>
                <w:trHeight w:val="187"/>
                <w:jc w:val="center"/>
                <w:ins w:id="106"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0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08" w:author="Rohde &amp; Schwarz" w:date="2021-02-02T14:47:00Z"/>
                    </w:rPr>
                  </w:pPr>
                  <w:ins w:id="10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1" w:author="Rohde &amp; Schwarz" w:date="2021-02-02T14:47:00Z"/>
                    </w:rPr>
                  </w:pPr>
                  <w:ins w:id="112" w:author="Rohde &amp; Schwarz" w:date="2021-02-02T14:47:00Z">
                    <w:r w:rsidRPr="00C25669">
                      <w:t>'No CDM' for CSI-RS resource 1,2,3,4</w:t>
                    </w:r>
                  </w:ins>
                </w:p>
              </w:tc>
            </w:tr>
            <w:tr w:rsidR="00EF6C5D" w:rsidRPr="00C25669" w14:paraId="2711A078" w14:textId="77777777" w:rsidTr="004E3C7F">
              <w:trPr>
                <w:trHeight w:val="187"/>
                <w:jc w:val="center"/>
                <w:ins w:id="113"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5" w:author="Rohde &amp; Schwarz" w:date="2021-02-02T14:47:00Z"/>
                    </w:rPr>
                  </w:pPr>
                  <w:ins w:id="11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18" w:author="Rohde &amp; Schwarz" w:date="2021-02-02T14:47:00Z"/>
                    </w:rPr>
                  </w:pPr>
                  <w:ins w:id="119" w:author="Rohde &amp; Schwarz" w:date="2021-02-02T14:47:00Z">
                    <w:r w:rsidRPr="00C25669">
                      <w:t>3 for CSI-RS resource 1,2,3,4</w:t>
                    </w:r>
                  </w:ins>
                </w:p>
              </w:tc>
            </w:tr>
            <w:tr w:rsidR="00EF6C5D" w:rsidRPr="00C25669" w14:paraId="6029FD39" w14:textId="77777777" w:rsidTr="004E3C7F">
              <w:trPr>
                <w:trHeight w:val="187"/>
                <w:jc w:val="center"/>
                <w:ins w:id="120"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2" w:author="Rohde &amp; Schwarz" w:date="2021-02-02T14:47:00Z"/>
                    </w:rPr>
                  </w:pPr>
                  <w:ins w:id="12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4" w:author="Rohde &amp; Schwarz" w:date="2021-02-02T14:47:00Z"/>
                    </w:rPr>
                  </w:pPr>
                  <w:ins w:id="12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26" w:author="Rohde &amp; Schwarz" w:date="2021-02-02T14:47:00Z"/>
                    </w:rPr>
                  </w:pPr>
                  <w:ins w:id="127" w:author="Rohde &amp; Schwarz" w:date="2021-02-02T14:47:00Z">
                    <w:r w:rsidRPr="00C25669">
                      <w:t>60 kHz SCS: 80 for CSI-RS resource 1,2,3,4</w:t>
                    </w:r>
                  </w:ins>
                </w:p>
                <w:p w14:paraId="09641944" w14:textId="77777777" w:rsidR="00EF6C5D" w:rsidRPr="00C25669" w:rsidRDefault="00EF6C5D" w:rsidP="00EF6C5D">
                  <w:pPr>
                    <w:pStyle w:val="TAC"/>
                    <w:rPr>
                      <w:ins w:id="128" w:author="Rohde &amp; Schwarz" w:date="2021-02-02T14:47:00Z"/>
                    </w:rPr>
                  </w:pPr>
                  <w:ins w:id="129" w:author="Rohde &amp; Schwarz" w:date="2021-02-02T14:47:00Z">
                    <w:r w:rsidRPr="00C25669">
                      <w:t>120 kHz SCS: 160 for CSI-RS resource 1,2,3,4</w:t>
                    </w:r>
                  </w:ins>
                </w:p>
              </w:tc>
            </w:tr>
            <w:tr w:rsidR="00EF6C5D" w:rsidRPr="00C25669" w14:paraId="7E767205" w14:textId="77777777" w:rsidTr="004E3C7F">
              <w:trPr>
                <w:trHeight w:val="187"/>
                <w:jc w:val="center"/>
                <w:ins w:id="130"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2" w:author="Rohde &amp; Schwarz" w:date="2021-02-02T14:47:00Z"/>
                    </w:rPr>
                  </w:pPr>
                  <w:ins w:id="13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4" w:author="Rohde &amp; Schwarz" w:date="2021-02-02T14:47:00Z"/>
                    </w:rPr>
                  </w:pPr>
                  <w:ins w:id="13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36" w:author="Rohde &amp; Schwarz" w:date="2021-02-02T14:47:00Z"/>
                      <w:lang w:eastAsia="zh-CN"/>
                    </w:rPr>
                  </w:pPr>
                  <w:ins w:id="137"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38" w:author="Rohde &amp; Schwarz" w:date="2021-02-02T14:47:00Z"/>
                      <w:lang w:eastAsia="zh-CN"/>
                    </w:rPr>
                  </w:pPr>
                  <w:ins w:id="139"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0" w:author="Rohde &amp; Schwarz" w:date="2021-02-02T14:47:00Z"/>
                      <w:lang w:eastAsia="zh-CN"/>
                    </w:rPr>
                  </w:pPr>
                  <w:ins w:id="141"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2" w:author="Rohde &amp; Schwarz" w:date="2021-02-02T14:47:00Z"/>
                      <w:lang w:eastAsia="zh-CN"/>
                    </w:rPr>
                  </w:pPr>
                </w:p>
                <w:p w14:paraId="2945C370" w14:textId="77777777" w:rsidR="00EF6C5D" w:rsidRPr="00C25669" w:rsidRDefault="00EF6C5D" w:rsidP="00EF6C5D">
                  <w:pPr>
                    <w:pStyle w:val="TAC"/>
                    <w:rPr>
                      <w:ins w:id="143" w:author="Rohde &amp; Schwarz" w:date="2021-02-02T14:47:00Z"/>
                      <w:lang w:eastAsia="zh-CN"/>
                    </w:rPr>
                  </w:pPr>
                  <w:ins w:id="144" w:author="Rohde &amp; Schwarz" w:date="2021-02-02T14:47:00Z">
                    <w:r w:rsidRPr="00C25669">
                      <w:rPr>
                        <w:lang w:eastAsia="zh-CN"/>
                      </w:rPr>
                      <w:t>120 kHz SCS:</w:t>
                    </w:r>
                  </w:ins>
                </w:p>
                <w:p w14:paraId="746771E2" w14:textId="77777777" w:rsidR="00EF6C5D" w:rsidRPr="00C25669" w:rsidRDefault="00EF6C5D" w:rsidP="00EF6C5D">
                  <w:pPr>
                    <w:pStyle w:val="TAC"/>
                    <w:rPr>
                      <w:ins w:id="145" w:author="Rohde &amp; Schwarz" w:date="2021-02-02T14:47:00Z"/>
                    </w:rPr>
                  </w:pPr>
                  <w:ins w:id="146" w:author="Rohde &amp; Schwarz" w:date="2021-02-02T14:47:00Z">
                    <w:r w:rsidRPr="00C25669">
                      <w:t>80 for CSI-RS resource 1 and 2</w:t>
                    </w:r>
                  </w:ins>
                </w:p>
                <w:p w14:paraId="3F88CEE8" w14:textId="77777777" w:rsidR="00EF6C5D" w:rsidRPr="00C25669" w:rsidRDefault="00EF6C5D" w:rsidP="00EF6C5D">
                  <w:pPr>
                    <w:pStyle w:val="TAC"/>
                    <w:rPr>
                      <w:ins w:id="147" w:author="Rohde &amp; Schwarz" w:date="2021-02-02T14:47:00Z"/>
                    </w:rPr>
                  </w:pPr>
                  <w:ins w:id="148" w:author="Rohde &amp; Schwarz" w:date="2021-02-02T14:47:00Z">
                    <w:r w:rsidRPr="00C25669">
                      <w:t>81 for CSI-RS resource 3 and 4</w:t>
                    </w:r>
                  </w:ins>
                </w:p>
              </w:tc>
            </w:tr>
            <w:tr w:rsidR="00EF6C5D" w:rsidRPr="00C25669" w14:paraId="62D539AF" w14:textId="77777777" w:rsidTr="004E3C7F">
              <w:trPr>
                <w:trHeight w:val="187"/>
                <w:jc w:val="center"/>
                <w:ins w:id="149"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1" w:author="Rohde &amp; Schwarz" w:date="2021-02-02T14:47:00Z"/>
                    </w:rPr>
                  </w:pPr>
                  <w:ins w:id="152"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4" w:author="Rohde &amp; Schwarz" w:date="2021-02-02T14:47:00Z"/>
                    </w:rPr>
                  </w:pPr>
                  <w:ins w:id="155" w:author="Rohde &amp; Schwarz" w:date="2021-02-02T14:47:00Z">
                    <w:r w:rsidRPr="00C25669">
                      <w:t>Start PRB 0</w:t>
                    </w:r>
                  </w:ins>
                </w:p>
                <w:p w14:paraId="55C788BA" w14:textId="77777777" w:rsidR="00EF6C5D" w:rsidRPr="00C25669" w:rsidRDefault="00EF6C5D" w:rsidP="00EF6C5D">
                  <w:pPr>
                    <w:pStyle w:val="TAC"/>
                    <w:rPr>
                      <w:ins w:id="156" w:author="Rohde &amp; Schwarz" w:date="2021-02-02T14:47:00Z"/>
                    </w:rPr>
                  </w:pPr>
                  <w:ins w:id="157" w:author="Rohde &amp; Schwarz" w:date="2021-02-02T14:47:00Z">
                    <w:r w:rsidRPr="00C25669">
                      <w:t>Number of PRB = BWP size</w:t>
                    </w:r>
                  </w:ins>
                </w:p>
              </w:tc>
            </w:tr>
            <w:tr w:rsidR="00EF6C5D" w:rsidRPr="00C25669" w14:paraId="60FFACE6" w14:textId="77777777" w:rsidTr="004E3C7F">
              <w:trPr>
                <w:trHeight w:val="187"/>
                <w:jc w:val="center"/>
                <w:ins w:id="158"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5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0" w:author="Rohde &amp; Schwarz" w:date="2021-02-02T14:47:00Z"/>
                    </w:rPr>
                  </w:pPr>
                  <w:ins w:id="161"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3" w:author="Rohde &amp; Schwarz" w:date="2021-02-02T14:47:00Z"/>
                    </w:rPr>
                  </w:pPr>
                  <w:ins w:id="164" w:author="Rohde &amp; Schwarz" w:date="2021-02-02T14:47:00Z">
                    <w:r w:rsidRPr="00C25669">
                      <w:t>TCI state #0</w:t>
                    </w:r>
                  </w:ins>
                </w:p>
              </w:tc>
            </w:tr>
            <w:tr w:rsidR="00EF6C5D" w:rsidRPr="00C25669" w14:paraId="37194FE5" w14:textId="77777777" w:rsidTr="004E3C7F">
              <w:trPr>
                <w:trHeight w:val="187"/>
                <w:jc w:val="center"/>
                <w:ins w:id="165"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66" w:author="Rohde &amp; Schwarz" w:date="2021-02-02T14:47:00Z"/>
                    </w:rPr>
                  </w:pPr>
                  <w:ins w:id="167" w:author="Rohde &amp; Schwarz" w:date="2021-02-02T14:47:00Z">
                    <w:r w:rsidRPr="00C25669">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68" w:author="Rohde &amp; Schwarz" w:date="2021-02-02T14:47:00Z"/>
                    </w:rPr>
                  </w:pPr>
                  <w:ins w:id="169"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1" w:author="Rohde &amp; Schwarz" w:date="2021-02-02T14:47:00Z"/>
                    </w:rPr>
                  </w:pPr>
                  <w:ins w:id="172" w:author="Rohde &amp; Schwarz" w:date="2021-02-02T14:47:00Z">
                    <w:r w:rsidRPr="00C25669">
                      <w:t>0</w:t>
                    </w:r>
                  </w:ins>
                </w:p>
              </w:tc>
            </w:tr>
            <w:tr w:rsidR="00EF6C5D" w:rsidRPr="00C25669" w14:paraId="757D2FF1" w14:textId="77777777" w:rsidTr="004E3C7F">
              <w:trPr>
                <w:trHeight w:val="187"/>
                <w:jc w:val="center"/>
                <w:ins w:id="173"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5" w:author="Rohde &amp; Schwarz" w:date="2021-02-02T14:47:00Z"/>
                    </w:rPr>
                  </w:pPr>
                  <w:ins w:id="176"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7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78" w:author="Rohde &amp; Schwarz" w:date="2021-02-02T14:47:00Z"/>
                    </w:rPr>
                  </w:pPr>
                  <w:ins w:id="179" w:author="Rohde &amp; Schwarz" w:date="2021-02-02T14:47:00Z">
                    <w:r w:rsidRPr="00C25669">
                      <w:t>12</w:t>
                    </w:r>
                  </w:ins>
                </w:p>
              </w:tc>
            </w:tr>
            <w:tr w:rsidR="00EF6C5D" w:rsidRPr="00C25669" w14:paraId="2B447083" w14:textId="77777777" w:rsidTr="004E3C7F">
              <w:trPr>
                <w:trHeight w:val="187"/>
                <w:jc w:val="center"/>
                <w:ins w:id="180"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2" w:author="Rohde &amp; Schwarz" w:date="2021-02-02T14:47:00Z"/>
                    </w:rPr>
                  </w:pPr>
                  <w:ins w:id="183"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5" w:author="Rohde &amp; Schwarz" w:date="2021-02-02T14:47:00Z"/>
                    </w:rPr>
                  </w:pPr>
                  <w:ins w:id="186" w:author="Rohde &amp; Schwarz" w:date="2021-02-02T14:47:00Z">
                    <w:r w:rsidRPr="00C25669">
                      <w:t>2</w:t>
                    </w:r>
                  </w:ins>
                </w:p>
              </w:tc>
            </w:tr>
            <w:tr w:rsidR="00EF6C5D" w:rsidRPr="00C25669" w14:paraId="24B7828D" w14:textId="77777777" w:rsidTr="004E3C7F">
              <w:trPr>
                <w:trHeight w:val="187"/>
                <w:jc w:val="center"/>
                <w:ins w:id="187"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89" w:author="Rohde &amp; Schwarz" w:date="2021-02-02T14:47:00Z"/>
                    </w:rPr>
                  </w:pPr>
                  <w:ins w:id="190"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2" w:author="Rohde &amp; Schwarz" w:date="2021-02-02T14:47:00Z"/>
                    </w:rPr>
                  </w:pPr>
                  <w:ins w:id="193" w:author="Rohde &amp; Schwarz" w:date="2021-02-02T14:47:00Z">
                    <w:r w:rsidRPr="00C25669">
                      <w:t>FD-CDM2</w:t>
                    </w:r>
                  </w:ins>
                </w:p>
              </w:tc>
            </w:tr>
            <w:tr w:rsidR="00EF6C5D" w:rsidRPr="00C25669" w14:paraId="000C5C4F" w14:textId="77777777" w:rsidTr="004E3C7F">
              <w:trPr>
                <w:trHeight w:val="187"/>
                <w:jc w:val="center"/>
                <w:ins w:id="194"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196" w:author="Rohde &amp; Schwarz" w:date="2021-02-02T14:47:00Z"/>
                    </w:rPr>
                  </w:pPr>
                  <w:ins w:id="197"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19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199" w:author="Rohde &amp; Schwarz" w:date="2021-02-02T14:47:00Z"/>
                    </w:rPr>
                  </w:pPr>
                  <w:ins w:id="200" w:author="Rohde &amp; Schwarz" w:date="2021-02-02T14:47:00Z">
                    <w:r w:rsidRPr="00C25669">
                      <w:t>1</w:t>
                    </w:r>
                  </w:ins>
                </w:p>
              </w:tc>
            </w:tr>
            <w:tr w:rsidR="00EF6C5D" w:rsidRPr="00C25669" w14:paraId="07F6E8A5" w14:textId="77777777" w:rsidTr="004E3C7F">
              <w:trPr>
                <w:trHeight w:val="187"/>
                <w:jc w:val="center"/>
                <w:ins w:id="201"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3" w:author="Rohde &amp; Schwarz" w:date="2021-02-02T14:47:00Z"/>
                    </w:rPr>
                  </w:pPr>
                  <w:ins w:id="204"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5" w:author="Rohde &amp; Schwarz" w:date="2021-02-02T14:47:00Z"/>
                    </w:rPr>
                  </w:pPr>
                  <w:ins w:id="206"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07" w:author="Rohde &amp; Schwarz" w:date="2021-02-02T14:47:00Z"/>
                    </w:rPr>
                  </w:pPr>
                  <w:ins w:id="208" w:author="Rohde &amp; Schwarz" w:date="2021-02-02T14:47:00Z">
                    <w:r w:rsidRPr="00C25669">
                      <w:t>60 kHz SCS: 80</w:t>
                    </w:r>
                  </w:ins>
                </w:p>
                <w:p w14:paraId="206CC60F" w14:textId="77777777" w:rsidR="00EF6C5D" w:rsidRPr="00C25669" w:rsidRDefault="00EF6C5D" w:rsidP="00EF6C5D">
                  <w:pPr>
                    <w:pStyle w:val="TAC"/>
                    <w:rPr>
                      <w:ins w:id="209" w:author="Rohde &amp; Schwarz" w:date="2021-02-02T14:47:00Z"/>
                    </w:rPr>
                  </w:pPr>
                  <w:ins w:id="210" w:author="Rohde &amp; Schwarz" w:date="2021-02-02T14:47:00Z">
                    <w:r w:rsidRPr="00C25669">
                      <w:t>120 kHz SCS: 160</w:t>
                    </w:r>
                  </w:ins>
                </w:p>
              </w:tc>
            </w:tr>
            <w:tr w:rsidR="00EF6C5D" w:rsidRPr="00C25669" w14:paraId="395327C7" w14:textId="77777777" w:rsidTr="004E3C7F">
              <w:trPr>
                <w:trHeight w:val="187"/>
                <w:jc w:val="center"/>
                <w:ins w:id="211"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3" w:author="Rohde &amp; Schwarz" w:date="2021-02-02T14:47:00Z"/>
                    </w:rPr>
                  </w:pPr>
                  <w:ins w:id="214"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16" w:author="Rohde &amp; Schwarz" w:date="2021-02-02T14:47:00Z"/>
                    </w:rPr>
                  </w:pPr>
                  <w:ins w:id="217" w:author="Rohde &amp; Schwarz" w:date="2021-02-02T14:47:00Z">
                    <w:r w:rsidRPr="00C25669">
                      <w:t>0</w:t>
                    </w:r>
                  </w:ins>
                </w:p>
              </w:tc>
            </w:tr>
            <w:tr w:rsidR="00EF6C5D" w:rsidRPr="00C25669" w14:paraId="0321D732" w14:textId="77777777" w:rsidTr="004E3C7F">
              <w:trPr>
                <w:trHeight w:val="187"/>
                <w:jc w:val="center"/>
                <w:ins w:id="218"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1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0" w:author="Rohde &amp; Schwarz" w:date="2021-02-02T14:47:00Z"/>
                    </w:rPr>
                  </w:pPr>
                  <w:ins w:id="221"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3" w:author="Rohde &amp; Schwarz" w:date="2021-02-02T14:47:00Z"/>
                    </w:rPr>
                  </w:pPr>
                  <w:ins w:id="224" w:author="Rohde &amp; Schwarz" w:date="2021-02-02T14:47:00Z">
                    <w:r w:rsidRPr="00C25669">
                      <w:t>Start PRB 0</w:t>
                    </w:r>
                  </w:ins>
                </w:p>
                <w:p w14:paraId="3C682A0C" w14:textId="77777777" w:rsidR="00EF6C5D" w:rsidRPr="00C25669" w:rsidRDefault="00EF6C5D" w:rsidP="00EF6C5D">
                  <w:pPr>
                    <w:pStyle w:val="TAC"/>
                    <w:rPr>
                      <w:ins w:id="225" w:author="Rohde &amp; Schwarz" w:date="2021-02-02T14:47:00Z"/>
                    </w:rPr>
                  </w:pPr>
                  <w:ins w:id="226" w:author="Rohde &amp; Schwarz" w:date="2021-02-02T14:47:00Z">
                    <w:r w:rsidRPr="00C25669">
                      <w:t>Number of PRB = BWP size</w:t>
                    </w:r>
                  </w:ins>
                </w:p>
              </w:tc>
            </w:tr>
            <w:tr w:rsidR="00EF6C5D" w:rsidRPr="00C25669" w14:paraId="7BB308E3" w14:textId="77777777" w:rsidTr="004E3C7F">
              <w:trPr>
                <w:trHeight w:val="187"/>
                <w:jc w:val="center"/>
                <w:ins w:id="227"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29" w:author="Rohde &amp; Schwarz" w:date="2021-02-02T14:47:00Z"/>
                    </w:rPr>
                  </w:pPr>
                  <w:ins w:id="230"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2" w:author="Rohde &amp; Schwarz" w:date="2021-02-02T14:47:00Z"/>
                      <w:lang w:eastAsia="zh-CN"/>
                    </w:rPr>
                  </w:pPr>
                  <w:ins w:id="233" w:author="Rohde &amp; Schwarz" w:date="2021-02-02T14:47:00Z">
                    <w:r w:rsidRPr="00C25669">
                      <w:t>TCI state #</w:t>
                    </w:r>
                    <w:r w:rsidRPr="00C25669">
                      <w:rPr>
                        <w:rFonts w:hint="eastAsia"/>
                        <w:lang w:eastAsia="zh-CN"/>
                      </w:rPr>
                      <w:t>1</w:t>
                    </w:r>
                  </w:ins>
                </w:p>
              </w:tc>
            </w:tr>
            <w:tr w:rsidR="00EF6C5D" w:rsidRPr="00C25669" w14:paraId="6CCCB3F4" w14:textId="77777777" w:rsidTr="004E3C7F">
              <w:trPr>
                <w:trHeight w:val="187"/>
                <w:jc w:val="center"/>
                <w:ins w:id="234"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5" w:author="Rohde &amp; Schwarz" w:date="2021-02-02T14:47:00Z"/>
                    </w:rPr>
                  </w:pPr>
                  <w:ins w:id="236"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37" w:author="Rohde &amp; Schwarz" w:date="2021-02-02T14:47:00Z"/>
                    </w:rPr>
                  </w:pPr>
                  <w:ins w:id="238"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3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0" w:author="Rohde &amp; Schwarz" w:date="2021-02-02T14:47:00Z"/>
                    </w:rPr>
                  </w:pPr>
                  <w:ins w:id="241" w:author="Rohde &amp; Schwarz" w:date="2021-02-02T14:47:00Z">
                    <w:r w:rsidRPr="00C25669">
                      <w:t>4</w:t>
                    </w:r>
                  </w:ins>
                </w:p>
              </w:tc>
            </w:tr>
            <w:tr w:rsidR="00EF6C5D" w:rsidRPr="00C25669" w14:paraId="2F0F91F2" w14:textId="77777777" w:rsidTr="004E3C7F">
              <w:trPr>
                <w:trHeight w:val="187"/>
                <w:jc w:val="center"/>
                <w:ins w:id="242"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4" w:author="Rohde &amp; Schwarz" w:date="2021-02-02T14:47:00Z"/>
                    </w:rPr>
                  </w:pPr>
                  <w:ins w:id="245"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4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47" w:author="Rohde &amp; Schwarz" w:date="2021-02-02T14:47:00Z"/>
                    </w:rPr>
                  </w:pPr>
                  <w:ins w:id="248" w:author="Rohde &amp; Schwarz" w:date="2021-02-02T14:47:00Z">
                    <w:r w:rsidRPr="00C25669">
                      <w:t>12</w:t>
                    </w:r>
                  </w:ins>
                </w:p>
              </w:tc>
            </w:tr>
            <w:tr w:rsidR="00EF6C5D" w:rsidRPr="00C25669" w14:paraId="032D6BFB" w14:textId="77777777" w:rsidTr="004E3C7F">
              <w:trPr>
                <w:trHeight w:val="187"/>
                <w:jc w:val="center"/>
                <w:ins w:id="249"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1" w:author="Rohde &amp; Schwarz" w:date="2021-02-02T14:47:00Z"/>
                    </w:rPr>
                  </w:pPr>
                  <w:ins w:id="252"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4" w:author="Rohde &amp; Schwarz" w:date="2021-02-02T14:47:00Z"/>
                    </w:rPr>
                  </w:pPr>
                  <w:ins w:id="255" w:author="Rohde &amp; Schwarz" w:date="2021-02-02T14:47:00Z">
                    <w:r w:rsidRPr="00C25669">
                      <w:t>4</w:t>
                    </w:r>
                  </w:ins>
                </w:p>
              </w:tc>
            </w:tr>
            <w:tr w:rsidR="00EF6C5D" w:rsidRPr="00C25669" w14:paraId="552A7AC7" w14:textId="77777777" w:rsidTr="004E3C7F">
              <w:trPr>
                <w:trHeight w:val="187"/>
                <w:jc w:val="center"/>
                <w:ins w:id="256"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5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58" w:author="Rohde &amp; Schwarz" w:date="2021-02-02T14:47:00Z"/>
                    </w:rPr>
                  </w:pPr>
                  <w:ins w:id="259"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1" w:author="Rohde &amp; Schwarz" w:date="2021-02-02T14:47:00Z"/>
                    </w:rPr>
                  </w:pPr>
                  <w:ins w:id="262" w:author="Rohde &amp; Schwarz" w:date="2021-02-02T14:47:00Z">
                    <w:r w:rsidRPr="00C25669">
                      <w:t>FD-CDM2</w:t>
                    </w:r>
                  </w:ins>
                </w:p>
              </w:tc>
            </w:tr>
            <w:tr w:rsidR="00EF6C5D" w:rsidRPr="00C25669" w14:paraId="1C4811FE" w14:textId="77777777" w:rsidTr="004E3C7F">
              <w:trPr>
                <w:trHeight w:val="187"/>
                <w:jc w:val="center"/>
                <w:ins w:id="263"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5" w:author="Rohde &amp; Schwarz" w:date="2021-02-02T14:47:00Z"/>
                    </w:rPr>
                  </w:pPr>
                  <w:ins w:id="266"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6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68" w:author="Rohde &amp; Schwarz" w:date="2021-02-02T14:47:00Z"/>
                    </w:rPr>
                  </w:pPr>
                  <w:ins w:id="269" w:author="Rohde &amp; Schwarz" w:date="2021-02-02T14:47:00Z">
                    <w:r w:rsidRPr="00C25669">
                      <w:t>1</w:t>
                    </w:r>
                  </w:ins>
                </w:p>
              </w:tc>
            </w:tr>
            <w:tr w:rsidR="00EF6C5D" w:rsidRPr="00C25669" w14:paraId="72AA1C68" w14:textId="77777777" w:rsidTr="004E3C7F">
              <w:trPr>
                <w:trHeight w:val="187"/>
                <w:jc w:val="center"/>
                <w:ins w:id="270"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2" w:author="Rohde &amp; Schwarz" w:date="2021-02-02T14:47:00Z"/>
                    </w:rPr>
                  </w:pPr>
                  <w:ins w:id="273"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4" w:author="Rohde &amp; Schwarz" w:date="2021-02-02T14:47:00Z"/>
                    </w:rPr>
                  </w:pPr>
                  <w:ins w:id="275"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76" w:author="Rohde &amp; Schwarz" w:date="2021-02-02T14:47:00Z"/>
                    </w:rPr>
                  </w:pPr>
                  <w:ins w:id="277" w:author="Rohde &amp; Schwarz" w:date="2021-02-02T14:47:00Z">
                    <w:r w:rsidRPr="00C25669">
                      <w:t>60 kHz SCS: 80</w:t>
                    </w:r>
                  </w:ins>
                </w:p>
                <w:p w14:paraId="18E70B53" w14:textId="77777777" w:rsidR="00EF6C5D" w:rsidRPr="00C25669" w:rsidRDefault="00EF6C5D" w:rsidP="00EF6C5D">
                  <w:pPr>
                    <w:pStyle w:val="TAC"/>
                    <w:rPr>
                      <w:ins w:id="278" w:author="Rohde &amp; Schwarz" w:date="2021-02-02T14:47:00Z"/>
                    </w:rPr>
                  </w:pPr>
                  <w:ins w:id="279" w:author="Rohde &amp; Schwarz" w:date="2021-02-02T14:47:00Z">
                    <w:r w:rsidRPr="00C25669">
                      <w:t>120 kHz SCS: 160</w:t>
                    </w:r>
                  </w:ins>
                </w:p>
              </w:tc>
            </w:tr>
            <w:tr w:rsidR="00EF6C5D" w:rsidRPr="00C25669" w14:paraId="6E515751" w14:textId="77777777" w:rsidTr="004E3C7F">
              <w:trPr>
                <w:trHeight w:val="187"/>
                <w:jc w:val="center"/>
                <w:ins w:id="280"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2" w:author="Rohde &amp; Schwarz" w:date="2021-02-02T14:47:00Z"/>
                    </w:rPr>
                  </w:pPr>
                  <w:ins w:id="283"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5" w:author="Rohde &amp; Schwarz" w:date="2021-02-02T14:47:00Z"/>
                    </w:rPr>
                  </w:pPr>
                  <w:ins w:id="286" w:author="Rohde &amp; Schwarz" w:date="2021-02-02T14:47:00Z">
                    <w:r w:rsidRPr="00C25669">
                      <w:t>0</w:t>
                    </w:r>
                  </w:ins>
                </w:p>
              </w:tc>
            </w:tr>
            <w:tr w:rsidR="00EF6C5D" w:rsidRPr="00C25669" w14:paraId="637F74E4" w14:textId="77777777" w:rsidTr="004E3C7F">
              <w:trPr>
                <w:trHeight w:val="187"/>
                <w:jc w:val="center"/>
                <w:ins w:id="287"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8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89" w:author="Rohde &amp; Schwarz" w:date="2021-02-02T14:47:00Z"/>
                    </w:rPr>
                  </w:pPr>
                  <w:ins w:id="290"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2" w:author="Rohde &amp; Schwarz" w:date="2021-02-02T14:47:00Z"/>
                    </w:rPr>
                  </w:pPr>
                  <w:ins w:id="293" w:author="Rohde &amp; Schwarz" w:date="2021-02-02T14:47:00Z">
                    <w:r w:rsidRPr="00C25669">
                      <w:t>Start PRB 0</w:t>
                    </w:r>
                  </w:ins>
                </w:p>
                <w:p w14:paraId="0D146BFD" w14:textId="77777777" w:rsidR="00EF6C5D" w:rsidRPr="00C25669" w:rsidRDefault="00EF6C5D" w:rsidP="00EF6C5D">
                  <w:pPr>
                    <w:pStyle w:val="TAC"/>
                    <w:rPr>
                      <w:ins w:id="294" w:author="Rohde &amp; Schwarz" w:date="2021-02-02T14:47:00Z"/>
                    </w:rPr>
                  </w:pPr>
                  <w:ins w:id="295" w:author="Rohde &amp; Schwarz" w:date="2021-02-02T14:47:00Z">
                    <w:r w:rsidRPr="00C25669">
                      <w:t>Number of PRB = BWP size</w:t>
                    </w:r>
                  </w:ins>
                </w:p>
              </w:tc>
            </w:tr>
            <w:tr w:rsidR="00EF6C5D" w:rsidRPr="00C25669" w14:paraId="0012AE04" w14:textId="77777777" w:rsidTr="004E3C7F">
              <w:trPr>
                <w:trHeight w:val="187"/>
                <w:jc w:val="center"/>
                <w:ins w:id="296"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297" w:author="Rohde &amp; Schwarz" w:date="2021-02-02T14:47:00Z"/>
                    </w:rPr>
                  </w:pPr>
                  <w:ins w:id="298"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299" w:author="Rohde &amp; Schwarz" w:date="2021-02-02T14:47:00Z"/>
                    </w:rPr>
                  </w:pPr>
                  <w:ins w:id="300"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2" w:author="Rohde &amp; Schwarz" w:date="2021-02-02T14:47:00Z"/>
                    </w:rPr>
                  </w:pPr>
                  <w:ins w:id="303"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4E3C7F">
              <w:trPr>
                <w:trHeight w:val="187"/>
                <w:jc w:val="center"/>
                <w:ins w:id="304"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06" w:author="Rohde &amp; Schwarz" w:date="2021-02-02T14:47:00Z"/>
                    </w:rPr>
                  </w:pPr>
                  <w:ins w:id="307"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0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09" w:author="Rohde &amp; Schwarz" w:date="2021-02-02T14:47:00Z"/>
                    </w:rPr>
                  </w:pPr>
                  <w:ins w:id="310"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1" w:author="Rohde &amp; Schwarz" w:date="2021-02-02T14:47:00Z"/>
                    </w:rPr>
                  </w:pPr>
                  <w:ins w:id="312"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4E3C7F">
              <w:trPr>
                <w:trHeight w:val="187"/>
                <w:jc w:val="center"/>
                <w:ins w:id="313"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5" w:author="Rohde &amp; Schwarz" w:date="2021-02-02T14:47:00Z"/>
                    </w:rPr>
                  </w:pPr>
                  <w:ins w:id="316"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1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18" w:author="Rohde &amp; Schwarz" w:date="2021-02-02T14:47:00Z"/>
                    </w:rPr>
                  </w:pPr>
                  <w:ins w:id="319" w:author="Rohde &amp; Schwarz" w:date="2021-02-02T14:47:00Z">
                    <w:r w:rsidRPr="00C25669">
                      <w:t>1 for CSI-RS resource 1,2</w:t>
                    </w:r>
                  </w:ins>
                </w:p>
              </w:tc>
            </w:tr>
            <w:tr w:rsidR="00EF6C5D" w:rsidRPr="00C25669" w14:paraId="19A54CBA" w14:textId="77777777" w:rsidTr="004E3C7F">
              <w:trPr>
                <w:trHeight w:val="187"/>
                <w:jc w:val="center"/>
                <w:ins w:id="320"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2" w:author="Rohde &amp; Schwarz" w:date="2021-02-02T14:47:00Z"/>
                    </w:rPr>
                  </w:pPr>
                  <w:ins w:id="32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5" w:author="Rohde &amp; Schwarz" w:date="2021-02-02T14:47:00Z"/>
                    </w:rPr>
                  </w:pPr>
                  <w:ins w:id="326" w:author="Rohde &amp; Schwarz" w:date="2021-02-02T14:47:00Z">
                    <w:r w:rsidRPr="00C25669">
                      <w:t>'No CDM' for CSI-RS resource 1,2</w:t>
                    </w:r>
                  </w:ins>
                </w:p>
              </w:tc>
            </w:tr>
            <w:tr w:rsidR="00EF6C5D" w:rsidRPr="00C25669" w14:paraId="1B5F5C1F" w14:textId="77777777" w:rsidTr="004E3C7F">
              <w:trPr>
                <w:trHeight w:val="187"/>
                <w:jc w:val="center"/>
                <w:ins w:id="327"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2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29" w:author="Rohde &amp; Schwarz" w:date="2021-02-02T14:47:00Z"/>
                    </w:rPr>
                  </w:pPr>
                  <w:ins w:id="330"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2" w:author="Rohde &amp; Schwarz" w:date="2021-02-02T14:47:00Z"/>
                    </w:rPr>
                  </w:pPr>
                  <w:ins w:id="333" w:author="Rohde &amp; Schwarz" w:date="2021-02-02T14:47:00Z">
                    <w:r w:rsidRPr="00C25669">
                      <w:t>3 for CSI-RS resource 1,2</w:t>
                    </w:r>
                  </w:ins>
                </w:p>
              </w:tc>
            </w:tr>
            <w:tr w:rsidR="00EF6C5D" w:rsidRPr="00C25669" w14:paraId="18C50EEF" w14:textId="77777777" w:rsidTr="004E3C7F">
              <w:trPr>
                <w:trHeight w:val="187"/>
                <w:jc w:val="center"/>
                <w:ins w:id="334"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36" w:author="Rohde &amp; Schwarz" w:date="2021-02-02T14:47:00Z"/>
                    </w:rPr>
                  </w:pPr>
                  <w:ins w:id="33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38" w:author="Rohde &amp; Schwarz" w:date="2021-02-02T14:47:00Z"/>
                    </w:rPr>
                  </w:pPr>
                  <w:ins w:id="33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0" w:author="Rohde &amp; Schwarz" w:date="2021-02-02T14:47:00Z"/>
                    </w:rPr>
                  </w:pPr>
                  <w:ins w:id="341" w:author="Rohde &amp; Schwarz" w:date="2021-02-02T14:47:00Z">
                    <w:r w:rsidRPr="00C25669">
                      <w:t>60 kHz SCS: 80 for CSI-RS resource 1,2</w:t>
                    </w:r>
                  </w:ins>
                </w:p>
                <w:p w14:paraId="70A22DD4" w14:textId="77777777" w:rsidR="00EF6C5D" w:rsidRPr="00C25669" w:rsidRDefault="00EF6C5D" w:rsidP="00EF6C5D">
                  <w:pPr>
                    <w:pStyle w:val="TAC"/>
                    <w:rPr>
                      <w:ins w:id="342" w:author="Rohde &amp; Schwarz" w:date="2021-02-02T14:47:00Z"/>
                    </w:rPr>
                  </w:pPr>
                  <w:ins w:id="343" w:author="Rohde &amp; Schwarz" w:date="2021-02-02T14:47:00Z">
                    <w:r w:rsidRPr="00C25669">
                      <w:t>120 kHz SCS: 160 for CSI-RS resource 1,2</w:t>
                    </w:r>
                  </w:ins>
                </w:p>
              </w:tc>
            </w:tr>
            <w:tr w:rsidR="00EF6C5D" w:rsidRPr="00C25669" w14:paraId="253D954E" w14:textId="77777777" w:rsidTr="004E3C7F">
              <w:trPr>
                <w:trHeight w:val="187"/>
                <w:jc w:val="center"/>
                <w:ins w:id="344"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46" w:author="Rohde &amp; Schwarz" w:date="2021-02-02T14:47:00Z"/>
                    </w:rPr>
                  </w:pPr>
                  <w:ins w:id="34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48" w:author="Rohde &amp; Schwarz" w:date="2021-02-02T14:47:00Z"/>
                    </w:rPr>
                  </w:pPr>
                  <w:ins w:id="349"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0" w:author="Rohde &amp; Schwarz" w:date="2021-02-02T14:47:00Z"/>
                    </w:rPr>
                  </w:pPr>
                  <w:ins w:id="351" w:author="Rohde &amp; Schwarz" w:date="2021-02-02T14:47:00Z">
                    <w:r w:rsidRPr="00C25669">
                      <w:t>0 for CSI-RS resource 1,2</w:t>
                    </w:r>
                  </w:ins>
                </w:p>
              </w:tc>
            </w:tr>
            <w:tr w:rsidR="00EF6C5D" w:rsidRPr="00C25669" w14:paraId="015CB71B" w14:textId="77777777" w:rsidTr="004E3C7F">
              <w:trPr>
                <w:trHeight w:val="187"/>
                <w:jc w:val="center"/>
                <w:ins w:id="352"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4" w:author="Rohde &amp; Schwarz" w:date="2021-02-02T14:47:00Z"/>
                    </w:rPr>
                  </w:pPr>
                  <w:ins w:id="355"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56"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57" w:author="Rohde &amp; Schwarz" w:date="2021-02-02T14:47:00Z"/>
                    </w:rPr>
                  </w:pPr>
                  <w:ins w:id="358" w:author="Rohde &amp; Schwarz" w:date="2021-02-02T14:47:00Z">
                    <w:r w:rsidRPr="00C25669">
                      <w:rPr>
                        <w:szCs w:val="18"/>
                      </w:rPr>
                      <w:t>ON</w:t>
                    </w:r>
                  </w:ins>
                </w:p>
              </w:tc>
            </w:tr>
            <w:tr w:rsidR="00EF6C5D" w:rsidRPr="00C25669" w14:paraId="67C7753B" w14:textId="77777777" w:rsidTr="004E3C7F">
              <w:trPr>
                <w:trHeight w:val="187"/>
                <w:jc w:val="center"/>
                <w:ins w:id="359"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0"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1" w:author="Rohde &amp; Schwarz" w:date="2021-02-02T14:47:00Z"/>
                    </w:rPr>
                  </w:pPr>
                  <w:ins w:id="362"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3"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4" w:author="Rohde &amp; Schwarz" w:date="2021-02-02T14:47:00Z"/>
                    </w:rPr>
                  </w:pPr>
                  <w:ins w:id="365"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043F31C5" w:rsidR="0011701C" w:rsidRPr="00F746A4" w:rsidRDefault="00E441BA" w:rsidP="00545E0B">
            <w:pPr>
              <w:rPr>
                <w:rFonts w:eastAsiaTheme="minorEastAsia"/>
                <w:color w:val="0070C0"/>
                <w:lang w:val="en-US" w:eastAsia="zh-CN"/>
              </w:rPr>
            </w:pPr>
            <w:ins w:id="366" w:author="Qualcomm" w:date="2021-02-02T10:57:00Z">
              <w:r>
                <w:rPr>
                  <w:rFonts w:eastAsiaTheme="minorEastAsia"/>
                  <w:color w:val="0070C0"/>
                  <w:lang w:val="en-US" w:eastAsia="zh-CN"/>
                </w:rPr>
                <w:t xml:space="preserve">Qualcomm: We have concerns about sequential CSIRS. How is the UE to know when it can rely on sequential, and when it has simultaneous </w:t>
              </w:r>
              <w:proofErr w:type="gramStart"/>
              <w:r>
                <w:rPr>
                  <w:rFonts w:eastAsiaTheme="minorEastAsia"/>
                  <w:color w:val="0070C0"/>
                  <w:lang w:val="en-US" w:eastAsia="zh-CN"/>
                </w:rPr>
                <w:t>CSIRS.</w:t>
              </w:r>
              <w:proofErr w:type="gramEnd"/>
              <w:r w:rsidR="00B35C20">
                <w:rPr>
                  <w:rFonts w:eastAsiaTheme="minorEastAsia"/>
                  <w:color w:val="0070C0"/>
                  <w:lang w:val="en-US" w:eastAsia="zh-CN"/>
                </w:rPr>
                <w:t xml:space="preserve"> </w:t>
              </w:r>
            </w:ins>
            <w:ins w:id="367" w:author="Qualcomm" w:date="2021-02-02T11:05:00Z">
              <w:r w:rsidR="003D5DCF">
                <w:rPr>
                  <w:rFonts w:eastAsiaTheme="minorEastAsia"/>
                  <w:color w:val="0070C0"/>
                  <w:lang w:val="en-US" w:eastAsia="zh-CN"/>
                </w:rPr>
                <w:t xml:space="preserve"> ‘</w:t>
              </w:r>
            </w:ins>
            <w:ins w:id="368" w:author="Qualcomm" w:date="2021-02-02T11:06:00Z">
              <w:r w:rsidR="004D6E3B">
                <w:rPr>
                  <w:rFonts w:eastAsiaTheme="minorEastAsia"/>
                  <w:color w:val="0070C0"/>
                  <w:lang w:val="en-US" w:eastAsia="zh-CN"/>
                </w:rPr>
                <w:t>Repetition</w:t>
              </w:r>
            </w:ins>
            <w:ins w:id="369" w:author="Qualcomm" w:date="2021-02-02T11:05:00Z">
              <w:r w:rsidR="003D5DCF">
                <w:rPr>
                  <w:rFonts w:eastAsiaTheme="minorEastAsia"/>
                  <w:color w:val="0070C0"/>
                  <w:lang w:val="en-US" w:eastAsia="zh-CN"/>
                </w:rPr>
                <w:t xml:space="preserve"> ON’ </w:t>
              </w:r>
              <w:r w:rsidR="00850530">
                <w:rPr>
                  <w:rFonts w:eastAsiaTheme="minorEastAsia"/>
                  <w:color w:val="0070C0"/>
                  <w:lang w:val="en-US" w:eastAsia="zh-CN"/>
                </w:rPr>
                <w:t xml:space="preserve">implies the same CSIRS beam is repeated so a UE can determine its best beam. Sequential </w:t>
              </w:r>
            </w:ins>
            <w:ins w:id="370" w:author="Qualcomm" w:date="2021-02-02T11:06:00Z">
              <w:r w:rsidR="004D6E3B">
                <w:rPr>
                  <w:rFonts w:eastAsiaTheme="minorEastAsia"/>
                  <w:color w:val="0070C0"/>
                  <w:lang w:val="en-US" w:eastAsia="zh-CN"/>
                </w:rPr>
                <w:t>will break this condition</w:t>
              </w:r>
            </w:ins>
            <w:ins w:id="371" w:author="Qualcomm" w:date="2021-02-02T10:57:00Z">
              <w:r w:rsidR="00B35C20">
                <w:rPr>
                  <w:rFonts w:eastAsiaTheme="minorEastAsia"/>
                  <w:color w:val="0070C0"/>
                  <w:lang w:val="en-US" w:eastAsia="zh-CN"/>
                </w:rPr>
                <w:t xml:space="preserve"> </w:t>
              </w:r>
            </w:ins>
            <w:ins w:id="372" w:author="Qualcomm" w:date="2021-02-02T10:58:00Z">
              <w:r w:rsidR="00B35C20">
                <w:rPr>
                  <w:rFonts w:eastAsiaTheme="minorEastAsia"/>
                  <w:color w:val="0070C0"/>
                  <w:lang w:val="en-US" w:eastAsia="zh-CN"/>
                </w:rPr>
                <w:t xml:space="preserve">If there is no advantage to sequential, </w:t>
              </w:r>
              <w:r w:rsidR="008E3B85">
                <w:rPr>
                  <w:rFonts w:eastAsiaTheme="minorEastAsia"/>
                  <w:color w:val="0070C0"/>
                  <w:lang w:val="en-US" w:eastAsia="zh-CN"/>
                </w:rPr>
                <w:t>we prefer to drop it.</w:t>
              </w:r>
            </w:ins>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7789D17B" w14:textId="77777777" w:rsidR="0011701C" w:rsidRPr="00F746A4" w:rsidRDefault="0011701C"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 xml:space="preserve">TP to TR38.884 v0.1.0 on polarization </w:t>
            </w:r>
            <w:r w:rsidRPr="0011701C">
              <w:rPr>
                <w:rFonts w:eastAsiaTheme="minorEastAsia"/>
                <w:color w:val="0070C0"/>
                <w:lang w:val="en-US" w:eastAsia="zh-CN"/>
              </w:rPr>
              <w:lastRenderedPageBreak/>
              <w:t>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73" w:author="Rohde &amp; Schwarz" w:date="2021-02-02T16:11:00Z">
              <w:r>
                <w:rPr>
                  <w:rFonts w:eastAsiaTheme="minorEastAsia"/>
                  <w:color w:val="0070C0"/>
                  <w:lang w:val="en-US" w:eastAsia="zh-CN"/>
                </w:rPr>
                <w:lastRenderedPageBreak/>
                <w:t>Rohde &amp; Schwarz:</w:t>
              </w:r>
            </w:ins>
            <w:ins w:id="374"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75"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WF on polarization basis mismatch</w:t>
            </w:r>
          </w:p>
        </w:tc>
        <w:tc>
          <w:tcPr>
            <w:tcW w:w="8137" w:type="dxa"/>
          </w:tcPr>
          <w:p w14:paraId="0AA1FB65" w14:textId="77777777" w:rsidR="0011701C" w:rsidRPr="00404831" w:rsidRDefault="0011701C" w:rsidP="000C05AD">
            <w:pPr>
              <w:rPr>
                <w:rFonts w:eastAsiaTheme="minorEastAsia"/>
                <w:i/>
                <w:color w:val="0070C0"/>
                <w:lang w:val="en-US" w:eastAsia="zh-CN"/>
              </w:rPr>
            </w:pPr>
          </w:p>
        </w:tc>
      </w:tr>
      <w:tr w:rsidR="006E1CC2" w14:paraId="32AC471B" w14:textId="77777777" w:rsidTr="0011701C">
        <w:tc>
          <w:tcPr>
            <w:tcW w:w="1494" w:type="dxa"/>
          </w:tcPr>
          <w:p w14:paraId="644DFDBD" w14:textId="070EBB62" w:rsidR="006E1CC2" w:rsidRPr="0011701C" w:rsidRDefault="006E1CC2" w:rsidP="000C05AD">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137" w:type="dxa"/>
          </w:tcPr>
          <w:p w14:paraId="1F0C3725" w14:textId="77777777" w:rsidR="006E1CC2" w:rsidRPr="00404831" w:rsidRDefault="006E1CC2"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E323FB" w:rsidP="00BE47C5">
            <w:pPr>
              <w:spacing w:after="0"/>
              <w:rPr>
                <w:rFonts w:ascii="Arial" w:hAnsi="Arial" w:cs="Arial"/>
                <w:sz w:val="14"/>
                <w:szCs w:val="14"/>
              </w:rPr>
            </w:pPr>
            <w:hyperlink r:id="rId38"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f0"/>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aff0"/>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aff0"/>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f0"/>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E323FB" w:rsidP="00BE47C5">
            <w:pPr>
              <w:spacing w:after="0"/>
              <w:rPr>
                <w:rFonts w:ascii="Arial" w:hAnsi="Arial" w:cs="Arial"/>
                <w:sz w:val="14"/>
                <w:szCs w:val="14"/>
              </w:rPr>
            </w:pPr>
            <w:hyperlink r:id="rId39"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f0"/>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E323FB" w:rsidP="00BE47C5">
            <w:pPr>
              <w:spacing w:after="0"/>
              <w:rPr>
                <w:rFonts w:ascii="Arial" w:hAnsi="Arial" w:cs="Arial"/>
                <w:sz w:val="14"/>
                <w:szCs w:val="14"/>
              </w:rPr>
            </w:pPr>
            <w:hyperlink r:id="rId40"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f0"/>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aff0"/>
              <w:spacing w:before="0" w:beforeAutospacing="0" w:after="0" w:afterAutospacing="0"/>
            </w:pPr>
            <w:r>
              <w:rPr>
                <w:rFonts w:ascii="Arial" w:hAnsi="Arial" w:cs="Arial"/>
                <w:color w:val="000000"/>
                <w:sz w:val="14"/>
                <w:szCs w:val="14"/>
              </w:rPr>
              <w:lastRenderedPageBreak/>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E323FB" w:rsidP="00BE47C5">
            <w:pPr>
              <w:spacing w:after="0"/>
              <w:rPr>
                <w:rFonts w:ascii="Arial" w:hAnsi="Arial" w:cs="Arial"/>
                <w:sz w:val="14"/>
                <w:szCs w:val="14"/>
              </w:rPr>
            </w:pPr>
            <w:hyperlink r:id="rId41"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f0"/>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f0"/>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f0"/>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For a given source antenna angular offset from focus, it is possible to flatten the </w:t>
            </w:r>
            <w:proofErr w:type="spellStart"/>
            <w:r>
              <w:rPr>
                <w:rFonts w:ascii="Arial" w:hAnsi="Arial" w:cs="Arial"/>
                <w:color w:val="000000"/>
                <w:sz w:val="14"/>
                <w:szCs w:val="14"/>
              </w:rPr>
              <w:t>wavefront</w:t>
            </w:r>
            <w:proofErr w:type="spellEnd"/>
            <w:r>
              <w:rPr>
                <w:rFonts w:ascii="Arial" w:hAnsi="Arial" w:cs="Arial"/>
                <w:color w:val="000000"/>
                <w:sz w:val="14"/>
                <w:szCs w:val="14"/>
              </w:rPr>
              <w:t xml:space="preserve"> by optimizing the distance between source and mirror.</w:t>
            </w:r>
          </w:p>
          <w:p w14:paraId="3C089042"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f0"/>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f0"/>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f0"/>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It is possible to mitigate the impact of the offset antenna to </w:t>
      </w:r>
      <w:proofErr w:type="spellStart"/>
      <w:r w:rsidRPr="00C87C56">
        <w:rPr>
          <w:rFonts w:eastAsia="宋体"/>
          <w:color w:val="0070C0"/>
          <w:szCs w:val="24"/>
          <w:lang w:eastAsia="zh-CN"/>
        </w:rPr>
        <w:t>QoQZ</w:t>
      </w:r>
      <w:proofErr w:type="spellEnd"/>
      <w:r w:rsidRPr="00C87C56">
        <w:rPr>
          <w:rFonts w:eastAsia="宋体"/>
          <w:color w:val="0070C0"/>
          <w:szCs w:val="24"/>
          <w:lang w:eastAsia="zh-CN"/>
        </w:rPr>
        <w:t xml:space="preserve"> by improving a placement of antenna direction towards a reflector</w:t>
      </w:r>
    </w:p>
    <w:p w14:paraId="32ABE052" w14:textId="1814710D" w:rsidR="00B33376" w:rsidRDefault="001262D0" w:rsidP="00B3337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 xml:space="preserve">For a given source antenna angular offset from focus, it is possible to flatten the </w:t>
      </w:r>
      <w:proofErr w:type="spellStart"/>
      <w:r w:rsidRPr="00195891">
        <w:rPr>
          <w:rFonts w:eastAsia="宋体"/>
          <w:color w:val="0070C0"/>
          <w:szCs w:val="24"/>
          <w:lang w:eastAsia="zh-CN"/>
        </w:rPr>
        <w:t>wavefront</w:t>
      </w:r>
      <w:proofErr w:type="spellEnd"/>
      <w:r w:rsidRPr="00195891">
        <w:rPr>
          <w:rFonts w:eastAsia="宋体"/>
          <w:color w:val="0070C0"/>
          <w:szCs w:val="24"/>
          <w:lang w:eastAsia="zh-CN"/>
        </w:rPr>
        <w:t xml:space="preserve"> by optimizing the distance between source and mirror</w:t>
      </w:r>
    </w:p>
    <w:p w14:paraId="19B6ECE1" w14:textId="7A7EDE7A"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 xml:space="preserve">The impact of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lastRenderedPageBreak/>
        <w:t xml:space="preserve">For CBM inter-band CA requirements,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宋体"/>
          <w:color w:val="0070C0"/>
          <w:szCs w:val="24"/>
          <w:lang w:eastAsia="zh-CN"/>
        </w:rPr>
        <w:t>dB.</w:t>
      </w:r>
      <w:proofErr w:type="spellEnd"/>
      <w:r w:rsidRPr="00E84762">
        <w:rPr>
          <w:rFonts w:eastAsia="宋体"/>
          <w:color w:val="0070C0"/>
          <w:szCs w:val="24"/>
          <w:lang w:eastAsia="zh-CN"/>
        </w:rPr>
        <w:t xml:space="preserve"> This effect </w:t>
      </w:r>
      <w:proofErr w:type="spellStart"/>
      <w:r w:rsidRPr="00E84762">
        <w:rPr>
          <w:rFonts w:eastAsia="宋体"/>
          <w:color w:val="0070C0"/>
          <w:szCs w:val="24"/>
          <w:lang w:eastAsia="zh-CN"/>
        </w:rPr>
        <w:t>compounts</w:t>
      </w:r>
      <w:proofErr w:type="spellEnd"/>
      <w:r w:rsidRPr="00E84762">
        <w:rPr>
          <w:rFonts w:eastAsia="宋体"/>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376"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376"/>
            <w:proofErr w:type="spellEnd"/>
          </w:p>
        </w:tc>
        <w:tc>
          <w:tcPr>
            <w:tcW w:w="8160" w:type="dxa"/>
          </w:tcPr>
          <w:p w14:paraId="175AB5E9" w14:textId="670FC18B" w:rsidR="00A44119" w:rsidRDefault="001D617D" w:rsidP="000C05AD">
            <w:pPr>
              <w:spacing w:after="120"/>
              <w:rPr>
                <w:color w:val="0070C0"/>
                <w:lang w:val="en-US" w:eastAsia="ja-JP"/>
              </w:rPr>
            </w:pPr>
            <w:bookmarkStart w:id="377"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378" w:name="_Hlk62654451"/>
            <w:bookmarkEnd w:id="377"/>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379" w:name="_Hlk62654575"/>
            <w:r>
              <w:rPr>
                <w:color w:val="0070C0"/>
                <w:lang w:val="en-US" w:eastAsia="ja-JP"/>
              </w:rPr>
              <w:t>Qualcomm: The alternatives do not conflict with each other. We however point out that it is more crucial to flatten the phase front from offset sources.</w:t>
            </w:r>
          </w:p>
          <w:bookmarkEnd w:id="379"/>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aff8"/>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r w:rsidR="00D87838">
              <w:rPr>
                <w:rFonts w:eastAsia="Yu Mincho"/>
                <w:color w:val="0070C0"/>
                <w:lang w:val="en-US" w:eastAsia="ja-JP"/>
              </w:rPr>
              <w:t xml:space="preserve">In that sense there should be some limitations with antenna offset ranges and angles to tilt the offset antenna. </w:t>
            </w:r>
            <w:proofErr w:type="gramStart"/>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aff8"/>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w:t>
            </w:r>
            <w:proofErr w:type="spellStart"/>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bookmarkEnd w:id="378"/>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380" w:name="_Hlk62654594"/>
            <w:r w:rsidRPr="00DC73B6">
              <w:rPr>
                <w:rFonts w:eastAsiaTheme="minorEastAsia"/>
                <w:color w:val="0070C0"/>
                <w:lang w:val="en-US" w:eastAsia="zh-CN"/>
              </w:rPr>
              <w:t>potential to trigger different choice of optimum UE beam</w:t>
            </w:r>
            <w:bookmarkEnd w:id="380"/>
          </w:p>
        </w:tc>
        <w:tc>
          <w:tcPr>
            <w:tcW w:w="8160" w:type="dxa"/>
          </w:tcPr>
          <w:p w14:paraId="7B9443CB" w14:textId="77777777" w:rsidR="00A25A82" w:rsidRDefault="000664E9" w:rsidP="000C05AD">
            <w:pPr>
              <w:spacing w:after="120"/>
              <w:rPr>
                <w:color w:val="0070C0"/>
                <w:lang w:val="en-US" w:eastAsia="ja-JP"/>
              </w:rPr>
            </w:pPr>
            <w:bookmarkStart w:id="381"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lastRenderedPageBreak/>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bookmarkEnd w:id="381"/>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E323FB" w:rsidP="000C05AD">
            <w:pPr>
              <w:spacing w:after="120"/>
              <w:rPr>
                <w:rFonts w:eastAsiaTheme="minorEastAsia"/>
                <w:color w:val="0070C0"/>
                <w:lang w:val="en-US" w:eastAsia="zh-CN"/>
              </w:rPr>
            </w:pPr>
            <w:hyperlink r:id="rId42" w:history="1">
              <w:r w:rsidR="001401A7">
                <w:rPr>
                  <w:rStyle w:val="af0"/>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 xml:space="preserve">It is possible to mitigate the impact of the offset antenna to </w:t>
            </w:r>
            <w:proofErr w:type="spellStart"/>
            <w:r w:rsidRPr="00C87C56">
              <w:rPr>
                <w:lang w:eastAsia="zh-CN"/>
              </w:rPr>
              <w:t>QoQZ</w:t>
            </w:r>
            <w:proofErr w:type="spellEnd"/>
            <w:r w:rsidRPr="00C87C56">
              <w:rPr>
                <w:lang w:eastAsia="zh-CN"/>
              </w:rPr>
              <w:t xml:space="preserve"> by improving a placement of antenna direction towards a reflector</w:t>
            </w:r>
          </w:p>
          <w:p w14:paraId="092ED008" w14:textId="352D5188" w:rsidR="00C00A05" w:rsidRPr="00C00A05" w:rsidRDefault="00C00A05" w:rsidP="00F20232">
            <w:pPr>
              <w:rPr>
                <w:lang w:eastAsia="zh-CN"/>
              </w:rPr>
            </w:pPr>
            <w:r>
              <w:rPr>
                <w:lang w:eastAsia="zh-CN"/>
              </w:rPr>
              <w:lastRenderedPageBreak/>
              <w:t xml:space="preserve">Alt 3-1-1-2: </w:t>
            </w:r>
            <w:r w:rsidRPr="00A0669C">
              <w:rPr>
                <w:lang w:eastAsia="zh-CN"/>
              </w:rPr>
              <w:t xml:space="preserve">recover desired QZ illumination by adjusting the source location distance from mirror in concert with angular </w:t>
            </w:r>
            <w:proofErr w:type="spellStart"/>
            <w:r w:rsidRPr="00A0669C">
              <w:rPr>
                <w:lang w:eastAsia="zh-CN"/>
              </w:rPr>
              <w:t>offset</w:t>
            </w:r>
            <w:r w:rsidR="004C5324">
              <w:rPr>
                <w:lang w:eastAsia="zh-CN"/>
              </w:rPr>
              <w:t>Alt</w:t>
            </w:r>
            <w:proofErr w:type="spellEnd"/>
            <w:r w:rsidR="004C5324">
              <w:rPr>
                <w:lang w:eastAsia="zh-CN"/>
              </w:rPr>
              <w:t xml:space="preserve"> 3-1-1-3 (new): </w:t>
            </w:r>
            <w:r w:rsidR="004C5324">
              <w:rPr>
                <w:color w:val="0070C0"/>
                <w:lang w:val="en-US" w:eastAsia="ja-JP"/>
              </w:rPr>
              <w:t xml:space="preserve">the impact of offset antenna to </w:t>
            </w:r>
            <w:proofErr w:type="spellStart"/>
            <w:r w:rsidR="004C5324">
              <w:rPr>
                <w:color w:val="0070C0"/>
                <w:lang w:val="en-US" w:eastAsia="ja-JP"/>
              </w:rPr>
              <w:t>QoQZ</w:t>
            </w:r>
            <w:proofErr w:type="spellEnd"/>
            <w:r w:rsidR="004C5324">
              <w:rPr>
                <w:color w:val="0070C0"/>
                <w:lang w:val="en-US" w:eastAsia="ja-JP"/>
              </w:rPr>
              <w:t xml:space="preserve"> can be mitigated within an acceptable range by a design of an antenna arrangement. A discussion regarding whether the different </w:t>
            </w:r>
            <w:proofErr w:type="spellStart"/>
            <w:r w:rsidR="004C5324">
              <w:rPr>
                <w:color w:val="0070C0"/>
                <w:lang w:val="en-US" w:eastAsia="ja-JP"/>
              </w:rPr>
              <w:t>QoQZ</w:t>
            </w:r>
            <w:proofErr w:type="spellEnd"/>
            <w:r w:rsidR="004C5324">
              <w:rPr>
                <w:color w:val="0070C0"/>
                <w:lang w:val="en-US" w:eastAsia="ja-JP"/>
              </w:rPr>
              <w:t xml:space="preserve">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t>-</w:t>
            </w:r>
            <w:r>
              <w:rPr>
                <w:lang w:eastAsia="zh-CN"/>
              </w:rPr>
              <w:tab/>
            </w:r>
            <w:r w:rsidRPr="00195891">
              <w:rPr>
                <w:lang w:eastAsia="zh-CN"/>
              </w:rPr>
              <w:t xml:space="preserve">For a given source antenna angular offset from focus, it is possible to flatten the </w:t>
            </w:r>
            <w:proofErr w:type="spellStart"/>
            <w:r w:rsidRPr="00195891">
              <w:rPr>
                <w:lang w:eastAsia="zh-CN"/>
              </w:rPr>
              <w:t>wavefront</w:t>
            </w:r>
            <w:proofErr w:type="spellEnd"/>
            <w:r w:rsidRPr="00195891">
              <w:rPr>
                <w:lang w:eastAsia="zh-CN"/>
              </w:rPr>
              <w:t xml:space="preserve">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宋体"/>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E323FB" w:rsidP="000C05AD">
            <w:pPr>
              <w:rPr>
                <w:rFonts w:eastAsiaTheme="minorEastAsia"/>
                <w:color w:val="0070C0"/>
                <w:lang w:val="en-US" w:eastAsia="zh-CN"/>
              </w:rPr>
            </w:pPr>
            <w:hyperlink r:id="rId43" w:history="1">
              <w:r w:rsidR="00C14121">
                <w:rPr>
                  <w:rStyle w:val="af0"/>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60FB819" w:rsidR="0061291A" w:rsidRDefault="006E1CC2" w:rsidP="000C05AD">
            <w:pPr>
              <w:rPr>
                <w:rFonts w:eastAsiaTheme="minorEastAsia"/>
                <w:color w:val="0070C0"/>
                <w:lang w:val="en-US" w:eastAsia="zh-CN"/>
              </w:rPr>
            </w:pPr>
            <w:r w:rsidRPr="0011701C">
              <w:rPr>
                <w:rFonts w:eastAsiaTheme="minorEastAsia"/>
                <w:bCs/>
                <w:color w:val="0070C0"/>
                <w:lang w:val="en-US" w:eastAsia="zh-CN"/>
              </w:rPr>
              <w:t>TP to TR 38.884 on Inter-band DL CA in FR2</w:t>
            </w: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E323FB" w:rsidP="00E20947">
            <w:pPr>
              <w:spacing w:after="0"/>
              <w:rPr>
                <w:rFonts w:ascii="Arial" w:hAnsi="Arial" w:cs="Arial"/>
                <w:sz w:val="14"/>
                <w:szCs w:val="14"/>
              </w:rPr>
            </w:pPr>
            <w:hyperlink r:id="rId44"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f0"/>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f0"/>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f0"/>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f0"/>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f0"/>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f0"/>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f0"/>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f0"/>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E323FB" w:rsidP="00E20947">
            <w:pPr>
              <w:spacing w:after="0"/>
              <w:rPr>
                <w:rFonts w:ascii="Arial" w:hAnsi="Arial" w:cs="Arial"/>
                <w:sz w:val="14"/>
                <w:szCs w:val="14"/>
              </w:rPr>
            </w:pPr>
            <w:hyperlink r:id="rId45"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f0"/>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f0"/>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f0"/>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f0"/>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aff0"/>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f0"/>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f0"/>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E323FB" w:rsidP="00E20947">
            <w:pPr>
              <w:spacing w:after="0"/>
              <w:rPr>
                <w:rFonts w:ascii="Arial" w:hAnsi="Arial" w:cs="Arial"/>
                <w:sz w:val="14"/>
                <w:szCs w:val="14"/>
              </w:rPr>
            </w:pPr>
            <w:hyperlink r:id="rId46"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f0"/>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f0"/>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f0"/>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f0"/>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f0"/>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f0"/>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f0"/>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E323FB" w:rsidP="00E20947">
            <w:pPr>
              <w:spacing w:after="0"/>
              <w:rPr>
                <w:rFonts w:ascii="Arial" w:hAnsi="Arial" w:cs="Arial"/>
                <w:sz w:val="14"/>
                <w:szCs w:val="14"/>
              </w:rPr>
            </w:pPr>
            <w:hyperlink r:id="rId47"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f0"/>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f0"/>
              <w:spacing w:before="0" w:beforeAutospacing="0" w:after="0" w:afterAutospacing="0"/>
            </w:pPr>
            <w:r>
              <w:rPr>
                <w:rFonts w:ascii="Arial" w:hAnsi="Arial" w:cs="Arial"/>
                <w:color w:val="000000"/>
                <w:sz w:val="14"/>
                <w:szCs w:val="14"/>
              </w:rPr>
              <w:lastRenderedPageBreak/>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aff0"/>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f0"/>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f0"/>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f0"/>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f0"/>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E323FB" w:rsidP="00E20947">
            <w:pPr>
              <w:spacing w:after="0"/>
              <w:rPr>
                <w:rFonts w:ascii="Arial" w:hAnsi="Arial" w:cs="Arial"/>
                <w:sz w:val="14"/>
                <w:szCs w:val="14"/>
              </w:rPr>
            </w:pPr>
            <w:hyperlink r:id="rId48"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f0"/>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f0"/>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f0"/>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f0"/>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with the “bubble” surrounding the reference antenna in all 7 reference positions. </w:t>
            </w:r>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p>
          <w:p w14:paraId="5AEB8863" w14:textId="5995D28B" w:rsidR="00E74548" w:rsidRDefault="00E74548" w:rsidP="00FA13D9">
            <w:pPr>
              <w:spacing w:after="120"/>
              <w:rPr>
                <w:rFonts w:eastAsia="宋体"/>
                <w:color w:val="0070C0"/>
                <w:szCs w:val="24"/>
                <w:lang w:eastAsia="zh-CN"/>
              </w:rPr>
            </w:pPr>
            <w:r>
              <w:rPr>
                <w:rFonts w:eastAsia="宋体"/>
                <w:color w:val="0070C0"/>
                <w:szCs w:val="24"/>
                <w:lang w:eastAsia="zh-CN"/>
              </w:rPr>
              <w:t>Alt 4-1-1-2: we believe a full 3D scan should be performed to avoid vendor declarations</w:t>
            </w:r>
            <w:r w:rsidR="00FF7C78">
              <w:rPr>
                <w:rFonts w:eastAsia="宋体"/>
                <w:color w:val="0070C0"/>
                <w:szCs w:val="24"/>
                <w:lang w:eastAsia="zh-CN"/>
              </w:rPr>
              <w:t xml:space="preserve"> or measurements within certain ranges. </w:t>
            </w:r>
          </w:p>
          <w:p w14:paraId="1E8FEA2A" w14:textId="77777777" w:rsidR="00E74548" w:rsidRDefault="00E74548" w:rsidP="00FA13D9">
            <w:pPr>
              <w:spacing w:after="120"/>
              <w:rPr>
                <w:rFonts w:eastAsia="宋体"/>
                <w:color w:val="0070C0"/>
                <w:szCs w:val="24"/>
                <w:lang w:eastAsia="zh-CN"/>
              </w:rPr>
            </w:pPr>
            <w:r>
              <w:rPr>
                <w:rFonts w:eastAsia="宋体"/>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宋体"/>
                <w:color w:val="0070C0"/>
                <w:szCs w:val="24"/>
                <w:lang w:eastAsia="zh-CN"/>
              </w:rPr>
            </w:pPr>
            <w:r>
              <w:rPr>
                <w:rFonts w:eastAsia="宋体"/>
                <w:color w:val="0070C0"/>
                <w:szCs w:val="24"/>
                <w:lang w:eastAsia="zh-CN"/>
              </w:rPr>
              <w:t>Alt 4-1-1-4: we agree that a temperature tolerance is needed to consider the temperature “static</w:t>
            </w:r>
            <w:r w:rsidR="00FF7C78">
              <w:rPr>
                <w:rFonts w:eastAsia="宋体"/>
                <w:color w:val="0070C0"/>
                <w:szCs w:val="24"/>
                <w:lang w:eastAsia="zh-CN"/>
              </w:rPr>
              <w:t>.</w:t>
            </w:r>
            <w:r>
              <w:rPr>
                <w:rFonts w:eastAsia="宋体"/>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 xml:space="preserve">under 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w:t>
            </w:r>
            <w:r w:rsidR="000E5D29">
              <w:rPr>
                <w:color w:val="0070C0"/>
                <w:szCs w:val="24"/>
                <w:lang w:eastAsia="ja-JP"/>
              </w:rPr>
              <w:lastRenderedPageBreak/>
              <w:t xml:space="preserve">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宋体"/>
                <w:color w:val="0070C0"/>
                <w:szCs w:val="24"/>
                <w:lang w:eastAsia="zh-CN"/>
              </w:rPr>
            </w:pPr>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w:t>
            </w:r>
            <w:proofErr w:type="spellStart"/>
            <w:r>
              <w:rPr>
                <w:rFonts w:eastAsia="宋体"/>
                <w:color w:val="0070C0"/>
                <w:szCs w:val="24"/>
                <w:lang w:eastAsia="zh-CN"/>
              </w:rPr>
              <w:t>QoQZ</w:t>
            </w:r>
            <w:proofErr w:type="spellEnd"/>
            <w:r>
              <w:rPr>
                <w:rFonts w:eastAsia="宋体"/>
                <w:color w:val="0070C0"/>
                <w:szCs w:val="24"/>
                <w:lang w:eastAsia="zh-CN"/>
              </w:rPr>
              <w:t xml:space="preserve">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4: agree to study and define </w:t>
            </w:r>
            <w:proofErr w:type="gramStart"/>
            <w:r>
              <w:rPr>
                <w:rFonts w:eastAsiaTheme="minorEastAsia"/>
                <w:color w:val="0070C0"/>
                <w:lang w:val="en-US" w:eastAsia="zh-CN"/>
              </w:rPr>
              <w:t>this criteria</w:t>
            </w:r>
            <w:proofErr w:type="gramEnd"/>
            <w:r>
              <w:rPr>
                <w:rFonts w:eastAsiaTheme="minorEastAsia"/>
                <w:color w:val="0070C0"/>
                <w:lang w:val="en-US" w:eastAsia="zh-CN"/>
              </w:rPr>
              <w:t xml:space="preserve">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宋体"/>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lastRenderedPageBreak/>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宋体"/>
                <w:color w:val="0070C0"/>
                <w:szCs w:val="24"/>
                <w:lang w:eastAsia="zh-CN"/>
              </w:rPr>
            </w:pPr>
            <w:r>
              <w:rPr>
                <w:rFonts w:eastAsia="宋体"/>
                <w:color w:val="0070C0"/>
                <w:szCs w:val="24"/>
                <w:lang w:eastAsia="zh-CN"/>
              </w:rPr>
              <w:t xml:space="preserve">Keysight: </w:t>
            </w:r>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r w:rsidR="00FF7C78">
              <w:rPr>
                <w:rFonts w:eastAsia="宋体"/>
                <w:color w:val="0070C0"/>
                <w:szCs w:val="24"/>
                <w:lang w:eastAsia="zh-CN"/>
              </w:rPr>
              <w:t xml:space="preserve"> already</w:t>
            </w:r>
            <w:r w:rsidR="003763B9">
              <w:rPr>
                <w:rFonts w:eastAsia="宋体"/>
                <w:color w:val="0070C0"/>
                <w:szCs w:val="24"/>
                <w:lang w:eastAsia="zh-CN"/>
              </w:rPr>
              <w:t xml:space="preserve"> been defined in RAN5 </w:t>
            </w:r>
            <w:r w:rsidR="00FF7C78">
              <w:rPr>
                <w:rFonts w:eastAsia="宋体"/>
                <w:color w:val="0070C0"/>
                <w:szCs w:val="24"/>
                <w:lang w:eastAsia="zh-CN"/>
              </w:rPr>
              <w:t>[</w:t>
            </w:r>
            <w:r w:rsidR="003763B9">
              <w:rPr>
                <w:rFonts w:eastAsia="宋体"/>
                <w:color w:val="0070C0"/>
                <w:szCs w:val="24"/>
                <w:lang w:eastAsia="zh-CN"/>
              </w:rPr>
              <w:t>38.903</w:t>
            </w:r>
            <w:r w:rsidR="00FF7C78">
              <w:rPr>
                <w:rFonts w:eastAsia="宋体"/>
                <w:color w:val="0070C0"/>
                <w:szCs w:val="24"/>
                <w:lang w:eastAsia="zh-CN"/>
              </w:rPr>
              <w:t>]</w:t>
            </w:r>
            <w:r w:rsidR="003763B9">
              <w:rPr>
                <w:rFonts w:eastAsia="宋体"/>
                <w:color w:val="0070C0"/>
                <w:szCs w:val="24"/>
                <w:lang w:eastAsia="zh-CN"/>
              </w:rPr>
              <w:t xml:space="preserve">. </w:t>
            </w:r>
            <w:r w:rsidR="00FF7C78">
              <w:rPr>
                <w:rFonts w:eastAsia="宋体"/>
                <w:color w:val="0070C0"/>
                <w:szCs w:val="24"/>
                <w:lang w:eastAsia="zh-CN"/>
              </w:rPr>
              <w:t>A</w:t>
            </w:r>
            <w:r w:rsidR="003763B9">
              <w:rPr>
                <w:rFonts w:eastAsia="宋体"/>
                <w:color w:val="0070C0"/>
                <w:szCs w:val="24"/>
                <w:lang w:eastAsia="zh-CN"/>
              </w:rPr>
              <w:t xml:space="preserve">dditional discussions will be held in the </w:t>
            </w:r>
            <w:r w:rsidR="00FF7C78">
              <w:rPr>
                <w:rFonts w:eastAsia="宋体"/>
                <w:color w:val="0070C0"/>
                <w:szCs w:val="24"/>
                <w:lang w:eastAsia="zh-CN"/>
              </w:rPr>
              <w:t>upcoming</w:t>
            </w:r>
            <w:r w:rsidR="003763B9">
              <w:rPr>
                <w:rFonts w:eastAsia="宋体"/>
                <w:color w:val="0070C0"/>
                <w:szCs w:val="24"/>
                <w:lang w:eastAsia="zh-CN"/>
              </w:rPr>
              <w:t xml:space="preserve"> meeting on this systematic MU element. </w:t>
            </w:r>
          </w:p>
          <w:p w14:paraId="1867F1D5" w14:textId="77777777" w:rsidR="003763B9" w:rsidRDefault="003763B9" w:rsidP="003C5D42">
            <w:pPr>
              <w:spacing w:after="120"/>
              <w:rPr>
                <w:rFonts w:eastAsia="宋体"/>
                <w:color w:val="0070C0"/>
                <w:szCs w:val="24"/>
                <w:lang w:eastAsia="zh-CN"/>
              </w:rPr>
            </w:pPr>
            <w:r>
              <w:rPr>
                <w:rFonts w:eastAsia="宋体"/>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宋体"/>
                <w:color w:val="0070C0"/>
                <w:szCs w:val="24"/>
                <w:lang w:eastAsia="zh-CN"/>
              </w:rPr>
            </w:pPr>
            <w:r>
              <w:rPr>
                <w:rFonts w:eastAsia="宋体"/>
                <w:color w:val="0070C0"/>
                <w:szCs w:val="24"/>
                <w:lang w:eastAsia="zh-CN"/>
              </w:rPr>
              <w:t>Alt 4-1-3-</w:t>
            </w:r>
            <w:r w:rsidR="004D233A">
              <w:rPr>
                <w:rFonts w:eastAsia="宋体"/>
                <w:color w:val="0070C0"/>
                <w:szCs w:val="24"/>
                <w:lang w:eastAsia="zh-CN"/>
              </w:rPr>
              <w:t>3</w:t>
            </w:r>
            <w:r>
              <w:rPr>
                <w:rFonts w:eastAsia="宋体"/>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lastRenderedPageBreak/>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宋体"/>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382" w:author="Anritsu1" w:date="2021-02-02T21:27:00Z"/>
                <w:color w:val="0070C0"/>
                <w:lang w:val="en-US" w:eastAsia="ja-JP"/>
              </w:rPr>
            </w:pPr>
            <w:ins w:id="383" w:author="Anritsu1" w:date="2021-02-02T17:18:00Z">
              <w:r>
                <w:rPr>
                  <w:rFonts w:hint="eastAsia"/>
                  <w:color w:val="0070C0"/>
                  <w:lang w:val="en-US" w:eastAsia="ja-JP"/>
                </w:rPr>
                <w:t>A</w:t>
              </w:r>
              <w:r>
                <w:rPr>
                  <w:color w:val="0070C0"/>
                  <w:lang w:val="en-US" w:eastAsia="ja-JP"/>
                </w:rPr>
                <w:t xml:space="preserve">nritsu: </w:t>
              </w:r>
            </w:ins>
            <w:ins w:id="384"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385" w:author="Anritsu1" w:date="2021-02-02T17:18:00Z">
              <w:r>
                <w:rPr>
                  <w:color w:val="0070C0"/>
                  <w:lang w:val="en-US" w:eastAsia="ja-JP"/>
                </w:rPr>
                <w:t xml:space="preserve"> </w:t>
              </w:r>
            </w:ins>
            <w:ins w:id="386" w:author="Anritsu1" w:date="2021-02-02T17:19:00Z">
              <w:r w:rsidR="00296F0B">
                <w:rPr>
                  <w:color w:val="0070C0"/>
                  <w:lang w:val="en-US" w:eastAsia="ja-JP"/>
                </w:rPr>
                <w:t>to</w:t>
              </w:r>
            </w:ins>
            <w:ins w:id="387"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388"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proofErr w:type="spellStart"/>
            <w:ins w:id="389" w:author="Anritsu1" w:date="2021-02-02T17:26:00Z">
              <w:r w:rsidR="007C1F9D">
                <w:rPr>
                  <w:color w:val="0070C0"/>
                  <w:lang w:val="en-US" w:eastAsia="ja-JP"/>
                </w:rPr>
                <w:t>QoQZ</w:t>
              </w:r>
              <w:proofErr w:type="spellEnd"/>
              <w:r w:rsidR="007C1F9D">
                <w:rPr>
                  <w:color w:val="0070C0"/>
                  <w:lang w:val="en-US" w:eastAsia="ja-JP"/>
                </w:rPr>
                <w:t xml:space="preserve"> </w:t>
              </w:r>
            </w:ins>
            <w:ins w:id="390" w:author="Anritsu1" w:date="2021-02-02T17:17:00Z">
              <w:r w:rsidR="001E749D">
                <w:rPr>
                  <w:color w:val="0070C0"/>
                  <w:lang w:val="en-US" w:eastAsia="ja-JP"/>
                </w:rPr>
                <w:t>stability</w:t>
              </w:r>
            </w:ins>
            <w:ins w:id="391" w:author="Anritsu1" w:date="2021-02-02T21:08:00Z">
              <w:r w:rsidR="000D2526">
                <w:rPr>
                  <w:color w:val="0070C0"/>
                  <w:lang w:val="en-US" w:eastAsia="ja-JP"/>
                </w:rPr>
                <w:t xml:space="preserve"> (</w:t>
              </w:r>
            </w:ins>
            <w:ins w:id="392" w:author="Anritsu1" w:date="2021-02-02T21:15:00Z">
              <w:r w:rsidR="00316323">
                <w:rPr>
                  <w:color w:val="0070C0"/>
                  <w:lang w:val="en-US" w:eastAsia="ja-JP"/>
                </w:rPr>
                <w:t xml:space="preserve">on </w:t>
              </w:r>
            </w:ins>
            <w:ins w:id="393" w:author="Anritsu1" w:date="2021-02-02T21:08:00Z">
              <w:r w:rsidR="000D2526">
                <w:rPr>
                  <w:color w:val="0070C0"/>
                  <w:lang w:val="en-US" w:eastAsia="ja-JP"/>
                </w:rPr>
                <w:t>3rd slide in the WF)</w:t>
              </w:r>
            </w:ins>
            <w:ins w:id="394" w:author="Anritsu1" w:date="2021-02-02T17:17:00Z">
              <w:r w:rsidR="001E749D">
                <w:rPr>
                  <w:color w:val="0070C0"/>
                  <w:lang w:val="en-US" w:eastAsia="ja-JP"/>
                </w:rPr>
                <w:t xml:space="preserve">, </w:t>
              </w:r>
            </w:ins>
            <w:ins w:id="395" w:author="Anritsu1" w:date="2021-02-02T20:21:00Z">
              <w:r w:rsidR="009F6182">
                <w:rPr>
                  <w:color w:val="0070C0"/>
                  <w:lang w:val="en-US" w:eastAsia="ja-JP"/>
                </w:rPr>
                <w:t xml:space="preserve">I suppose </w:t>
              </w:r>
            </w:ins>
            <w:ins w:id="396" w:author="Anritsu1" w:date="2021-02-02T20:22:00Z">
              <w:r w:rsidR="00801D2C">
                <w:rPr>
                  <w:color w:val="0070C0"/>
                  <w:lang w:val="en-US" w:eastAsia="ja-JP"/>
                </w:rPr>
                <w:t xml:space="preserve">there is no need to </w:t>
              </w:r>
            </w:ins>
            <w:ins w:id="397" w:author="Anritsu1" w:date="2021-02-02T20:23:00Z">
              <w:r w:rsidR="000E7D8B">
                <w:rPr>
                  <w:color w:val="0070C0"/>
                  <w:lang w:val="en-US" w:eastAsia="ja-JP"/>
                </w:rPr>
                <w:t xml:space="preserve">study it </w:t>
              </w:r>
              <w:r w:rsidR="00FA77A3">
                <w:rPr>
                  <w:color w:val="0070C0"/>
                  <w:lang w:val="en-US" w:eastAsia="ja-JP"/>
                </w:rPr>
                <w:t>because there is no</w:t>
              </w:r>
            </w:ins>
            <w:ins w:id="398" w:author="Anritsu1" w:date="2021-02-02T20:24:00Z">
              <w:r w:rsidR="00FA77A3">
                <w:rPr>
                  <w:color w:val="0070C0"/>
                  <w:lang w:val="en-US" w:eastAsia="ja-JP"/>
                </w:rPr>
                <w:t xml:space="preserve">thing in the ETC enclosure </w:t>
              </w:r>
            </w:ins>
            <w:ins w:id="399" w:author="Anritsu1" w:date="2021-02-02T20:46:00Z">
              <w:r w:rsidR="00B378DF">
                <w:rPr>
                  <w:color w:val="0070C0"/>
                  <w:lang w:val="en-US" w:eastAsia="ja-JP"/>
                </w:rPr>
                <w:t>except for</w:t>
              </w:r>
            </w:ins>
            <w:ins w:id="400"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401" w:author="Anritsu1" w:date="2021-02-02T20:26:00Z">
              <w:r w:rsidR="00E4549B">
                <w:rPr>
                  <w:color w:val="0070C0"/>
                  <w:lang w:val="en-US" w:eastAsia="ja-JP"/>
                </w:rPr>
                <w:t xml:space="preserve">since </w:t>
              </w:r>
            </w:ins>
            <w:ins w:id="402" w:author="Anritsu1" w:date="2021-02-02T20:24:00Z">
              <w:r w:rsidR="00F5038B">
                <w:rPr>
                  <w:color w:val="0070C0"/>
                  <w:lang w:val="en-US" w:eastAsia="ja-JP"/>
                </w:rPr>
                <w:t>there is no measurement antenna inside of the ETC enclosure, there is no factor that the sta</w:t>
              </w:r>
            </w:ins>
            <w:ins w:id="403" w:author="Anritsu1" w:date="2021-02-02T20:25:00Z">
              <w:r w:rsidR="00F5038B">
                <w:rPr>
                  <w:color w:val="0070C0"/>
                  <w:lang w:val="en-US" w:eastAsia="ja-JP"/>
                </w:rPr>
                <w:t xml:space="preserve">bility </w:t>
              </w:r>
              <w:r w:rsidR="00005D07">
                <w:rPr>
                  <w:color w:val="0070C0"/>
                  <w:lang w:val="en-US" w:eastAsia="ja-JP"/>
                </w:rPr>
                <w:t xml:space="preserve">of </w:t>
              </w:r>
              <w:proofErr w:type="spellStart"/>
              <w:r w:rsidR="00005D07">
                <w:rPr>
                  <w:color w:val="0070C0"/>
                  <w:lang w:val="en-US" w:eastAsia="ja-JP"/>
                </w:rPr>
                <w:t>QoQZ</w:t>
              </w:r>
              <w:proofErr w:type="spellEnd"/>
              <w:r w:rsidR="00005D07">
                <w:rPr>
                  <w:color w:val="0070C0"/>
                  <w:lang w:val="en-US" w:eastAsia="ja-JP"/>
                </w:rPr>
                <w:t xml:space="preserve"> changes </w:t>
              </w:r>
            </w:ins>
            <w:ins w:id="404" w:author="Anritsu1" w:date="2021-02-02T20:31:00Z">
              <w:r w:rsidR="002B035E">
                <w:rPr>
                  <w:color w:val="0070C0"/>
                  <w:lang w:val="en-US" w:eastAsia="ja-JP"/>
                </w:rPr>
                <w:t xml:space="preserve">during a measurement </w:t>
              </w:r>
            </w:ins>
            <w:ins w:id="405" w:author="Anritsu1" w:date="2021-02-02T20:25:00Z">
              <w:r w:rsidR="00005D07">
                <w:rPr>
                  <w:color w:val="0070C0"/>
                  <w:lang w:val="en-US" w:eastAsia="ja-JP"/>
                </w:rPr>
                <w:t xml:space="preserve">unless inside of </w:t>
              </w:r>
            </w:ins>
            <w:ins w:id="406"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07" w:author="Anritsu1" w:date="2021-02-02T20:28:00Z">
              <w:r w:rsidR="00105273">
                <w:rPr>
                  <w:color w:val="0070C0"/>
                  <w:lang w:val="en-US" w:eastAsia="ja-JP"/>
                </w:rPr>
                <w:t xml:space="preserve">we suppose </w:t>
              </w:r>
            </w:ins>
            <w:ins w:id="408" w:author="Anritsu1" w:date="2021-02-02T20:26:00Z">
              <w:r w:rsidR="00C717B4">
                <w:rPr>
                  <w:color w:val="0070C0"/>
                  <w:lang w:val="en-US" w:eastAsia="ja-JP"/>
                </w:rPr>
                <w:t xml:space="preserve">is </w:t>
              </w:r>
            </w:ins>
            <w:ins w:id="409" w:author="Anritsu1" w:date="2021-02-02T20:29:00Z">
              <w:r w:rsidR="00E0779F">
                <w:rPr>
                  <w:color w:val="0070C0"/>
                  <w:lang w:val="en-US" w:eastAsia="ja-JP"/>
                </w:rPr>
                <w:t>an irregular situation</w:t>
              </w:r>
            </w:ins>
            <w:ins w:id="410" w:author="Anritsu1" w:date="2021-02-02T20:31:00Z">
              <w:r w:rsidR="00C53C0E">
                <w:rPr>
                  <w:color w:val="0070C0"/>
                  <w:lang w:val="en-US" w:eastAsia="ja-JP"/>
                </w:rPr>
                <w:t xml:space="preserve"> and out of usage</w:t>
              </w:r>
            </w:ins>
            <w:ins w:id="411" w:author="Anritsu1" w:date="2021-02-02T20:28:00Z">
              <w:r w:rsidR="003D4C01">
                <w:rPr>
                  <w:color w:val="0070C0"/>
                  <w:lang w:val="en-US" w:eastAsia="ja-JP"/>
                </w:rPr>
                <w:t>.</w:t>
              </w:r>
            </w:ins>
            <w:ins w:id="412" w:author="Anritsu1" w:date="2021-02-02T20:26:00Z">
              <w:r w:rsidR="00C717B4">
                <w:rPr>
                  <w:color w:val="0070C0"/>
                  <w:lang w:val="en-US" w:eastAsia="ja-JP"/>
                </w:rPr>
                <w:t xml:space="preserve"> </w:t>
              </w:r>
            </w:ins>
            <w:ins w:id="413" w:author="Anritsu1" w:date="2021-02-02T21:09:00Z">
              <w:r w:rsidR="00E04393">
                <w:rPr>
                  <w:color w:val="0070C0"/>
                  <w:lang w:val="en-US" w:eastAsia="ja-JP"/>
                </w:rPr>
                <w:t>Or if the wor</w:t>
              </w:r>
            </w:ins>
            <w:ins w:id="414" w:author="Anritsu1" w:date="2021-02-02T21:10:00Z">
              <w:r w:rsidR="00E04393">
                <w:rPr>
                  <w:color w:val="0070C0"/>
                  <w:lang w:val="en-US" w:eastAsia="ja-JP"/>
                </w:rPr>
                <w:t xml:space="preserve">d “long-term” indicates the period such as </w:t>
              </w:r>
            </w:ins>
            <w:ins w:id="415" w:author="Anritsu1" w:date="2021-02-02T21:13:00Z">
              <w:r w:rsidR="005B7201">
                <w:rPr>
                  <w:color w:val="0070C0"/>
                  <w:lang w:val="en-US" w:eastAsia="ja-JP"/>
                </w:rPr>
                <w:t xml:space="preserve">the stability after </w:t>
              </w:r>
            </w:ins>
            <w:ins w:id="416" w:author="Anritsu1" w:date="2021-02-02T21:11:00Z">
              <w:r w:rsidR="00CC581B">
                <w:rPr>
                  <w:color w:val="0070C0"/>
                  <w:lang w:val="en-US" w:eastAsia="ja-JP"/>
                </w:rPr>
                <w:t>years,</w:t>
              </w:r>
            </w:ins>
            <w:ins w:id="417" w:author="Anritsu1" w:date="2021-02-02T21:13:00Z">
              <w:r w:rsidR="005B7201">
                <w:rPr>
                  <w:color w:val="0070C0"/>
                  <w:lang w:val="en-US" w:eastAsia="ja-JP"/>
                </w:rPr>
                <w:t xml:space="preserve"> </w:t>
              </w:r>
            </w:ins>
            <w:ins w:id="418" w:author="Anritsu1" w:date="2021-02-02T21:11:00Z">
              <w:r w:rsidR="00273D72">
                <w:rPr>
                  <w:color w:val="0070C0"/>
                  <w:lang w:val="en-US" w:eastAsia="ja-JP"/>
                </w:rPr>
                <w:t>a</w:t>
              </w:r>
            </w:ins>
            <w:ins w:id="419" w:author="Anritsu1" w:date="2021-02-02T21:14:00Z">
              <w:r w:rsidR="00A82E49">
                <w:rPr>
                  <w:color w:val="0070C0"/>
                  <w:lang w:val="en-US" w:eastAsia="ja-JP"/>
                </w:rPr>
                <w:t xml:space="preserve">n expected </w:t>
              </w:r>
            </w:ins>
            <w:ins w:id="420" w:author="Anritsu1" w:date="2021-02-02T21:11:00Z">
              <w:r w:rsidR="00273D72">
                <w:rPr>
                  <w:color w:val="0070C0"/>
                  <w:lang w:val="en-US" w:eastAsia="ja-JP"/>
                </w:rPr>
                <w:t>change in characteristic</w:t>
              </w:r>
            </w:ins>
            <w:ins w:id="421" w:author="Anritsu1" w:date="2021-02-02T21:14:00Z">
              <w:r w:rsidR="00A82E49">
                <w:rPr>
                  <w:color w:val="0070C0"/>
                  <w:lang w:val="en-US" w:eastAsia="ja-JP"/>
                </w:rPr>
                <w:t>s</w:t>
              </w:r>
            </w:ins>
            <w:ins w:id="422" w:author="Anritsu1" w:date="2021-02-02T21:11:00Z">
              <w:r w:rsidR="00273D72">
                <w:rPr>
                  <w:color w:val="0070C0"/>
                  <w:lang w:val="en-US" w:eastAsia="ja-JP"/>
                </w:rPr>
                <w:t xml:space="preserve"> of the ETC enclosure c</w:t>
              </w:r>
            </w:ins>
            <w:ins w:id="423" w:author="Anritsu1" w:date="2021-02-02T21:16:00Z">
              <w:r w:rsidR="001C1264">
                <w:rPr>
                  <w:color w:val="0070C0"/>
                  <w:lang w:val="en-US" w:eastAsia="ja-JP"/>
                </w:rPr>
                <w:t xml:space="preserve">ould </w:t>
              </w:r>
            </w:ins>
            <w:ins w:id="424" w:author="Anritsu1" w:date="2021-02-02T21:11:00Z">
              <w:r w:rsidR="00273D72">
                <w:rPr>
                  <w:color w:val="0070C0"/>
                  <w:lang w:val="en-US" w:eastAsia="ja-JP"/>
                </w:rPr>
                <w:t>be</w:t>
              </w:r>
            </w:ins>
            <w:ins w:id="425" w:author="Anritsu1" w:date="2021-02-02T21:16:00Z">
              <w:r w:rsidR="001C1264">
                <w:rPr>
                  <w:color w:val="0070C0"/>
                  <w:lang w:val="en-US" w:eastAsia="ja-JP"/>
                </w:rPr>
                <w:t xml:space="preserve"> a degree of transparency</w:t>
              </w:r>
            </w:ins>
            <w:ins w:id="426"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27" w:author="Anritsu1" w:date="2021-02-02T21:26:00Z">
              <w:r w:rsidR="00361999">
                <w:rPr>
                  <w:color w:val="0070C0"/>
                  <w:lang w:val="en-US" w:eastAsia="ja-JP"/>
                </w:rPr>
                <w:t>dust on a surface of the box)</w:t>
              </w:r>
            </w:ins>
            <w:ins w:id="428"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29" w:author="Anritsu1" w:date="2021-02-02T21:18:00Z">
              <w:r w:rsidR="002A35E9">
                <w:rPr>
                  <w:color w:val="0070C0"/>
                  <w:lang w:val="en-US" w:eastAsia="ja-JP"/>
                </w:rPr>
                <w:t xml:space="preserve"> a year.</w:t>
              </w:r>
            </w:ins>
            <w:ins w:id="430" w:author="Anritsu1" w:date="2021-02-02T21:11:00Z">
              <w:r w:rsidR="00273D72">
                <w:rPr>
                  <w:color w:val="0070C0"/>
                  <w:lang w:val="en-US" w:eastAsia="ja-JP"/>
                </w:rPr>
                <w:t xml:space="preserve"> </w:t>
              </w:r>
            </w:ins>
          </w:p>
          <w:p w14:paraId="054512B8" w14:textId="77777777" w:rsidR="001B74DB" w:rsidRDefault="001B74DB" w:rsidP="00A320B5">
            <w:pPr>
              <w:rPr>
                <w:ins w:id="431" w:author="Ruixin Wang (vivo)" w:date="2021-02-03T10:49:00Z"/>
                <w:color w:val="0070C0"/>
                <w:lang w:val="en-US" w:eastAsia="ja-JP"/>
              </w:rPr>
            </w:pPr>
            <w:ins w:id="432" w:author="Anritsu1" w:date="2021-02-02T21:27:00Z">
              <w:r>
                <w:rPr>
                  <w:rFonts w:hint="eastAsia"/>
                  <w:color w:val="0070C0"/>
                  <w:lang w:val="en-US" w:eastAsia="ja-JP"/>
                </w:rPr>
                <w:t>A</w:t>
              </w:r>
              <w:r>
                <w:rPr>
                  <w:color w:val="0070C0"/>
                  <w:lang w:val="en-US" w:eastAsia="ja-JP"/>
                </w:rPr>
                <w:t xml:space="preserve">s for the test time reduction, </w:t>
              </w:r>
            </w:ins>
            <w:ins w:id="433" w:author="Anritsu1" w:date="2021-02-02T21:31:00Z">
              <w:r w:rsidR="002B29DC">
                <w:rPr>
                  <w:color w:val="0070C0"/>
                  <w:lang w:val="en-US" w:eastAsia="ja-JP"/>
                </w:rPr>
                <w:t xml:space="preserve">alt 6-1-7-1 seems to be missing in the WF. </w:t>
              </w:r>
            </w:ins>
          </w:p>
          <w:p w14:paraId="7763D4BA" w14:textId="0A49C1A2" w:rsidR="00334C98" w:rsidRDefault="00334C98" w:rsidP="00A320B5">
            <w:pPr>
              <w:rPr>
                <w:ins w:id="434" w:author="Ruixin Wang (vivo)" w:date="2021-02-03T10:51:00Z"/>
                <w:color w:val="0070C0"/>
                <w:lang w:val="en-US" w:eastAsia="ja-JP"/>
              </w:rPr>
            </w:pPr>
            <w:ins w:id="435" w:author="Ruixin Wang (vivo)" w:date="2021-02-03T10:49:00Z">
              <w:r>
                <w:rPr>
                  <w:color w:val="0070C0"/>
                  <w:lang w:val="en-US" w:eastAsia="ja-JP"/>
                </w:rPr>
                <w:t xml:space="preserve">Vivo: with the confirmation from TE vendors, we are OK to remove the long-term </w:t>
              </w:r>
              <w:proofErr w:type="spellStart"/>
              <w:r>
                <w:rPr>
                  <w:color w:val="0070C0"/>
                  <w:lang w:val="en-US" w:eastAsia="ja-JP"/>
                </w:rPr>
                <w:t>QoQZ</w:t>
              </w:r>
              <w:proofErr w:type="spellEnd"/>
              <w:r>
                <w:rPr>
                  <w:color w:val="0070C0"/>
                  <w:lang w:val="en-US" w:eastAsia="ja-JP"/>
                </w:rPr>
                <w:t xml:space="preserve"> stability bullet.</w:t>
              </w:r>
            </w:ins>
          </w:p>
          <w:p w14:paraId="0730F067" w14:textId="64AA43F1" w:rsidR="00334C98" w:rsidRPr="005267A8" w:rsidRDefault="00334C98" w:rsidP="00A320B5">
            <w:pPr>
              <w:rPr>
                <w:color w:val="0070C0"/>
                <w:lang w:val="en-US" w:eastAsia="ja-JP"/>
                <w:rPrChange w:id="436" w:author="Anritsu1" w:date="2021-02-02T17:17:00Z">
                  <w:rPr>
                    <w:rFonts w:eastAsiaTheme="minorEastAsia"/>
                    <w:color w:val="0070C0"/>
                    <w:lang w:val="en-US" w:eastAsia="zh-CN"/>
                  </w:rPr>
                </w:rPrChange>
              </w:rPr>
            </w:pPr>
            <w:ins w:id="437" w:author="Ruixin Wang (vivo)" w:date="2021-02-03T10:52:00Z">
              <w:r>
                <w:rPr>
                  <w:rFonts w:eastAsia="宋体"/>
                  <w:color w:val="0070C0"/>
                  <w:szCs w:val="24"/>
                  <w:lang w:eastAsia="zh-CN"/>
                </w:rPr>
                <w:t xml:space="preserve">Alt 6-1-7-1 is added in the WF as an option. </w:t>
              </w:r>
            </w:ins>
            <w:ins w:id="438" w:author="Ruixin Wang (vivo)" w:date="2021-02-03T10:51:00Z">
              <w:r>
                <w:rPr>
                  <w:color w:val="0070C0"/>
                  <w:lang w:val="en-US" w:eastAsia="ja-JP"/>
                </w:rPr>
                <w:t xml:space="preserve">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39" w:author="Rohde &amp; Schwarz" w:date="2021-02-02T13:59:00Z"/>
                <w:rFonts w:eastAsiaTheme="minorEastAsia"/>
                <w:color w:val="0070C0"/>
                <w:lang w:val="en-US" w:eastAsia="zh-CN"/>
              </w:rPr>
            </w:pPr>
            <w:ins w:id="440"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41" w:author="Rohde &amp; Schwarz" w:date="2021-02-02T16:20:00Z"/>
                <w:rFonts w:eastAsiaTheme="minorEastAsia"/>
                <w:color w:val="0070C0"/>
                <w:lang w:val="en-US" w:eastAsia="zh-CN"/>
              </w:rPr>
            </w:pPr>
            <w:ins w:id="442" w:author="Rohde &amp; Schwarz" w:date="2021-02-02T14:02:00Z">
              <w:r>
                <w:rPr>
                  <w:rFonts w:eastAsiaTheme="minorEastAsia"/>
                  <w:color w:val="0070C0"/>
                  <w:lang w:val="en-US" w:eastAsia="zh-CN"/>
                </w:rPr>
                <w:t>S</w:t>
              </w:r>
            </w:ins>
            <w:ins w:id="443" w:author="Rohde &amp; Schwarz" w:date="2021-02-02T13:56:00Z">
              <w:r w:rsidR="006978A2">
                <w:rPr>
                  <w:rFonts w:eastAsiaTheme="minorEastAsia"/>
                  <w:color w:val="0070C0"/>
                  <w:lang w:val="en-US" w:eastAsia="zh-CN"/>
                </w:rPr>
                <w:t xml:space="preserve">lide </w:t>
              </w:r>
            </w:ins>
            <w:ins w:id="444" w:author="Rohde &amp; Schwarz" w:date="2021-02-02T16:18:00Z">
              <w:r w:rsidR="006978A2">
                <w:rPr>
                  <w:rFonts w:eastAsiaTheme="minorEastAsia"/>
                  <w:color w:val="0070C0"/>
                  <w:lang w:val="en-US" w:eastAsia="zh-CN"/>
                </w:rPr>
                <w:t>6</w:t>
              </w:r>
            </w:ins>
            <w:ins w:id="445"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46" w:author="Rohde &amp; Schwarz" w:date="2021-02-02T16:18:00Z">
              <w:r w:rsidR="006978A2">
                <w:rPr>
                  <w:rFonts w:eastAsiaTheme="minorEastAsia"/>
                  <w:color w:val="0070C0"/>
                  <w:lang w:val="en-US" w:eastAsia="zh-CN"/>
                </w:rPr>
                <w:t>w</w:t>
              </w:r>
            </w:ins>
            <w:ins w:id="447" w:author="Rohde &amp; Schwarz" w:date="2021-02-02T13:56:00Z">
              <w:r>
                <w:rPr>
                  <w:rFonts w:eastAsiaTheme="minorEastAsia"/>
                  <w:color w:val="0070C0"/>
                  <w:lang w:val="en-US" w:eastAsia="zh-CN"/>
                </w:rPr>
                <w:t xml:space="preserve">o approaches proposed in this meeting one using RSRP and one using RSRPB. </w:t>
              </w:r>
            </w:ins>
            <w:proofErr w:type="gramStart"/>
            <w:ins w:id="448" w:author="Rohde &amp; Schwarz" w:date="2021-02-02T13:58:00Z">
              <w:r>
                <w:rPr>
                  <w:rFonts w:eastAsiaTheme="minorEastAsia"/>
                  <w:color w:val="0070C0"/>
                  <w:lang w:val="en-US" w:eastAsia="zh-CN"/>
                </w:rPr>
                <w:t>Thus</w:t>
              </w:r>
              <w:proofErr w:type="gramEnd"/>
              <w:r>
                <w:rPr>
                  <w:rFonts w:eastAsiaTheme="minorEastAsia"/>
                  <w:color w:val="0070C0"/>
                  <w:lang w:val="en-US" w:eastAsia="zh-CN"/>
                </w:rPr>
                <w:t xml:space="preserve"> we think it should be further discussed which of the approaches should be used, keeping in mind that an RSRPB approach is already adopted by RAN5. </w:t>
              </w:r>
            </w:ins>
            <w:ins w:id="449"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50" w:author="Rohde &amp; Schwarz" w:date="2021-02-02T14:09:00Z"/>
                <w:rFonts w:eastAsiaTheme="minorEastAsia"/>
                <w:color w:val="0070C0"/>
                <w:lang w:val="en-US" w:eastAsia="zh-CN"/>
              </w:rPr>
            </w:pPr>
            <w:ins w:id="451" w:author="Rohde &amp; Schwarz" w:date="2021-02-02T16:20:00Z">
              <w:r>
                <w:rPr>
                  <w:rFonts w:eastAsiaTheme="minorEastAsia"/>
                  <w:color w:val="0070C0"/>
                  <w:lang w:val="en-US" w:eastAsia="zh-CN"/>
                </w:rPr>
                <w:t>Slide 7:</w:t>
              </w:r>
            </w:ins>
            <w:ins w:id="452" w:author="Rohde &amp; Schwarz" w:date="2021-02-02T16:44:00Z">
              <w:r w:rsidR="00EC78D9">
                <w:rPr>
                  <w:rFonts w:eastAsiaTheme="minorEastAsia"/>
                  <w:color w:val="0070C0"/>
                  <w:lang w:val="en-US" w:eastAsia="zh-CN"/>
                </w:rPr>
                <w:t xml:space="preserve"> For the EIRP test with Tx Diversity it is</w:t>
              </w:r>
            </w:ins>
            <w:ins w:id="453"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54" w:author="Rohde &amp; Schwarz" w:date="2021-02-02T16:22:00Z"/>
                <w:rFonts w:eastAsiaTheme="minorEastAsia"/>
                <w:color w:val="0070C0"/>
                <w:lang w:val="en-US" w:eastAsia="zh-CN"/>
              </w:rPr>
            </w:pPr>
            <w:ins w:id="455" w:author="Rohde &amp; Schwarz" w:date="2021-02-02T14:09:00Z">
              <w:r>
                <w:rPr>
                  <w:rFonts w:eastAsiaTheme="minorEastAsia"/>
                  <w:color w:val="0070C0"/>
                  <w:lang w:val="en-US" w:eastAsia="zh-CN"/>
                </w:rPr>
                <w:t>Slide 8</w:t>
              </w:r>
              <w:r w:rsidR="00D66087">
                <w:rPr>
                  <w:rFonts w:eastAsiaTheme="minorEastAsia"/>
                  <w:color w:val="0070C0"/>
                  <w:lang w:val="en-US" w:eastAsia="zh-CN"/>
                </w:rPr>
                <w:t xml:space="preserve">: </w:t>
              </w:r>
            </w:ins>
            <w:ins w:id="456" w:author="Rohde &amp; Schwarz" w:date="2021-02-02T16:22:00Z">
              <w:r>
                <w:rPr>
                  <w:rFonts w:eastAsiaTheme="minorEastAsia"/>
                  <w:color w:val="0070C0"/>
                  <w:lang w:val="en-US" w:eastAsia="zh-CN"/>
                </w:rPr>
                <w:t>For the alternative algorithms, coarse and fine grids are already part of the spec, it is not clear what exact</w:t>
              </w:r>
            </w:ins>
            <w:ins w:id="457"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58" w:author="Rohde &amp; Schwarz" w:date="2021-02-02T14:10:00Z"/>
                <w:rFonts w:eastAsiaTheme="minorEastAsia"/>
                <w:color w:val="0070C0"/>
                <w:lang w:val="en-US" w:eastAsia="zh-CN"/>
              </w:rPr>
            </w:pPr>
            <w:ins w:id="459" w:author="Rohde &amp; Schwarz" w:date="2021-02-02T14:09:00Z">
              <w:r>
                <w:rPr>
                  <w:rFonts w:eastAsiaTheme="minorEastAsia"/>
                  <w:color w:val="0070C0"/>
                  <w:lang w:val="en-US" w:eastAsia="zh-CN"/>
                </w:rPr>
                <w:t xml:space="preserve">We are ok to further discuss the fast spherical coverage approach, however in first round several companies were approving of the approach and no one voiced concerns. </w:t>
              </w:r>
            </w:ins>
          </w:p>
          <w:p w14:paraId="5AA9095F" w14:textId="77777777" w:rsidR="009409B6" w:rsidRDefault="00D66087" w:rsidP="00545E0B">
            <w:pPr>
              <w:rPr>
                <w:ins w:id="460" w:author="Ruixin Wang (vivo)" w:date="2021-02-03T14:16:00Z"/>
                <w:rFonts w:eastAsiaTheme="minorEastAsia"/>
                <w:color w:val="0070C0"/>
                <w:lang w:val="en-US" w:eastAsia="zh-CN"/>
              </w:rPr>
            </w:pPr>
            <w:proofErr w:type="gramStart"/>
            <w:ins w:id="461" w:author="Rohde &amp; Schwarz" w:date="2021-02-02T14:10:00Z">
              <w:r>
                <w:rPr>
                  <w:rFonts w:eastAsiaTheme="minorEastAsia"/>
                  <w:color w:val="0070C0"/>
                  <w:lang w:val="en-US" w:eastAsia="zh-CN"/>
                </w:rPr>
                <w:t>Also</w:t>
              </w:r>
              <w:proofErr w:type="gramEnd"/>
              <w:r>
                <w:rPr>
                  <w:rFonts w:eastAsiaTheme="minorEastAsia"/>
                  <w:color w:val="0070C0"/>
                  <w:lang w:val="en-US" w:eastAsia="zh-CN"/>
                </w:rPr>
                <w:t xml:space="preserve"> the approach should be seen as independent of the grid discussion, since it can be applied independent of the used grid. We </w:t>
              </w:r>
            </w:ins>
            <w:ins w:id="462" w:author="Rohde &amp; Schwarz" w:date="2021-02-02T14:15:00Z">
              <w:r w:rsidR="007F183F">
                <w:rPr>
                  <w:rFonts w:eastAsiaTheme="minorEastAsia"/>
                  <w:color w:val="0070C0"/>
                  <w:lang w:val="en-US" w:eastAsia="zh-CN"/>
                </w:rPr>
                <w:t>made some changes to the slide 7 in this point.</w:t>
              </w:r>
            </w:ins>
          </w:p>
          <w:p w14:paraId="0AF15ADE" w14:textId="1828B7DD" w:rsidR="007106B0" w:rsidRPr="00F746A4" w:rsidRDefault="007106B0" w:rsidP="00545E0B">
            <w:pPr>
              <w:rPr>
                <w:rFonts w:eastAsiaTheme="minorEastAsia"/>
                <w:color w:val="0070C0"/>
                <w:lang w:val="en-US" w:eastAsia="zh-CN"/>
              </w:rPr>
            </w:pPr>
            <w:ins w:id="463" w:author="Ruixin Wang (vivo)" w:date="2021-02-03T14:16:00Z">
              <w:r>
                <w:rPr>
                  <w:rFonts w:eastAsiaTheme="minorEastAsia"/>
                  <w:color w:val="0070C0"/>
                  <w:lang w:val="en-US" w:eastAsia="zh-CN"/>
                </w:rPr>
                <w:t xml:space="preserve">Vivo: </w:t>
              </w:r>
            </w:ins>
            <w:ins w:id="464" w:author="Ruixin Wang (vivo)" w:date="2021-02-03T14:17:00Z">
              <w:r>
                <w:rPr>
                  <w:rFonts w:eastAsiaTheme="minorEastAsia"/>
                  <w:color w:val="0070C0"/>
                  <w:lang w:val="en-US" w:eastAsia="zh-CN"/>
                </w:rPr>
                <w:t xml:space="preserve">for coarse and fine grids, </w:t>
              </w:r>
            </w:ins>
            <w:ins w:id="465" w:author="Ruixin Wang (vivo)" w:date="2021-02-03T14:20:00Z">
              <w:r>
                <w:rPr>
                  <w:rFonts w:eastAsiaTheme="minorEastAsia"/>
                  <w:color w:val="0070C0"/>
                  <w:lang w:val="en-US" w:eastAsia="zh-CN"/>
                </w:rPr>
                <w:t>we would like to know i</w:t>
              </w:r>
            </w:ins>
            <w:ins w:id="466" w:author="Ruixin Wang (vivo)" w:date="2021-02-03T14:21:00Z">
              <w:r>
                <w:rPr>
                  <w:rFonts w:eastAsiaTheme="minorEastAsia"/>
                  <w:color w:val="0070C0"/>
                  <w:lang w:val="en-US" w:eastAsia="zh-CN"/>
                </w:rPr>
                <w:t xml:space="preserve">f there is still benefits </w:t>
              </w:r>
              <w:proofErr w:type="gramStart"/>
              <w:r>
                <w:rPr>
                  <w:rFonts w:eastAsiaTheme="minorEastAsia"/>
                  <w:color w:val="0070C0"/>
                  <w:lang w:val="en-US" w:eastAsia="zh-CN"/>
                </w:rPr>
                <w:t xml:space="preserve">if </w:t>
              </w:r>
            </w:ins>
            <w:ins w:id="467" w:author="Ruixin Wang (vivo)" w:date="2021-02-03T14:19:00Z">
              <w:r>
                <w:rPr>
                  <w:rFonts w:eastAsiaTheme="minorEastAsia"/>
                  <w:color w:val="0070C0"/>
                  <w:lang w:val="en-US" w:eastAsia="zh-CN"/>
                </w:rPr>
                <w:t xml:space="preserve"> </w:t>
              </w:r>
            </w:ins>
            <w:ins w:id="468" w:author="Ruixin Wang (vivo)" w:date="2021-02-03T14:21:00Z">
              <w:r w:rsidRPr="007106B0">
                <w:rPr>
                  <w:rFonts w:eastAsiaTheme="minorEastAsia"/>
                  <w:color w:val="0070C0"/>
                  <w:lang w:val="en-US" w:eastAsia="zh-CN"/>
                </w:rPr>
                <w:t>RSRP</w:t>
              </w:r>
              <w:proofErr w:type="gramEnd"/>
              <w:r w:rsidRPr="007106B0">
                <w:rPr>
                  <w:rFonts w:eastAsiaTheme="minorEastAsia"/>
                  <w:color w:val="0070C0"/>
                  <w:lang w:val="en-US" w:eastAsia="zh-CN"/>
                </w:rPr>
                <w:t>(B) based RX beam peak search</w:t>
              </w:r>
              <w:r>
                <w:rPr>
                  <w:rFonts w:eastAsiaTheme="minorEastAsia"/>
                  <w:color w:val="0070C0"/>
                  <w:lang w:val="en-US" w:eastAsia="zh-CN"/>
                </w:rPr>
                <w:t xml:space="preserve"> is adopted. Test time </w:t>
              </w:r>
            </w:ins>
            <w:ins w:id="469" w:author="Ruixin Wang (vivo)" w:date="2021-02-03T14:22:00Z">
              <w:r>
                <w:rPr>
                  <w:rFonts w:eastAsiaTheme="minorEastAsia"/>
                  <w:color w:val="0070C0"/>
                  <w:lang w:val="en-US" w:eastAsia="zh-CN"/>
                </w:rPr>
                <w:t>comparison</w:t>
              </w:r>
            </w:ins>
            <w:ins w:id="470" w:author="Ruixin Wang (vivo)" w:date="2021-02-03T14:21:00Z">
              <w:r>
                <w:rPr>
                  <w:rFonts w:eastAsiaTheme="minorEastAsia"/>
                  <w:color w:val="0070C0"/>
                  <w:lang w:val="en-US" w:eastAsia="zh-CN"/>
                </w:rPr>
                <w:t xml:space="preserve"> base</w:t>
              </w:r>
            </w:ins>
            <w:ins w:id="471" w:author="Ruixin Wang (vivo)" w:date="2021-02-03T14:22:00Z">
              <w:r>
                <w:rPr>
                  <w:rFonts w:eastAsiaTheme="minorEastAsia"/>
                  <w:color w:val="0070C0"/>
                  <w:lang w:val="en-US" w:eastAsia="zh-CN"/>
                </w:rPr>
                <w:t>d on new measurement grid with 4x2 antenna array assumption is also helpful.</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4BFAB715" w14:textId="77777777" w:rsidR="00BB1D8C" w:rsidRDefault="00E52C82" w:rsidP="00545E0B">
            <w:pPr>
              <w:rPr>
                <w:ins w:id="472" w:author="Thorsten Hertel (KEYS)" w:date="2021-02-02T09:54:00Z"/>
                <w:rFonts w:eastAsiaTheme="minorEastAsia"/>
                <w:color w:val="0070C0"/>
                <w:lang w:val="en-US" w:eastAsia="zh-CN"/>
              </w:rPr>
            </w:pPr>
            <w:ins w:id="473" w:author="Thorsten Hertel (KEYS)" w:date="2021-02-02T09:54:00Z">
              <w:r>
                <w:rPr>
                  <w:rFonts w:eastAsiaTheme="minorEastAsia"/>
                  <w:color w:val="0070C0"/>
                  <w:lang w:val="en-US" w:eastAsia="zh-CN"/>
                </w:rPr>
                <w:t xml:space="preserve">Keysight: </w:t>
              </w:r>
            </w:ins>
          </w:p>
          <w:p w14:paraId="0EF3113B" w14:textId="3FE10AF6" w:rsidR="00E52C82" w:rsidRDefault="00E52C82" w:rsidP="00E52C82">
            <w:pPr>
              <w:rPr>
                <w:ins w:id="474" w:author="Thorsten Hertel (KEYS)" w:date="2021-02-02T09:54:00Z"/>
                <w:color w:val="595959"/>
                <w:lang w:val="en-US"/>
              </w:rPr>
            </w:pPr>
            <w:ins w:id="475" w:author="Thorsten Hertel (KEYS)" w:date="2021-02-02T09:54:00Z">
              <w:r>
                <w:rPr>
                  <w:color w:val="595959"/>
                </w:rPr>
                <w:t>We support the removal of the bullet on slide 3</w:t>
              </w:r>
            </w:ins>
          </w:p>
          <w:p w14:paraId="1DE8BFA1" w14:textId="77777777" w:rsidR="00E52C82" w:rsidRDefault="00E52C82" w:rsidP="00E52C82">
            <w:pPr>
              <w:numPr>
                <w:ilvl w:val="2"/>
                <w:numId w:val="41"/>
              </w:numPr>
              <w:spacing w:after="0"/>
              <w:rPr>
                <w:ins w:id="476" w:author="Thorsten Hertel (KEYS)" w:date="2021-02-02T09:54:00Z"/>
                <w:rFonts w:eastAsia="Times New Roman"/>
                <w:strike/>
                <w:color w:val="595959"/>
              </w:rPr>
            </w:pPr>
            <w:ins w:id="477" w:author="Thorsten Hertel (KEYS)" w:date="2021-02-02T09:54:00Z">
              <w:r>
                <w:rPr>
                  <w:rFonts w:eastAsia="Times New Roman"/>
                  <w:strike/>
                  <w:color w:val="595959"/>
                </w:rPr>
                <w:t xml:space="preserve">Long-term stability of </w:t>
              </w:r>
              <w:proofErr w:type="spellStart"/>
              <w:r>
                <w:rPr>
                  <w:rFonts w:eastAsia="Times New Roman"/>
                  <w:strike/>
                  <w:color w:val="595959"/>
                </w:rPr>
                <w:t>QoQZ</w:t>
              </w:r>
              <w:proofErr w:type="spellEnd"/>
              <w:r>
                <w:rPr>
                  <w:rFonts w:eastAsia="Times New Roman"/>
                  <w:strike/>
                  <w:color w:val="595959"/>
                </w:rPr>
                <w:t xml:space="preserve"> and potential effects under ETC should be further studied</w:t>
              </w:r>
            </w:ins>
          </w:p>
          <w:p w14:paraId="1026200A" w14:textId="77777777" w:rsidR="00E52C82" w:rsidRDefault="00E52C82" w:rsidP="00E52C82">
            <w:pPr>
              <w:rPr>
                <w:ins w:id="478" w:author="Thorsten Hertel (KEYS)" w:date="2021-02-02T09:54:00Z"/>
                <w:color w:val="595959"/>
              </w:rPr>
            </w:pPr>
            <w:ins w:id="479" w:author="Thorsten Hertel (KEYS)" w:date="2021-02-02T09:54:00Z">
              <w:r>
                <w:rPr>
                  <w:color w:val="595959"/>
                </w:rPr>
                <w:t>Regarding the following bullet on Slide 2</w:t>
              </w:r>
            </w:ins>
          </w:p>
          <w:p w14:paraId="21A7D9EE" w14:textId="77777777" w:rsidR="00E52C82" w:rsidRDefault="00E52C82" w:rsidP="00E52C82">
            <w:pPr>
              <w:numPr>
                <w:ilvl w:val="0"/>
                <w:numId w:val="42"/>
              </w:numPr>
              <w:spacing w:after="0"/>
              <w:rPr>
                <w:ins w:id="480" w:author="Thorsten Hertel (KEYS)" w:date="2021-02-02T09:54:00Z"/>
                <w:rFonts w:eastAsia="Times New Roman"/>
                <w:color w:val="595959"/>
              </w:rPr>
            </w:pPr>
            <w:ins w:id="481" w:author="Thorsten Hertel (KEYS)" w:date="2021-02-02T09:54:00Z">
              <w:r>
                <w:rPr>
                  <w:rFonts w:eastAsia="Times New Roman"/>
                  <w:color w:val="595959"/>
                </w:rPr>
                <w:t>Test equipment vendors are encouraged to share thermal regulation schemes and anticipated thermal regulation capabilities</w:t>
              </w:r>
            </w:ins>
          </w:p>
          <w:p w14:paraId="3F603F13" w14:textId="77777777" w:rsidR="00E52C82" w:rsidRDefault="00E52C82" w:rsidP="00E52C82">
            <w:pPr>
              <w:rPr>
                <w:ins w:id="482" w:author="Thorsten Hertel (KEYS)" w:date="2021-02-02T09:54:00Z"/>
                <w:rFonts w:eastAsiaTheme="minorHAnsi"/>
                <w:color w:val="595959"/>
              </w:rPr>
            </w:pPr>
            <w:ins w:id="483" w:author="Thorsten Hertel (KEYS)" w:date="2021-02-02T09:54:00Z">
              <w:r>
                <w:rPr>
                  <w:color w:val="595959"/>
                </w:rPr>
                <w:t>Could you please provide what specifically you are asking from the TE vendors with this request as we are not aware of such request for FR1/LTE</w:t>
              </w:r>
            </w:ins>
          </w:p>
          <w:p w14:paraId="6A609DE8" w14:textId="77777777" w:rsidR="00E52C82" w:rsidRDefault="00E52C82" w:rsidP="00E52C82">
            <w:pPr>
              <w:rPr>
                <w:ins w:id="484" w:author="Thorsten Hertel (KEYS)" w:date="2021-02-02T09:54:00Z"/>
                <w:color w:val="595959"/>
              </w:rPr>
            </w:pPr>
          </w:p>
          <w:p w14:paraId="1796BD9A" w14:textId="77777777" w:rsidR="00E52C82" w:rsidRDefault="00E52C82" w:rsidP="00E52C82">
            <w:pPr>
              <w:rPr>
                <w:ins w:id="485" w:author="Thorsten Hertel (KEYS)" w:date="2021-02-02T09:54:00Z"/>
                <w:color w:val="595959"/>
              </w:rPr>
            </w:pPr>
            <w:ins w:id="486" w:author="Thorsten Hertel (KEYS)" w:date="2021-02-02T09:54:00Z">
              <w:r>
                <w:rPr>
                  <w:color w:val="595959"/>
                </w:rPr>
                <w:t>We do not believe that the bullet in slide 3 is needed and would like to remove this from the WF:</w:t>
              </w:r>
            </w:ins>
          </w:p>
          <w:p w14:paraId="0CF47B24" w14:textId="77777777" w:rsidR="00E52C82" w:rsidRDefault="00E52C82" w:rsidP="00E52C82">
            <w:pPr>
              <w:numPr>
                <w:ilvl w:val="1"/>
                <w:numId w:val="43"/>
              </w:numPr>
              <w:spacing w:after="0"/>
              <w:rPr>
                <w:ins w:id="487" w:author="Thorsten Hertel (KEYS)" w:date="2021-02-02T09:54:00Z"/>
                <w:rFonts w:eastAsia="Times New Roman"/>
                <w:color w:val="595959"/>
              </w:rPr>
            </w:pPr>
            <w:ins w:id="488" w:author="Thorsten Hertel (KEYS)" w:date="2021-02-02T09:54:00Z">
              <w:r>
                <w:rPr>
                  <w:rFonts w:eastAsia="Times New Roman"/>
                  <w:color w:val="595959"/>
                </w:rPr>
                <w:t>Whether the repositioning approach is needed for ETC, is FFS.</w:t>
              </w:r>
            </w:ins>
          </w:p>
          <w:p w14:paraId="1A24BE6A" w14:textId="77777777" w:rsidR="00E52C82" w:rsidRDefault="00E52C82" w:rsidP="00E52C82">
            <w:pPr>
              <w:rPr>
                <w:ins w:id="489" w:author="Thorsten Hertel (KEYS)" w:date="2021-02-02T09:54:00Z"/>
                <w:rFonts w:eastAsiaTheme="minorHAnsi"/>
                <w:color w:val="595959"/>
              </w:rPr>
            </w:pPr>
            <w:ins w:id="490" w:author="Thorsten Hertel (KEYS)" w:date="2021-02-02T09:54:00Z">
              <w:r>
                <w:rPr>
                  <w:color w:val="595959"/>
                </w:rPr>
                <w:t xml:space="preserve">The re-positioning concept is an optional approach to reduce MU and limit blocking; we believe that the re-positioning approach is applicable to ETC testing but not mandatory. </w:t>
              </w:r>
            </w:ins>
          </w:p>
          <w:p w14:paraId="0EA9B40A" w14:textId="77777777" w:rsidR="00E52C82" w:rsidRDefault="00E52C82" w:rsidP="00E52C82">
            <w:pPr>
              <w:rPr>
                <w:ins w:id="491" w:author="Thorsten Hertel (KEYS)" w:date="2021-02-02T09:54:00Z"/>
                <w:color w:val="595959"/>
              </w:rPr>
            </w:pPr>
          </w:p>
          <w:p w14:paraId="1F6C9AB5" w14:textId="77777777" w:rsidR="00E52C82" w:rsidRDefault="00E52C82" w:rsidP="00E52C82">
            <w:pPr>
              <w:rPr>
                <w:ins w:id="492" w:author="Thorsten Hertel (KEYS)" w:date="2021-02-02T09:54:00Z"/>
                <w:color w:val="595959"/>
              </w:rPr>
            </w:pPr>
            <w:ins w:id="493" w:author="Thorsten Hertel (KEYS)" w:date="2021-02-02T09:54:00Z">
              <w:r>
                <w:rPr>
                  <w:color w:val="595959"/>
                </w:rPr>
                <w:t>With respect to the following bullet on page 4:</w:t>
              </w:r>
            </w:ins>
          </w:p>
          <w:p w14:paraId="2477D8A3" w14:textId="77777777" w:rsidR="00E52C82" w:rsidRDefault="00E52C82" w:rsidP="00E52C82">
            <w:pPr>
              <w:ind w:left="720"/>
              <w:rPr>
                <w:ins w:id="494" w:author="Thorsten Hertel (KEYS)" w:date="2021-02-02T09:54:00Z"/>
                <w:color w:val="595959"/>
              </w:rPr>
            </w:pPr>
            <w:ins w:id="495" w:author="Thorsten Hertel (KEYS)" w:date="2021-02-02T09:54:00Z">
              <w:r>
                <w:rPr>
                  <w:color w:val="595959"/>
                </w:rPr>
                <w:t xml:space="preserve">-The ETC restrictions of some requirement in 38.101-2 </w:t>
              </w:r>
              <w:proofErr w:type="spellStart"/>
              <w:r>
                <w:rPr>
                  <w:color w:val="595959"/>
                </w:rPr>
                <w:t>can not</w:t>
              </w:r>
              <w:proofErr w:type="spellEnd"/>
              <w:r>
                <w:rPr>
                  <w:color w:val="595959"/>
                </w:rPr>
                <w:t xml:space="preserve"> be removed before the ETC testability is confirmed in RAN4 from test system and UE performance impact perspectives</w:t>
              </w:r>
            </w:ins>
          </w:p>
          <w:p w14:paraId="24BEB89D" w14:textId="77777777" w:rsidR="00E52C82" w:rsidRDefault="00E52C82" w:rsidP="00E52C82">
            <w:pPr>
              <w:rPr>
                <w:ins w:id="496" w:author="Thorsten Hertel (KEYS)" w:date="2021-02-02T09:54:00Z"/>
                <w:color w:val="595959"/>
              </w:rPr>
            </w:pPr>
            <w:ins w:id="497" w:author="Thorsten Hertel (KEYS)" w:date="2021-02-02T09:54:00Z">
              <w:r>
                <w:rPr>
                  <w:color w:val="595959"/>
                </w:rPr>
                <w:t xml:space="preserve">Since TE vendors have confirmed ETC testability in RAN4 and RAN5, we believe that this statement should be clarified, e.g., </w:t>
              </w:r>
            </w:ins>
          </w:p>
          <w:p w14:paraId="43BD18E1" w14:textId="77777777" w:rsidR="00E52C82" w:rsidRDefault="00E52C82" w:rsidP="00E52C82">
            <w:pPr>
              <w:ind w:left="720"/>
              <w:rPr>
                <w:ins w:id="498" w:author="Thorsten Hertel (KEYS)" w:date="2021-02-02T09:54:00Z"/>
                <w:color w:val="595959"/>
              </w:rPr>
            </w:pPr>
            <w:ins w:id="499" w:author="Thorsten Hertel (KEYS)" w:date="2021-02-02T09:54:00Z">
              <w:r>
                <w:rPr>
                  <w:color w:val="595959"/>
                </w:rPr>
                <w:t xml:space="preserve">-The ETC restrictions of some requirement in 38.101-2 </w:t>
              </w:r>
              <w:proofErr w:type="spellStart"/>
              <w:r>
                <w:rPr>
                  <w:color w:val="595959"/>
                </w:rPr>
                <w:t>can not</w:t>
              </w:r>
              <w:proofErr w:type="spellEnd"/>
              <w:r>
                <w:rPr>
                  <w:color w:val="595959"/>
                </w:rPr>
                <w:t xml:space="preserve"> be removed </w:t>
              </w:r>
              <w:r>
                <w:rPr>
                  <w:color w:val="FF0000"/>
                </w:rPr>
                <w:t xml:space="preserve">until RAN4 determines whether ETC has any additional impact on core requirements. </w:t>
              </w:r>
            </w:ins>
          </w:p>
          <w:p w14:paraId="48705245" w14:textId="668F3BBA" w:rsidR="00E52C82" w:rsidRDefault="007106B0" w:rsidP="00E52C82">
            <w:pPr>
              <w:rPr>
                <w:ins w:id="500" w:author="Thorsten Hertel (KEYS)" w:date="2021-02-02T09:54:00Z"/>
                <w:color w:val="595959"/>
              </w:rPr>
            </w:pPr>
            <w:ins w:id="501" w:author="Ruixin Wang (vivo)" w:date="2021-02-03T14:22:00Z">
              <w:r>
                <w:rPr>
                  <w:color w:val="595959"/>
                </w:rPr>
                <w:t>Vivo: wo support th</w:t>
              </w:r>
            </w:ins>
            <w:ins w:id="502" w:author="Ruixin Wang (vivo)" w:date="2021-02-03T14:23:00Z">
              <w:r>
                <w:rPr>
                  <w:color w:val="595959"/>
                </w:rPr>
                <w:t xml:space="preserve">is modification. </w:t>
              </w:r>
            </w:ins>
          </w:p>
          <w:p w14:paraId="1810F570" w14:textId="77777777" w:rsidR="00E52C82" w:rsidRDefault="00E52C82" w:rsidP="00E52C82">
            <w:pPr>
              <w:rPr>
                <w:ins w:id="503" w:author="Thorsten Hertel (KEYS)" w:date="2021-02-02T09:54:00Z"/>
                <w:color w:val="595959"/>
              </w:rPr>
            </w:pPr>
            <w:ins w:id="504" w:author="Thorsten Hertel (KEYS)" w:date="2021-02-02T09:54:00Z">
              <w:r>
                <w:rPr>
                  <w:color w:val="595959"/>
                </w:rPr>
                <w:t>Regarding the bullet on page 4:</w:t>
              </w:r>
            </w:ins>
          </w:p>
          <w:p w14:paraId="5DA49164" w14:textId="77777777" w:rsidR="00E52C82" w:rsidRDefault="00E52C82" w:rsidP="00E52C82">
            <w:pPr>
              <w:numPr>
                <w:ilvl w:val="1"/>
                <w:numId w:val="44"/>
              </w:numPr>
              <w:spacing w:after="0"/>
              <w:rPr>
                <w:ins w:id="505" w:author="Thorsten Hertel (KEYS)" w:date="2021-02-02T09:54:00Z"/>
                <w:rFonts w:eastAsia="Times New Roman"/>
                <w:color w:val="595959"/>
              </w:rPr>
            </w:pPr>
            <w:ins w:id="506" w:author="Thorsten Hertel (KEYS)" w:date="2021-02-02T09:54:00Z">
              <w:r>
                <w:rPr>
                  <w:rFonts w:eastAsia="Times New Roman"/>
                  <w:color w:val="595959"/>
                </w:rPr>
                <w:t xml:space="preserve">RAN4 need to confirm whether the spherical coverage requirement is defined under NTC </w:t>
              </w:r>
            </w:ins>
          </w:p>
          <w:p w14:paraId="0D6AA304" w14:textId="77777777" w:rsidR="00E52C82" w:rsidRDefault="00E52C82" w:rsidP="00E52C82">
            <w:pPr>
              <w:rPr>
                <w:ins w:id="507" w:author="Thorsten Hertel (KEYS)" w:date="2021-02-02T09:54:00Z"/>
                <w:rFonts w:eastAsiaTheme="minorHAnsi"/>
                <w:color w:val="595959"/>
              </w:rPr>
            </w:pPr>
            <w:ins w:id="508" w:author="Thorsten Hertel (KEYS)" w:date="2021-02-02T09:54:00Z">
              <w:r>
                <w:rPr>
                  <w:color w:val="595959"/>
                </w:rPr>
                <w:lastRenderedPageBreak/>
                <w:t>we believe this should read:</w:t>
              </w:r>
            </w:ins>
          </w:p>
          <w:p w14:paraId="4EFC8354" w14:textId="77777777" w:rsidR="00E52C82" w:rsidRDefault="00E52C82" w:rsidP="00E52C82">
            <w:pPr>
              <w:numPr>
                <w:ilvl w:val="1"/>
                <w:numId w:val="44"/>
              </w:numPr>
              <w:spacing w:after="0"/>
              <w:rPr>
                <w:ins w:id="509" w:author="Thorsten Hertel (KEYS)" w:date="2021-02-02T09:54:00Z"/>
                <w:rFonts w:eastAsia="Times New Roman"/>
                <w:color w:val="595959"/>
              </w:rPr>
            </w:pPr>
            <w:ins w:id="510" w:author="Thorsten Hertel (KEYS)" w:date="2021-02-02T09:54:00Z">
              <w:r>
                <w:rPr>
                  <w:rFonts w:eastAsia="Times New Roman"/>
                  <w:color w:val="595959"/>
                </w:rPr>
                <w:t xml:space="preserve">RAN4 need to confirm whether the spherical coverage requirement is defined under </w:t>
              </w:r>
              <w:r>
                <w:rPr>
                  <w:rFonts w:eastAsia="Times New Roman"/>
                  <w:color w:val="FF0000"/>
                </w:rPr>
                <w:t>E</w:t>
              </w:r>
              <w:r>
                <w:rPr>
                  <w:rFonts w:eastAsia="Times New Roman"/>
                  <w:color w:val="595959"/>
                </w:rPr>
                <w:t xml:space="preserve">TC </w:t>
              </w:r>
            </w:ins>
          </w:p>
          <w:p w14:paraId="545ED7D9" w14:textId="77777777" w:rsidR="007106B0" w:rsidRDefault="007106B0" w:rsidP="00E52C82">
            <w:pPr>
              <w:rPr>
                <w:ins w:id="511" w:author="Ruixin Wang (vivo)" w:date="2021-02-03T14:23:00Z"/>
                <w:rFonts w:eastAsiaTheme="minorHAnsi"/>
                <w:color w:val="595959"/>
              </w:rPr>
            </w:pPr>
          </w:p>
          <w:p w14:paraId="4847142B" w14:textId="471038C6" w:rsidR="00E52C82" w:rsidRDefault="007106B0" w:rsidP="00E52C82">
            <w:pPr>
              <w:rPr>
                <w:ins w:id="512" w:author="Thorsten Hertel (KEYS)" w:date="2021-02-02T09:54:00Z"/>
                <w:rFonts w:eastAsiaTheme="minorHAnsi"/>
                <w:color w:val="595959"/>
              </w:rPr>
            </w:pPr>
            <w:ins w:id="513" w:author="Ruixin Wang (vivo)" w:date="2021-02-03T14:23:00Z">
              <w:r>
                <w:rPr>
                  <w:rFonts w:eastAsiaTheme="minorHAnsi"/>
                  <w:color w:val="595959"/>
                </w:rPr>
                <w:t>Vivo: we support this modification.</w:t>
              </w:r>
            </w:ins>
          </w:p>
          <w:p w14:paraId="69DD899D" w14:textId="77777777" w:rsidR="00E52C82" w:rsidRDefault="00E52C82" w:rsidP="00E52C82">
            <w:pPr>
              <w:rPr>
                <w:ins w:id="514" w:author="Thorsten Hertel (KEYS)" w:date="2021-02-02T09:54:00Z"/>
                <w:color w:val="595959"/>
              </w:rPr>
            </w:pPr>
            <w:ins w:id="515" w:author="Thorsten Hertel (KEYS)" w:date="2021-02-02T09:54:00Z">
              <w:r>
                <w:rPr>
                  <w:color w:val="595959"/>
                </w:rPr>
                <w:t>Regarding the bullet on page 4:</w:t>
              </w:r>
            </w:ins>
          </w:p>
          <w:p w14:paraId="72F53DA0" w14:textId="77777777" w:rsidR="00E52C82" w:rsidRDefault="00E52C82" w:rsidP="00E52C82">
            <w:pPr>
              <w:numPr>
                <w:ilvl w:val="1"/>
                <w:numId w:val="45"/>
              </w:numPr>
              <w:spacing w:after="0"/>
              <w:rPr>
                <w:ins w:id="516" w:author="Thorsten Hertel (KEYS)" w:date="2021-02-02T09:54:00Z"/>
                <w:rFonts w:eastAsia="Times New Roman"/>
                <w:color w:val="595959"/>
              </w:rPr>
            </w:pPr>
            <w:ins w:id="517" w:author="Thorsten Hertel (KEYS)" w:date="2021-02-02T09:54:00Z">
              <w:r>
                <w:rPr>
                  <w:rFonts w:eastAsia="Times New Roman"/>
                  <w:color w:val="595959"/>
                </w:rPr>
                <w:t>An LS to RAN5 will be necessary once the testability of ETC is confirmed in RAN4 (i.e. restriction of core requirement in 38.101-2 is removed)</w:t>
              </w:r>
            </w:ins>
          </w:p>
          <w:p w14:paraId="454A0B0D" w14:textId="77777777" w:rsidR="00E52C82" w:rsidRDefault="00E52C82" w:rsidP="00E52C82">
            <w:pPr>
              <w:rPr>
                <w:ins w:id="518" w:author="Thorsten Hertel (KEYS)" w:date="2021-02-02T09:54:00Z"/>
                <w:rFonts w:eastAsiaTheme="minorHAnsi"/>
                <w:color w:val="595959"/>
              </w:rPr>
            </w:pPr>
            <w:ins w:id="519" w:author="Thorsten Hertel (KEYS)" w:date="2021-02-02T09:54:00Z">
              <w:r>
                <w:rPr>
                  <w:color w:val="595959"/>
                </w:rPr>
                <w:t>We believe the testability has been confirmed in RAN4 and RAN5 and we therefore do not need to inform RAN5; instead, it should probably state:</w:t>
              </w:r>
            </w:ins>
          </w:p>
          <w:p w14:paraId="5B807C4F" w14:textId="77777777" w:rsidR="00E52C82" w:rsidRDefault="00E52C82">
            <w:pPr>
              <w:numPr>
                <w:ilvl w:val="1"/>
                <w:numId w:val="45"/>
              </w:numPr>
              <w:spacing w:after="0"/>
              <w:rPr>
                <w:ins w:id="520" w:author="Ruixin Wang (vivo)" w:date="2021-02-03T14:23:00Z"/>
                <w:rFonts w:eastAsia="Times New Roman"/>
                <w:color w:val="595959"/>
              </w:rPr>
            </w:pPr>
            <w:proofErr w:type="gramStart"/>
            <w:ins w:id="521" w:author="Thorsten Hertel (KEYS)" w:date="2021-02-02T09:54:00Z">
              <w:r>
                <w:rPr>
                  <w:rFonts w:eastAsia="Times New Roman"/>
                  <w:color w:val="595959"/>
                </w:rPr>
                <w:t>An</w:t>
              </w:r>
              <w:proofErr w:type="gramEnd"/>
              <w:r>
                <w:rPr>
                  <w:rFonts w:eastAsia="Times New Roman"/>
                  <w:color w:val="595959"/>
                </w:rPr>
                <w:t xml:space="preserve"> LS to RAN5 will be necessary once </w:t>
              </w:r>
              <w:r>
                <w:rPr>
                  <w:rFonts w:eastAsia="Times New Roman"/>
                  <w:color w:val="FF0000"/>
                </w:rPr>
                <w:t xml:space="preserve">the ETC core requirements have been clarified in RAN4, e.g. </w:t>
              </w:r>
              <w:r>
                <w:rPr>
                  <w:rFonts w:eastAsia="Times New Roman"/>
                  <w:color w:val="595959"/>
                </w:rPr>
                <w:t>restriction of core requirement in 38.101-2 is removed</w:t>
              </w:r>
            </w:ins>
          </w:p>
          <w:p w14:paraId="566737A1" w14:textId="77777777" w:rsidR="007106B0" w:rsidRDefault="007106B0" w:rsidP="007106B0">
            <w:pPr>
              <w:spacing w:after="0"/>
              <w:rPr>
                <w:ins w:id="522" w:author="Ruixin Wang (vivo)" w:date="2021-02-03T14:23:00Z"/>
                <w:rFonts w:eastAsia="Times New Roman"/>
                <w:color w:val="595959"/>
              </w:rPr>
            </w:pPr>
          </w:p>
          <w:p w14:paraId="132AED72" w14:textId="36B28149" w:rsidR="007106B0" w:rsidRPr="004E3C7F" w:rsidRDefault="007106B0">
            <w:pPr>
              <w:spacing w:after="0"/>
              <w:rPr>
                <w:rFonts w:eastAsia="Times New Roman"/>
                <w:color w:val="595959"/>
                <w:rPrChange w:id="523" w:author="Thorsten Hertel (KEYS)" w:date="2021-02-02T09:58:00Z">
                  <w:rPr>
                    <w:rFonts w:eastAsiaTheme="minorEastAsia"/>
                    <w:color w:val="0070C0"/>
                    <w:lang w:val="en-US" w:eastAsia="zh-CN"/>
                  </w:rPr>
                </w:rPrChange>
              </w:rPr>
              <w:pPrChange w:id="524" w:author="Ruixin Wang (vivo)" w:date="2021-02-03T14:23:00Z">
                <w:pPr/>
              </w:pPrChange>
            </w:pPr>
            <w:ins w:id="525" w:author="Ruixin Wang (vivo)" w:date="2021-02-03T14:23:00Z">
              <w:r>
                <w:rPr>
                  <w:rFonts w:eastAsia="Times New Roman"/>
                  <w:color w:val="595959"/>
                </w:rPr>
                <w:t>Vivo: we support</w:t>
              </w:r>
            </w:ins>
            <w:ins w:id="526" w:author="Ruixin Wang (vivo)" w:date="2021-02-03T14:24:00Z">
              <w:r>
                <w:rPr>
                  <w:rFonts w:eastAsia="Times New Roman"/>
                  <w:color w:val="595959"/>
                </w:rPr>
                <w:t xml:space="preserve"> </w:t>
              </w:r>
            </w:ins>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1F300AE9" w14:textId="3135443E" w:rsidR="00BB1D8C" w:rsidRDefault="00CD1E7E" w:rsidP="00545E0B">
            <w:pPr>
              <w:rPr>
                <w:ins w:id="527" w:author="Qualcomm" w:date="2021-02-02T11:07:00Z"/>
                <w:rFonts w:eastAsiaTheme="minorEastAsia"/>
                <w:color w:val="0070C0"/>
                <w:lang w:val="en-US" w:eastAsia="zh-CN"/>
              </w:rPr>
            </w:pPr>
            <w:ins w:id="528" w:author="Qualcomm" w:date="2021-02-02T11:07:00Z">
              <w:r>
                <w:rPr>
                  <w:rFonts w:eastAsiaTheme="minorEastAsia"/>
                  <w:color w:val="0070C0"/>
                  <w:lang w:val="en-US" w:eastAsia="zh-CN"/>
                </w:rPr>
                <w:t>Qualcomm:</w:t>
              </w:r>
              <w:r w:rsidR="00074E18">
                <w:rPr>
                  <w:rFonts w:eastAsiaTheme="minorEastAsia"/>
                  <w:color w:val="0070C0"/>
                  <w:lang w:val="en-US" w:eastAsia="zh-CN"/>
                </w:rPr>
                <w:t xml:space="preserve"> (We have included notes in the WF also)</w:t>
              </w:r>
            </w:ins>
          </w:p>
          <w:p w14:paraId="08CBCC4D" w14:textId="77777777" w:rsidR="00074E18" w:rsidRDefault="00074E18" w:rsidP="00074E18">
            <w:pPr>
              <w:rPr>
                <w:ins w:id="529" w:author="Qualcomm" w:date="2021-02-02T11:07:00Z"/>
                <w:lang w:val="en-US"/>
              </w:rPr>
            </w:pPr>
            <w:ins w:id="530" w:author="Qualcomm" w:date="2021-02-02T11:07:00Z">
              <w:r>
                <w:t xml:space="preserve">On slide 2: </w:t>
              </w:r>
            </w:ins>
          </w:p>
          <w:p w14:paraId="0D694DC3" w14:textId="6377ED86" w:rsidR="00074E18" w:rsidRDefault="00074E18" w:rsidP="00074E18">
            <w:pPr>
              <w:pStyle w:val="aff8"/>
              <w:numPr>
                <w:ilvl w:val="0"/>
                <w:numId w:val="47"/>
              </w:numPr>
              <w:overflowPunct/>
              <w:autoSpaceDE/>
              <w:autoSpaceDN/>
              <w:adjustRightInd/>
              <w:spacing w:before="100" w:beforeAutospacing="1" w:after="100" w:afterAutospacing="1"/>
              <w:ind w:firstLineChars="0"/>
              <w:textAlignment w:val="auto"/>
              <w:rPr>
                <w:ins w:id="531" w:author="Ruixin Wang (vivo)" w:date="2021-02-03T14:24:00Z"/>
                <w:rFonts w:eastAsia="Times New Roman"/>
              </w:rPr>
            </w:pPr>
            <w:ins w:id="532" w:author="Qualcomm" w:date="2021-02-02T11:07:00Z">
              <w:r>
                <w:rPr>
                  <w:rFonts w:eastAsia="Times New Roman"/>
                </w:rPr>
                <w:t xml:space="preserve">We propose removal of option 3 (no beam peak search is needed under ETC). We do not </w:t>
              </w:r>
              <w:proofErr w:type="spellStart"/>
              <w:r>
                <w:rPr>
                  <w:rFonts w:eastAsia="Times New Roman"/>
                </w:rPr>
                <w:t>favor</w:t>
              </w:r>
              <w:proofErr w:type="spellEnd"/>
              <w:r>
                <w:rPr>
                  <w:rFonts w:eastAsia="Times New Roman"/>
                </w:rPr>
                <w:t xml:space="preserve"> a method where MU is increased as an alternative to 3D ETC scan functionality in TE.</w:t>
              </w:r>
            </w:ins>
          </w:p>
          <w:p w14:paraId="0AE0154F" w14:textId="06AA8C72" w:rsidR="007106B0" w:rsidRPr="007106B0" w:rsidDel="007106B0" w:rsidRDefault="007106B0">
            <w:pPr>
              <w:spacing w:before="100" w:beforeAutospacing="1" w:after="100" w:afterAutospacing="1"/>
              <w:ind w:left="360"/>
              <w:rPr>
                <w:ins w:id="533" w:author="Qualcomm" w:date="2021-02-02T11:07:00Z"/>
                <w:del w:id="534" w:author="Ruixin Wang (vivo)" w:date="2021-02-03T14:31:00Z"/>
                <w:rFonts w:eastAsia="Times New Roman"/>
                <w:rPrChange w:id="535" w:author="Ruixin Wang (vivo)" w:date="2021-02-03T14:24:00Z">
                  <w:rPr>
                    <w:ins w:id="536" w:author="Qualcomm" w:date="2021-02-02T11:07:00Z"/>
                    <w:del w:id="537" w:author="Ruixin Wang (vivo)" w:date="2021-02-03T14:31:00Z"/>
                  </w:rPr>
                </w:rPrChange>
              </w:rPr>
              <w:pPrChange w:id="538" w:author="Ruixin Wang (vivo)" w:date="2021-02-03T14:24:00Z">
                <w:pPr>
                  <w:pStyle w:val="aff8"/>
                  <w:numPr>
                    <w:numId w:val="47"/>
                  </w:numPr>
                  <w:overflowPunct/>
                  <w:autoSpaceDE/>
                  <w:autoSpaceDN/>
                  <w:adjustRightInd/>
                  <w:spacing w:before="100" w:beforeAutospacing="1" w:after="100" w:afterAutospacing="1"/>
                  <w:ind w:left="720" w:firstLineChars="0" w:hanging="360"/>
                  <w:textAlignment w:val="auto"/>
                </w:pPr>
              </w:pPrChange>
            </w:pPr>
          </w:p>
          <w:p w14:paraId="1BD8F6A0" w14:textId="77777777" w:rsidR="00074E18" w:rsidRDefault="00074E18" w:rsidP="00074E18">
            <w:pPr>
              <w:pStyle w:val="aff8"/>
              <w:numPr>
                <w:ilvl w:val="0"/>
                <w:numId w:val="47"/>
              </w:numPr>
              <w:overflowPunct/>
              <w:autoSpaceDE/>
              <w:autoSpaceDN/>
              <w:adjustRightInd/>
              <w:spacing w:before="100" w:beforeAutospacing="1" w:after="100" w:afterAutospacing="1"/>
              <w:ind w:firstLineChars="0"/>
              <w:textAlignment w:val="auto"/>
              <w:rPr>
                <w:ins w:id="539" w:author="Qualcomm" w:date="2021-02-02T11:07:00Z"/>
                <w:rFonts w:eastAsia="Times New Roman"/>
              </w:rPr>
            </w:pPr>
            <w:ins w:id="540" w:author="Qualcomm" w:date="2021-02-02T11:07:00Z">
              <w:r>
                <w:rPr>
                  <w:rFonts w:eastAsia="Times New Roman"/>
                </w:rPr>
                <w:t xml:space="preserve">Changed wording option 2, but not content, please check: beam peak search within a certain </w:t>
              </w:r>
              <w:r>
                <w:rPr>
                  <w:rFonts w:eastAsia="Times New Roman"/>
                  <w:highlight w:val="yellow"/>
                </w:rPr>
                <w:t>cone of directions</w:t>
              </w:r>
              <w:r>
                <w:rPr>
                  <w:rFonts w:eastAsia="Times New Roman"/>
                </w:rPr>
                <w:t xml:space="preserve"> around….</w:t>
              </w:r>
            </w:ins>
          </w:p>
          <w:p w14:paraId="6D7A2839" w14:textId="4423EC83" w:rsidR="00074E18" w:rsidRDefault="00074E18" w:rsidP="00074E18">
            <w:pPr>
              <w:pStyle w:val="aff8"/>
              <w:numPr>
                <w:ilvl w:val="0"/>
                <w:numId w:val="47"/>
              </w:numPr>
              <w:overflowPunct/>
              <w:autoSpaceDE/>
              <w:autoSpaceDN/>
              <w:adjustRightInd/>
              <w:spacing w:before="100" w:beforeAutospacing="1" w:after="100" w:afterAutospacing="1"/>
              <w:ind w:firstLineChars="0"/>
              <w:textAlignment w:val="auto"/>
              <w:rPr>
                <w:ins w:id="541" w:author="Qualcomm" w:date="2021-02-02T11:07:00Z"/>
                <w:rFonts w:eastAsia="Times New Roman"/>
              </w:rPr>
            </w:pPr>
            <w:ins w:id="542" w:author="Qualcomm" w:date="2021-02-02T11:07:00Z">
              <w:r>
                <w:rPr>
                  <w:rFonts w:eastAsia="Times New Roman"/>
                </w:rPr>
                <w:t xml:space="preserve">Added some examples of thermal regulation scheme detail requested from TE vendors, in response to </w:t>
              </w:r>
            </w:ins>
            <w:ins w:id="543" w:author="Qualcomm" w:date="2021-02-02T11:08:00Z">
              <w:r w:rsidR="006953A6">
                <w:rPr>
                  <w:rFonts w:eastAsia="Times New Roman"/>
                </w:rPr>
                <w:t>request for detail</w:t>
              </w:r>
            </w:ins>
          </w:p>
          <w:p w14:paraId="0265F338" w14:textId="77777777" w:rsidR="00074E18" w:rsidRDefault="00074E18" w:rsidP="00074E18">
            <w:pPr>
              <w:rPr>
                <w:ins w:id="544" w:author="Qualcomm" w:date="2021-02-02T11:07:00Z"/>
                <w:rFonts w:eastAsiaTheme="minorHAnsi"/>
              </w:rPr>
            </w:pPr>
            <w:ins w:id="545" w:author="Qualcomm" w:date="2021-02-02T11:07:00Z">
              <w:r>
                <w:t>On slide 3:</w:t>
              </w:r>
            </w:ins>
          </w:p>
          <w:p w14:paraId="1C305D06" w14:textId="2BB67D02" w:rsidR="00074E18" w:rsidRDefault="00074E18" w:rsidP="00074E18">
            <w:pPr>
              <w:pStyle w:val="aff8"/>
              <w:numPr>
                <w:ilvl w:val="0"/>
                <w:numId w:val="48"/>
              </w:numPr>
              <w:overflowPunct/>
              <w:autoSpaceDE/>
              <w:autoSpaceDN/>
              <w:adjustRightInd/>
              <w:spacing w:before="100" w:beforeAutospacing="1" w:after="100" w:afterAutospacing="1"/>
              <w:ind w:firstLineChars="0"/>
              <w:textAlignment w:val="auto"/>
              <w:rPr>
                <w:ins w:id="546" w:author="Qualcomm" w:date="2021-02-02T11:07:00Z"/>
                <w:rFonts w:eastAsia="Times New Roman"/>
              </w:rPr>
            </w:pPr>
            <w:ins w:id="547" w:author="Qualcomm" w:date="2021-02-02T11:07:00Z">
              <w:r>
                <w:rPr>
                  <w:rFonts w:eastAsia="Times New Roman"/>
                </w:rPr>
                <w:t xml:space="preserve">Removed bullet pertaining to long term stability based on Osamu-san’s and Thorsten’s </w:t>
              </w:r>
            </w:ins>
            <w:ins w:id="548" w:author="Qualcomm" w:date="2021-02-02T11:08:00Z">
              <w:r w:rsidR="006D6992">
                <w:rPr>
                  <w:rFonts w:eastAsia="Times New Roman"/>
                </w:rPr>
                <w:t>comments.</w:t>
              </w:r>
            </w:ins>
          </w:p>
          <w:p w14:paraId="066D7312" w14:textId="77777777" w:rsidR="00074E18" w:rsidRDefault="00074E18" w:rsidP="00074E18">
            <w:pPr>
              <w:rPr>
                <w:ins w:id="549" w:author="Qualcomm" w:date="2021-02-02T11:07:00Z"/>
                <w:rFonts w:eastAsiaTheme="minorHAnsi"/>
              </w:rPr>
            </w:pPr>
            <w:ins w:id="550" w:author="Qualcomm" w:date="2021-02-02T11:07:00Z">
              <w:r>
                <w:t>On slide 4:</w:t>
              </w:r>
            </w:ins>
          </w:p>
          <w:p w14:paraId="2FE43363" w14:textId="575DF312" w:rsidR="00074E18" w:rsidRDefault="00074E18" w:rsidP="00074E18">
            <w:pPr>
              <w:pStyle w:val="aff8"/>
              <w:numPr>
                <w:ilvl w:val="0"/>
                <w:numId w:val="49"/>
              </w:numPr>
              <w:overflowPunct/>
              <w:autoSpaceDE/>
              <w:autoSpaceDN/>
              <w:adjustRightInd/>
              <w:spacing w:before="100" w:beforeAutospacing="1" w:after="100" w:afterAutospacing="1"/>
              <w:ind w:firstLineChars="0"/>
              <w:textAlignment w:val="auto"/>
              <w:rPr>
                <w:ins w:id="551" w:author="Ruixin Wang (vivo)" w:date="2021-02-03T14:27:00Z"/>
                <w:rFonts w:eastAsia="Times New Roman"/>
              </w:rPr>
            </w:pPr>
            <w:ins w:id="552" w:author="Qualcomm" w:date="2021-02-02T11:07:00Z">
              <w:r>
                <w:rPr>
                  <w:rFonts w:eastAsia="Times New Roman"/>
                </w:rPr>
                <w:t xml:space="preserve">Removed bullets that refer to requirements derived based on NTC considerations alone. All core requirements were derived with ETC assumption (except for EVM). Core requirement has some restrictions on verification, even though these ought not to belong in the core </w:t>
              </w:r>
            </w:ins>
            <w:ins w:id="553" w:author="Qualcomm" w:date="2021-02-02T11:08:00Z">
              <w:r w:rsidR="006D6992">
                <w:rPr>
                  <w:rFonts w:eastAsia="Times New Roman"/>
                </w:rPr>
                <w:t>requirement.</w:t>
              </w:r>
            </w:ins>
          </w:p>
          <w:p w14:paraId="4A42E9EE" w14:textId="0DD74B2C" w:rsidR="007106B0" w:rsidRPr="007106B0" w:rsidRDefault="007106B0">
            <w:pPr>
              <w:spacing w:before="100" w:beforeAutospacing="1" w:after="100" w:afterAutospacing="1"/>
              <w:ind w:left="360"/>
              <w:rPr>
                <w:ins w:id="554" w:author="Qualcomm" w:date="2021-02-02T11:07:00Z"/>
                <w:rFonts w:eastAsia="Times New Roman"/>
                <w:rPrChange w:id="555" w:author="Ruixin Wang (vivo)" w:date="2021-02-03T14:27:00Z">
                  <w:rPr>
                    <w:ins w:id="556" w:author="Qualcomm" w:date="2021-02-02T11:07:00Z"/>
                  </w:rPr>
                </w:rPrChange>
              </w:rPr>
              <w:pPrChange w:id="557" w:author="Ruixin Wang (vivo)" w:date="2021-02-03T14:27:00Z">
                <w:pPr>
                  <w:pStyle w:val="aff8"/>
                  <w:numPr>
                    <w:numId w:val="49"/>
                  </w:numPr>
                  <w:overflowPunct/>
                  <w:autoSpaceDE/>
                  <w:autoSpaceDN/>
                  <w:adjustRightInd/>
                  <w:spacing w:before="100" w:beforeAutospacing="1" w:after="100" w:afterAutospacing="1"/>
                  <w:ind w:left="720" w:firstLineChars="0" w:hanging="360"/>
                  <w:textAlignment w:val="auto"/>
                </w:pPr>
              </w:pPrChange>
            </w:pPr>
            <w:ins w:id="558" w:author="Ruixin Wang (vivo)" w:date="2021-02-03T14:27:00Z">
              <w:r>
                <w:rPr>
                  <w:rFonts w:eastAsia="Times New Roman"/>
                </w:rPr>
                <w:t>Vivo: based on the comments from 1</w:t>
              </w:r>
              <w:r w:rsidRPr="007106B0">
                <w:rPr>
                  <w:rFonts w:eastAsia="Times New Roman"/>
                  <w:vertAlign w:val="superscript"/>
                  <w:rPrChange w:id="559" w:author="Ruixin Wang (vivo)" w:date="2021-02-03T14:27:00Z">
                    <w:rPr>
                      <w:rFonts w:eastAsia="Times New Roman"/>
                    </w:rPr>
                  </w:rPrChange>
                </w:rPr>
                <w:t>st</w:t>
              </w:r>
              <w:r>
                <w:rPr>
                  <w:rFonts w:eastAsia="Times New Roman"/>
                </w:rPr>
                <w:t xml:space="preserve"> round, </w:t>
              </w:r>
            </w:ins>
            <w:ins w:id="560" w:author="Ruixin Wang (vivo)" w:date="2021-02-03T14:28:00Z">
              <w:r>
                <w:rPr>
                  <w:rFonts w:eastAsia="Times New Roman"/>
                </w:rPr>
                <w:t xml:space="preserve">more than 3 </w:t>
              </w:r>
            </w:ins>
            <w:ins w:id="561" w:author="Ruixin Wang (vivo)" w:date="2021-02-03T14:27:00Z">
              <w:r>
                <w:rPr>
                  <w:rFonts w:eastAsia="Times New Roman"/>
                </w:rPr>
                <w:t>com</w:t>
              </w:r>
            </w:ins>
            <w:ins w:id="562" w:author="Ruixin Wang (vivo)" w:date="2021-02-03T14:28:00Z">
              <w:r>
                <w:rPr>
                  <w:rFonts w:eastAsia="Times New Roman"/>
                </w:rPr>
                <w:t>panies think some RF requirements are d</w:t>
              </w:r>
            </w:ins>
            <w:ins w:id="563" w:author="Ruixin Wang (vivo)" w:date="2021-02-03T14:29:00Z">
              <w:r>
                <w:rPr>
                  <w:rFonts w:eastAsia="Times New Roman"/>
                </w:rPr>
                <w:t xml:space="preserve">efined under NTC condition. </w:t>
              </w:r>
              <w:proofErr w:type="gramStart"/>
              <w:r>
                <w:rPr>
                  <w:rFonts w:eastAsia="Times New Roman"/>
                </w:rPr>
                <w:t>So</w:t>
              </w:r>
              <w:proofErr w:type="gramEnd"/>
              <w:r>
                <w:rPr>
                  <w:rFonts w:eastAsia="Times New Roman"/>
                </w:rPr>
                <w:t xml:space="preserve"> core requirements apply to ETC need further discussion.</w:t>
              </w:r>
            </w:ins>
          </w:p>
          <w:p w14:paraId="60941921" w14:textId="77777777" w:rsidR="00074E18" w:rsidRDefault="00074E18" w:rsidP="00074E18">
            <w:pPr>
              <w:rPr>
                <w:ins w:id="564" w:author="Qualcomm" w:date="2021-02-02T11:07:00Z"/>
                <w:rFonts w:eastAsiaTheme="minorHAnsi"/>
              </w:rPr>
            </w:pPr>
            <w:ins w:id="565" w:author="Qualcomm" w:date="2021-02-02T11:07:00Z">
              <w:r>
                <w:t>On slide 7:</w:t>
              </w:r>
            </w:ins>
          </w:p>
          <w:p w14:paraId="2C9501B9" w14:textId="77777777" w:rsidR="00074E18" w:rsidRDefault="00074E18" w:rsidP="00074E18">
            <w:pPr>
              <w:pStyle w:val="aff8"/>
              <w:numPr>
                <w:ilvl w:val="0"/>
                <w:numId w:val="50"/>
              </w:numPr>
              <w:overflowPunct/>
              <w:autoSpaceDE/>
              <w:autoSpaceDN/>
              <w:adjustRightInd/>
              <w:spacing w:before="100" w:beforeAutospacing="1" w:after="100" w:afterAutospacing="1"/>
              <w:ind w:firstLineChars="0"/>
              <w:textAlignment w:val="auto"/>
              <w:rPr>
                <w:ins w:id="566" w:author="Qualcomm" w:date="2021-02-02T11:07:00Z"/>
                <w:rFonts w:eastAsia="Times New Roman"/>
              </w:rPr>
            </w:pPr>
            <w:ins w:id="567" w:author="Qualcomm" w:date="2021-02-02T11:07:00Z">
              <w:r>
                <w:rPr>
                  <w:rFonts w:eastAsia="Times New Roman"/>
                </w:rPr>
                <w:t xml:space="preserve">Removed bullet on need to know about Tx diversity. UE is allowed to use transparent diversity schemes, including using multiple Tx chains, frequency diversity, etc. The test method must accommodate all of these variants. Cannot rely on </w:t>
              </w:r>
              <w:proofErr w:type="spellStart"/>
              <w:r>
                <w:rPr>
                  <w:rFonts w:eastAsia="Times New Roman"/>
                </w:rPr>
                <w:t>signaling</w:t>
              </w:r>
              <w:proofErr w:type="spellEnd"/>
              <w:r>
                <w:rPr>
                  <w:rFonts w:eastAsia="Times New Roman"/>
                </w:rPr>
                <w:t xml:space="preserve"> or declarations, because it may involve description of complex </w:t>
              </w:r>
              <w:proofErr w:type="spellStart"/>
              <w:r>
                <w:rPr>
                  <w:rFonts w:eastAsia="Times New Roman"/>
                </w:rPr>
                <w:t>behavior</w:t>
              </w:r>
              <w:proofErr w:type="spellEnd"/>
              <w:r>
                <w:rPr>
                  <w:rFonts w:eastAsia="Times New Roman"/>
                </w:rPr>
                <w:t>.</w:t>
              </w:r>
            </w:ins>
          </w:p>
          <w:p w14:paraId="791C3DB6" w14:textId="77777777" w:rsidR="00074E18" w:rsidRDefault="00074E18" w:rsidP="00545E0B">
            <w:pPr>
              <w:rPr>
                <w:ins w:id="568" w:author="Qualcomm" w:date="2021-02-02T11:07:00Z"/>
                <w:rFonts w:eastAsiaTheme="minorEastAsia"/>
                <w:color w:val="0070C0"/>
                <w:lang w:val="en-US" w:eastAsia="zh-CN"/>
              </w:rPr>
            </w:pPr>
          </w:p>
          <w:p w14:paraId="0384C38C" w14:textId="2D1807F8" w:rsidR="00074E18" w:rsidRPr="00F746A4" w:rsidRDefault="00074E18"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2D859F45" w14:textId="77777777" w:rsidR="00BB1D8C" w:rsidRPr="00F746A4" w:rsidRDefault="00BB1D8C" w:rsidP="00545E0B">
            <w:pPr>
              <w:rPr>
                <w:rFonts w:eastAsiaTheme="minorEastAsia"/>
                <w:color w:val="0070C0"/>
                <w:lang w:val="en-US" w:eastAsia="zh-CN"/>
              </w:rPr>
            </w:pPr>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E323FB" w:rsidP="000A7E45">
            <w:pPr>
              <w:spacing w:after="0"/>
              <w:rPr>
                <w:rFonts w:ascii="Arial" w:hAnsi="Arial" w:cs="Arial"/>
                <w:sz w:val="14"/>
                <w:szCs w:val="14"/>
              </w:rPr>
            </w:pPr>
            <w:hyperlink r:id="rId49"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E323FB" w:rsidP="000A7E45">
            <w:pPr>
              <w:spacing w:after="0"/>
              <w:rPr>
                <w:rFonts w:ascii="Arial" w:hAnsi="Arial" w:cs="Arial"/>
                <w:sz w:val="14"/>
                <w:szCs w:val="14"/>
              </w:rPr>
            </w:pPr>
            <w:hyperlink r:id="rId50"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f0"/>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E323FB" w:rsidP="000A7E45">
            <w:pPr>
              <w:spacing w:after="0"/>
              <w:rPr>
                <w:rFonts w:ascii="Arial" w:hAnsi="Arial" w:cs="Arial"/>
                <w:sz w:val="14"/>
                <w:szCs w:val="14"/>
              </w:rPr>
            </w:pPr>
            <w:hyperlink r:id="rId51"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lastRenderedPageBreak/>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E323FB" w:rsidP="000A7E45">
            <w:pPr>
              <w:spacing w:after="0"/>
              <w:rPr>
                <w:rFonts w:ascii="Arial" w:hAnsi="Arial" w:cs="Arial"/>
                <w:sz w:val="14"/>
                <w:szCs w:val="14"/>
              </w:rPr>
            </w:pPr>
            <w:hyperlink r:id="rId52"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f0"/>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f0"/>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aff0"/>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f0"/>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f0"/>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f0"/>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f0"/>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f0"/>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f0"/>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f0"/>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f0"/>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E323FB" w:rsidP="00C025F2">
            <w:pPr>
              <w:spacing w:after="0"/>
              <w:rPr>
                <w:rFonts w:ascii="Arial" w:hAnsi="Arial" w:cs="Arial"/>
                <w:color w:val="0000E9"/>
                <w:sz w:val="14"/>
                <w:szCs w:val="14"/>
              </w:rPr>
            </w:pPr>
            <w:hyperlink r:id="rId53"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f0"/>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f0"/>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f0"/>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f0"/>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f0"/>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f0"/>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f0"/>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f0"/>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f0"/>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f0"/>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f0"/>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f0"/>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f0"/>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E323FB" w:rsidP="00C025F2">
            <w:pPr>
              <w:spacing w:after="0"/>
              <w:rPr>
                <w:rFonts w:ascii="Arial" w:hAnsi="Arial" w:cs="Arial"/>
                <w:color w:val="0000E9"/>
                <w:sz w:val="14"/>
                <w:szCs w:val="14"/>
              </w:rPr>
            </w:pPr>
            <w:hyperlink r:id="rId54"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f0"/>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f0"/>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E323FB" w:rsidP="00C025F2">
            <w:pPr>
              <w:spacing w:after="0"/>
              <w:rPr>
                <w:rFonts w:ascii="Arial" w:hAnsi="Arial" w:cs="Arial"/>
                <w:color w:val="0000E9"/>
                <w:sz w:val="14"/>
                <w:szCs w:val="14"/>
              </w:rPr>
            </w:pPr>
            <w:hyperlink r:id="rId55"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aff0"/>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f0"/>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f0"/>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f0"/>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E323FB" w:rsidP="00C025F2">
            <w:pPr>
              <w:spacing w:after="0"/>
              <w:rPr>
                <w:rFonts w:ascii="Arial" w:hAnsi="Arial" w:cs="Arial"/>
                <w:color w:val="0000E9"/>
                <w:sz w:val="14"/>
                <w:szCs w:val="14"/>
              </w:rPr>
            </w:pPr>
            <w:hyperlink r:id="rId56"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f0"/>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f0"/>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f0"/>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f0"/>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lastRenderedPageBreak/>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 xml:space="preserve">Need further study test procedure using single link polarization for </w:t>
      </w:r>
      <w:proofErr w:type="spellStart"/>
      <w:r w:rsidRPr="00F277DC">
        <w:rPr>
          <w:rFonts w:eastAsia="宋体"/>
          <w:color w:val="0070C0"/>
          <w:szCs w:val="24"/>
          <w:lang w:eastAsia="zh-CN"/>
        </w:rPr>
        <w:t>ULFPTx</w:t>
      </w:r>
      <w:proofErr w:type="spellEnd"/>
      <w:r w:rsidRPr="00F277DC">
        <w:rPr>
          <w:rFonts w:eastAsia="宋体"/>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 xml:space="preserve">RAN4 agrees to allow the </w:t>
      </w:r>
      <w:proofErr w:type="gramStart"/>
      <w:r w:rsidRPr="00AF10E9">
        <w:rPr>
          <w:rFonts w:eastAsia="宋体"/>
          <w:color w:val="0070C0"/>
          <w:szCs w:val="24"/>
          <w:lang w:eastAsia="zh-CN"/>
        </w:rPr>
        <w:t>fast spherical</w:t>
      </w:r>
      <w:proofErr w:type="gramEnd"/>
      <w:r w:rsidRPr="00AF10E9">
        <w:rPr>
          <w:rFonts w:eastAsia="宋体"/>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p>
          <w:p w14:paraId="032989C3" w14:textId="77777777" w:rsidR="007614BA" w:rsidRDefault="007614BA" w:rsidP="007614BA">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宋体"/>
                <w:color w:val="0070C0"/>
                <w:szCs w:val="24"/>
                <w:lang w:eastAsia="zh-CN"/>
              </w:rPr>
            </w:pPr>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p>
          <w:p w14:paraId="0E17ADDF" w14:textId="77777777" w:rsidR="007614BA" w:rsidRDefault="007614BA" w:rsidP="007614BA">
            <w:pPr>
              <w:pStyle w:val="aff8"/>
              <w:numPr>
                <w:ilvl w:val="0"/>
                <w:numId w:val="29"/>
              </w:numPr>
              <w:spacing w:after="120"/>
              <w:ind w:firstLineChars="0"/>
              <w:rPr>
                <w:color w:val="0070C0"/>
                <w:szCs w:val="24"/>
                <w:lang w:eastAsia="zh-CN"/>
              </w:rPr>
            </w:pPr>
            <w:r w:rsidRPr="00F1277B">
              <w:rPr>
                <w:color w:val="0070C0"/>
                <w:szCs w:val="24"/>
                <w:lang w:eastAsia="zh-CN"/>
              </w:rPr>
              <w:lastRenderedPageBreak/>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aff8"/>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宋体"/>
                <w:color w:val="0070C0"/>
                <w:szCs w:val="24"/>
                <w:lang w:eastAsia="zh-CN"/>
              </w:rPr>
            </w:pPr>
            <w:r>
              <w:rPr>
                <w:rFonts w:eastAsia="宋体"/>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宋体"/>
                <w:color w:val="0070C0"/>
                <w:szCs w:val="24"/>
                <w:lang w:eastAsia="zh-CN"/>
              </w:rPr>
            </w:pPr>
            <w:r>
              <w:rPr>
                <w:rFonts w:eastAsia="宋体"/>
                <w:color w:val="0070C0"/>
                <w:szCs w:val="24"/>
                <w:lang w:eastAsia="zh-CN"/>
              </w:rPr>
              <w:t xml:space="preserve">Samsung: </w:t>
            </w:r>
          </w:p>
          <w:p w14:paraId="29CD3622" w14:textId="77777777" w:rsidR="00224F42" w:rsidRDefault="00224F42" w:rsidP="00224F42">
            <w:pPr>
              <w:spacing w:after="120"/>
              <w:rPr>
                <w:rFonts w:eastAsia="宋体"/>
                <w:color w:val="0070C0"/>
                <w:szCs w:val="24"/>
                <w:lang w:eastAsia="zh-CN"/>
              </w:rPr>
            </w:pPr>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宋体"/>
                <w:color w:val="0070C0"/>
                <w:szCs w:val="24"/>
                <w:lang w:eastAsia="zh-CN"/>
              </w:rPr>
            </w:pPr>
            <w:r>
              <w:rPr>
                <w:rFonts w:eastAsia="宋体"/>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aff8"/>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aff8"/>
              <w:overflowPunct/>
              <w:autoSpaceDE/>
              <w:autoSpaceDN/>
              <w:adjustRightInd/>
              <w:spacing w:after="120"/>
              <w:ind w:left="294" w:firstLineChars="0" w:firstLine="0"/>
              <w:textAlignment w:val="auto"/>
              <w:rPr>
                <w:rFonts w:eastAsia="宋体"/>
                <w:color w:val="0070C0"/>
                <w:szCs w:val="24"/>
                <w:lang w:val="en-US" w:eastAsia="zh-CN"/>
              </w:rPr>
            </w:pPr>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p>
          <w:p w14:paraId="66E33E61" w14:textId="77777777" w:rsidR="00866919" w:rsidRDefault="00866919" w:rsidP="00866919">
            <w:pPr>
              <w:pStyle w:val="aff8"/>
              <w:overflowPunct/>
              <w:autoSpaceDE/>
              <w:autoSpaceDN/>
              <w:adjustRightInd/>
              <w:spacing w:after="120"/>
              <w:ind w:left="294" w:firstLineChars="0" w:firstLine="0"/>
              <w:textAlignment w:val="auto"/>
              <w:rPr>
                <w:rFonts w:eastAsia="宋体"/>
                <w:color w:val="0070C0"/>
                <w:szCs w:val="24"/>
                <w:lang w:eastAsia="zh-CN"/>
              </w:rPr>
            </w:pPr>
            <w:r w:rsidRPr="00BC18CF">
              <w:rPr>
                <w:rFonts w:eastAsiaTheme="minorEastAsia"/>
                <w:color w:val="0070C0"/>
                <w:lang w:val="en-US" w:eastAsia="zh-CN"/>
              </w:rPr>
              <w:t xml:space="preserve">However, in the same TR 38810, section </w:t>
            </w:r>
            <w:r>
              <w:rPr>
                <w:rFonts w:eastAsia="宋体"/>
                <w:color w:val="0070C0"/>
                <w:szCs w:val="24"/>
                <w:lang w:eastAsia="zh-CN"/>
              </w:rPr>
              <w:t>“</w:t>
            </w:r>
            <w:r w:rsidRPr="00BC18CF">
              <w:rPr>
                <w:rFonts w:eastAsiaTheme="minorEastAsia"/>
                <w:color w:val="0070C0"/>
                <w:lang w:val="en-US" w:eastAsia="zh-CN"/>
              </w:rPr>
              <w:t>5.2.1.3.7 TX Beam Peak direction search and EIRP Spherical Coverage</w:t>
            </w:r>
            <w:r>
              <w:rPr>
                <w:rFonts w:eastAsia="宋体"/>
                <w:color w:val="0070C0"/>
                <w:szCs w:val="24"/>
                <w:lang w:eastAsia="zh-CN"/>
              </w:rPr>
              <w:t>”, UE applies “beam correspondence” during the test.</w:t>
            </w:r>
          </w:p>
          <w:p w14:paraId="36DCF2AB" w14:textId="54E365E0" w:rsidR="00866919" w:rsidRPr="00BC18CF" w:rsidRDefault="00866919" w:rsidP="00866919">
            <w:pPr>
              <w:pStyle w:val="aff8"/>
              <w:overflowPunct/>
              <w:autoSpaceDE/>
              <w:autoSpaceDN/>
              <w:adjustRightInd/>
              <w:spacing w:after="120"/>
              <w:ind w:left="294" w:firstLineChars="0" w:firstLine="0"/>
              <w:textAlignment w:val="auto"/>
              <w:rPr>
                <w:rFonts w:eastAsiaTheme="minorEastAsia"/>
                <w:color w:val="0070C0"/>
                <w:lang w:val="en-US" w:eastAsia="zh-CN"/>
              </w:rPr>
            </w:pPr>
            <w:proofErr w:type="gramStart"/>
            <w:r>
              <w:rPr>
                <w:rFonts w:eastAsia="宋体"/>
                <w:color w:val="0070C0"/>
                <w:szCs w:val="24"/>
                <w:lang w:eastAsia="zh-CN"/>
              </w:rPr>
              <w:t>So</w:t>
            </w:r>
            <w:proofErr w:type="gramEnd"/>
            <w:r>
              <w:rPr>
                <w:rFonts w:eastAsia="宋体"/>
                <w:color w:val="0070C0"/>
                <w:szCs w:val="24"/>
                <w:lang w:eastAsia="zh-CN"/>
              </w:rPr>
              <w:t xml:space="preserve">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aff8"/>
              <w:overflowPunct/>
              <w:autoSpaceDE/>
              <w:autoSpaceDN/>
              <w:adjustRightInd/>
              <w:spacing w:after="120"/>
              <w:ind w:left="294" w:firstLineChars="0" w:firstLine="0"/>
              <w:textAlignment w:val="auto"/>
              <w:rPr>
                <w:noProof/>
                <w:lang w:val="en-US" w:eastAsia="zh-CN"/>
              </w:rPr>
            </w:pPr>
            <w:r>
              <w:rPr>
                <w:noProof/>
                <w:lang w:val="de-DE" w:eastAsia="de-DE"/>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de-DE" w:eastAsia="de-DE"/>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aff8"/>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aff8"/>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lastRenderedPageBreak/>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 xml:space="preserve">We find the element beam assumption in 38.810 is too optimistic in spherical coverage which the 8x2 assumption partially counteracts at a spatially combined beam level. We could revisit along with refining element </w:t>
            </w:r>
            <w:proofErr w:type="spellStart"/>
            <w:r>
              <w:rPr>
                <w:rFonts w:eastAsiaTheme="minorEastAsia"/>
                <w:color w:val="0070C0"/>
                <w:lang w:val="en-US" w:eastAsia="zh-CN"/>
              </w:rPr>
              <w:t>patten</w:t>
            </w:r>
            <w:proofErr w:type="spellEnd"/>
            <w:r>
              <w:rPr>
                <w:rFonts w:eastAsiaTheme="minorEastAsia"/>
                <w:color w:val="0070C0"/>
                <w:lang w:val="en-US" w:eastAsia="zh-CN"/>
              </w:rPr>
              <w:t xml:space="preserve">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宋体"/>
                <w:color w:val="0070C0"/>
                <w:szCs w:val="24"/>
                <w:lang w:eastAsia="zh-CN"/>
              </w:rPr>
            </w:pPr>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r w:rsidR="00AD55A2">
              <w:rPr>
                <w:rFonts w:eastAsia="宋体"/>
                <w:color w:val="0070C0"/>
                <w:szCs w:val="24"/>
                <w:lang w:eastAsia="zh-CN"/>
              </w:rPr>
              <w:t>,</w:t>
            </w:r>
            <w:r w:rsidR="00432C00">
              <w:rPr>
                <w:rFonts w:eastAsia="宋体"/>
                <w:color w:val="0070C0"/>
                <w:szCs w:val="24"/>
                <w:lang w:eastAsia="zh-CN"/>
              </w:rPr>
              <w:t xml:space="preserve"> wi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 account for </w:t>
            </w:r>
            <w:r w:rsidR="00002966">
              <w:rPr>
                <w:rFonts w:eastAsia="宋体"/>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宋体"/>
                <w:color w:val="0070C0"/>
                <w:szCs w:val="24"/>
                <w:lang w:eastAsia="zh-CN"/>
              </w:rPr>
            </w:pPr>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宋体"/>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宋体"/>
                <w:color w:val="0070C0"/>
                <w:szCs w:val="24"/>
                <w:lang w:eastAsia="zh-CN"/>
              </w:rPr>
            </w:pPr>
            <w:r>
              <w:rPr>
                <w:rFonts w:eastAsia="宋体"/>
                <w:color w:val="0070C0"/>
                <w:szCs w:val="24"/>
                <w:lang w:eastAsia="zh-CN"/>
              </w:rPr>
              <w:t>Alt 6-1-5-1: Agree</w:t>
            </w:r>
          </w:p>
          <w:p w14:paraId="2CB7386B" w14:textId="77777777" w:rsidR="002528CC" w:rsidRDefault="00977907" w:rsidP="00977907">
            <w:pPr>
              <w:spacing w:after="120"/>
              <w:rPr>
                <w:rFonts w:eastAsia="宋体"/>
                <w:color w:val="0070C0"/>
                <w:szCs w:val="24"/>
                <w:lang w:eastAsia="zh-CN"/>
              </w:rPr>
            </w:pPr>
            <w:r>
              <w:rPr>
                <w:rFonts w:eastAsia="宋体"/>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宋体"/>
                <w:color w:val="0070C0"/>
                <w:szCs w:val="24"/>
                <w:lang w:eastAsia="zh-CN"/>
              </w:rPr>
            </w:pPr>
            <w:r>
              <w:rPr>
                <w:rFonts w:eastAsia="宋体"/>
                <w:color w:val="0070C0"/>
                <w:szCs w:val="24"/>
                <w:lang w:eastAsia="zh-CN"/>
              </w:rPr>
              <w:t>Samsung:</w:t>
            </w:r>
          </w:p>
          <w:p w14:paraId="24219B1A"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1: Agree</w:t>
            </w:r>
          </w:p>
          <w:p w14:paraId="3847FBB4"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5-2: Agree</w:t>
            </w:r>
          </w:p>
          <w:p w14:paraId="48A064BC" w14:textId="77777777" w:rsidR="00F13A6F" w:rsidRDefault="00E84C78" w:rsidP="00977907">
            <w:pPr>
              <w:spacing w:after="120"/>
              <w:rPr>
                <w:rFonts w:eastAsia="宋体"/>
                <w:color w:val="0070C0"/>
                <w:szCs w:val="24"/>
                <w:lang w:eastAsia="zh-CN"/>
              </w:rPr>
            </w:pPr>
            <w:r>
              <w:rPr>
                <w:rFonts w:eastAsiaTheme="minorEastAsia"/>
                <w:color w:val="0070C0"/>
                <w:lang w:val="en-US" w:eastAsia="zh-CN"/>
              </w:rPr>
              <w:t xml:space="preserve">Vivo: support </w:t>
            </w:r>
            <w:r>
              <w:rPr>
                <w:rFonts w:eastAsia="宋体"/>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宋体" w:hint="eastAsia"/>
                <w:color w:val="0070C0"/>
                <w:szCs w:val="24"/>
                <w:lang w:eastAsia="zh-CN"/>
              </w:rPr>
              <w:t>C</w:t>
            </w:r>
            <w:r>
              <w:rPr>
                <w:rFonts w:eastAsia="宋体"/>
                <w:color w:val="0070C0"/>
                <w:szCs w:val="24"/>
                <w:lang w:eastAsia="zh-CN"/>
              </w:rPr>
              <w:t xml:space="preserve">AICT: We support </w:t>
            </w:r>
            <w:proofErr w:type="spellStart"/>
            <w:r>
              <w:rPr>
                <w:rFonts w:eastAsia="宋体"/>
                <w:color w:val="0070C0"/>
                <w:szCs w:val="24"/>
                <w:lang w:eastAsia="zh-CN"/>
              </w:rPr>
              <w:t>alt</w:t>
            </w:r>
            <w:proofErr w:type="spellEnd"/>
            <w:r>
              <w:rPr>
                <w:rFonts w:eastAsia="宋体"/>
                <w:color w:val="0070C0"/>
                <w:szCs w:val="24"/>
                <w:lang w:eastAsia="zh-CN"/>
              </w:rPr>
              <w:t xml:space="preserve">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6: For EIRP test when TX diversity </w:t>
            </w:r>
            <w:r w:rsidRPr="0035349A">
              <w:rPr>
                <w:rFonts w:eastAsiaTheme="minorEastAsia"/>
                <w:color w:val="0070C0"/>
                <w:lang w:val="en-US" w:eastAsia="zh-CN"/>
              </w:rPr>
              <w:lastRenderedPageBreak/>
              <w:t>(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4CFB168A" w14:textId="77777777" w:rsidR="00DE53CA" w:rsidRDefault="00DE53CA" w:rsidP="00DE53CA">
            <w:pPr>
              <w:spacing w:after="120"/>
              <w:rPr>
                <w:rFonts w:eastAsia="宋体"/>
                <w:color w:val="0070C0"/>
                <w:szCs w:val="24"/>
                <w:lang w:eastAsia="zh-CN"/>
              </w:rPr>
            </w:pPr>
            <w:r>
              <w:rPr>
                <w:rFonts w:eastAsia="宋体"/>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lastRenderedPageBreak/>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6-1: Agree</w:t>
            </w:r>
          </w:p>
          <w:p w14:paraId="1A2DA5FA" w14:textId="77777777" w:rsidR="00F13A6F" w:rsidRDefault="00F13A6F" w:rsidP="00F13A6F">
            <w:pPr>
              <w:spacing w:after="120"/>
              <w:rPr>
                <w:rFonts w:eastAsia="宋体"/>
                <w:color w:val="0070C0"/>
                <w:szCs w:val="24"/>
                <w:lang w:eastAsia="zh-CN"/>
              </w:rPr>
            </w:pPr>
            <w:r>
              <w:rPr>
                <w:rFonts w:eastAsia="宋体"/>
                <w:color w:val="0070C0"/>
                <w:szCs w:val="24"/>
                <w:lang w:eastAsia="zh-CN"/>
              </w:rPr>
              <w:t xml:space="preserve">Alt 6-1-6-2: at least for Mode-1 of </w:t>
            </w:r>
            <w:proofErr w:type="spellStart"/>
            <w:r>
              <w:rPr>
                <w:rFonts w:eastAsia="宋体"/>
                <w:color w:val="0070C0"/>
                <w:szCs w:val="24"/>
                <w:lang w:eastAsia="zh-CN"/>
              </w:rPr>
              <w:t>ULFPTx</w:t>
            </w:r>
            <w:proofErr w:type="spellEnd"/>
            <w:r>
              <w:rPr>
                <w:rFonts w:eastAsia="宋体"/>
                <w:color w:val="0070C0"/>
                <w:szCs w:val="24"/>
                <w:lang w:eastAsia="zh-CN"/>
              </w:rPr>
              <w:t>,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w:t>
            </w:r>
            <w:proofErr w:type="gramStart"/>
            <w:r>
              <w:rPr>
                <w:color w:val="0070C0"/>
                <w:lang w:val="en-US" w:eastAsia="ja-JP"/>
              </w:rPr>
              <w:t>Of course</w:t>
            </w:r>
            <w:proofErr w:type="gramEnd"/>
            <w:r>
              <w:rPr>
                <w:color w:val="0070C0"/>
                <w:lang w:val="en-US" w:eastAsia="ja-JP"/>
              </w:rPr>
              <w:t xml:space="preserv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宋体"/>
                <w:color w:val="0070C0"/>
                <w:szCs w:val="24"/>
                <w:lang w:eastAsia="zh-CN"/>
              </w:rPr>
            </w:pPr>
            <w:r>
              <w:rPr>
                <w:rFonts w:eastAsia="宋体"/>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宋体"/>
                <w:color w:val="0070C0"/>
                <w:szCs w:val="24"/>
                <w:lang w:eastAsia="zh-CN"/>
              </w:rPr>
            </w:pPr>
            <w:r>
              <w:rPr>
                <w:rFonts w:eastAsia="宋体"/>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宋体"/>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宋体"/>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宋体"/>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宋体"/>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宋体"/>
                <w:color w:val="0070C0"/>
                <w:szCs w:val="24"/>
                <w:lang w:eastAsia="zh-CN"/>
              </w:rPr>
            </w:pPr>
            <w:r>
              <w:rPr>
                <w:rFonts w:eastAsia="宋体"/>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宋体"/>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Pr>
                <w:rFonts w:eastAsiaTheme="minorEastAsia" w:hint="eastAsia"/>
                <w:i/>
                <w:color w:val="0070C0"/>
                <w:lang w:val="en-US" w:eastAsia="zh-CN"/>
              </w:rPr>
              <w:t>Candidate</w:t>
            </w:r>
            <w:proofErr w:type="spellEnd"/>
            <w:proofErr w:type="gramEnd"/>
            <w:r>
              <w:rPr>
                <w:rFonts w:eastAsiaTheme="minorEastAsia" w:hint="eastAsia"/>
                <w:i/>
                <w:color w:val="0070C0"/>
                <w:lang w:val="en-US" w:eastAsia="zh-CN"/>
              </w:rPr>
              <w:t xml:space="preserve"> </w:t>
            </w:r>
            <w:proofErr w:type="spellStart"/>
            <w:r>
              <w:rPr>
                <w:rFonts w:eastAsiaTheme="minorEastAsia" w:hint="eastAsia"/>
                <w:i/>
                <w:color w:val="0070C0"/>
                <w:lang w:val="en-US" w:eastAsia="zh-CN"/>
              </w:rPr>
              <w:t>options:</w:t>
            </w:r>
            <w:r>
              <w:rPr>
                <w:rFonts w:eastAsiaTheme="minorEastAsia"/>
                <w:i/>
                <w:color w:val="0070C0"/>
                <w:lang w:val="en-US" w:eastAsia="zh-CN"/>
              </w:rPr>
              <w:t>Recommendations</w:t>
            </w:r>
            <w:proofErr w:type="spellEnd"/>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宋体"/>
                <w:color w:val="0070C0"/>
                <w:szCs w:val="24"/>
                <w:lang w:eastAsia="zh-CN"/>
              </w:rPr>
              <w:t xml:space="preserve">A number of companies commented that the proposed beam sweeping techniques could be related to UE </w:t>
            </w:r>
            <w:proofErr w:type="spellStart"/>
            <w:r>
              <w:rPr>
                <w:rFonts w:eastAsia="宋体"/>
                <w:color w:val="0070C0"/>
                <w:szCs w:val="24"/>
                <w:lang w:eastAsia="zh-CN"/>
              </w:rPr>
              <w:t>behavior</w:t>
            </w:r>
            <w:proofErr w:type="spellEnd"/>
            <w:r>
              <w:rPr>
                <w:rFonts w:eastAsia="宋体"/>
                <w:color w:val="0070C0"/>
                <w:szCs w:val="24"/>
                <w:lang w:eastAsia="zh-CN"/>
              </w:rPr>
              <w:t xml:space="preserve">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宋体"/>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宋体"/>
                <w:color w:val="0070C0"/>
                <w:szCs w:val="24"/>
                <w:lang w:eastAsia="zh-CN"/>
              </w:rPr>
              <w:t xml:space="preserve">Very similar responses as seen in Issue 6-1-2 are observed, although the potential for UE declaration could be </w:t>
            </w:r>
            <w:proofErr w:type="gramStart"/>
            <w:r>
              <w:rPr>
                <w:rFonts w:eastAsia="宋体"/>
                <w:color w:val="0070C0"/>
                <w:szCs w:val="24"/>
                <w:lang w:eastAsia="zh-CN"/>
              </w:rPr>
              <w:t>explored  as</w:t>
            </w:r>
            <w:proofErr w:type="gramEnd"/>
            <w:r>
              <w:rPr>
                <w:rFonts w:eastAsia="宋体"/>
                <w:color w:val="0070C0"/>
                <w:szCs w:val="24"/>
                <w:lang w:eastAsia="zh-CN"/>
              </w:rPr>
              <w:t xml:space="preserve">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宋体"/>
                <w:color w:val="0070C0"/>
                <w:szCs w:val="24"/>
                <w:lang w:eastAsia="zh-CN"/>
              </w:rPr>
              <w:t xml:space="preserve">In general, companies </w:t>
            </w:r>
            <w:r w:rsidR="006C1711">
              <w:rPr>
                <w:rFonts w:eastAsia="宋体"/>
                <w:color w:val="0070C0"/>
                <w:szCs w:val="24"/>
                <w:lang w:eastAsia="zh-CN"/>
              </w:rPr>
              <w:t>expressed a positive view toward this option, while the associated details need further study</w:t>
            </w:r>
            <w:r>
              <w:rPr>
                <w:rFonts w:eastAsia="宋体"/>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w:t>
            </w:r>
            <w:r w:rsidRPr="0035349A">
              <w:rPr>
                <w:rFonts w:eastAsiaTheme="minorEastAsia"/>
                <w:color w:val="0070C0"/>
                <w:lang w:val="en-US" w:eastAsia="zh-CN"/>
              </w:rPr>
              <w:lastRenderedPageBreak/>
              <w:t>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宋体"/>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宋体"/>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宋体"/>
                <w:color w:val="0070C0"/>
                <w:szCs w:val="24"/>
                <w:lang w:eastAsia="zh-CN"/>
              </w:rPr>
              <w:t xml:space="preserve">As commented in the general part of the summary for this topic, a process to down-select the options </w:t>
            </w:r>
            <w:proofErr w:type="gramStart"/>
            <w:r>
              <w:rPr>
                <w:rFonts w:eastAsia="宋体"/>
                <w:color w:val="0070C0"/>
                <w:szCs w:val="24"/>
                <w:lang w:eastAsia="zh-CN"/>
              </w:rPr>
              <w:t>is</w:t>
            </w:r>
            <w:proofErr w:type="gramEnd"/>
            <w:r>
              <w:rPr>
                <w:rFonts w:eastAsia="宋体"/>
                <w:color w:val="0070C0"/>
                <w:szCs w:val="24"/>
                <w:lang w:eastAsia="zh-CN"/>
              </w:rPr>
              <w:t xml:space="preserve">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938"/>
        <w:gridCol w:w="7693"/>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F9AC9B3" w:rsidR="00D44F17" w:rsidRPr="00F746A4" w:rsidRDefault="00493CD4" w:rsidP="00545E0B">
            <w:pPr>
              <w:rPr>
                <w:rFonts w:eastAsiaTheme="minorEastAsia"/>
                <w:bCs/>
                <w:color w:val="0070C0"/>
                <w:lang w:val="en-US" w:eastAsia="zh-CN"/>
              </w:rPr>
            </w:pPr>
            <w:ins w:id="569" w:author="Thorsten Hertel (KEYS)" w:date="2021-02-02T10:03:00Z">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 xml:space="preserve">WF on ETC (objective4) </w:t>
              </w:r>
              <w:r w:rsidRPr="003B2D65">
                <w:rPr>
                  <w:rFonts w:eastAsiaTheme="minorEastAsia"/>
                  <w:color w:val="0070C0"/>
                  <w:lang w:val="en-US" w:eastAsia="zh-CN"/>
                </w:rPr>
                <w:lastRenderedPageBreak/>
                <w:t>and test time reduction(objective6)</w:t>
              </w:r>
            </w:ins>
          </w:p>
        </w:tc>
        <w:tc>
          <w:tcPr>
            <w:tcW w:w="8270" w:type="dxa"/>
          </w:tcPr>
          <w:p w14:paraId="5777AEE7" w14:textId="77777777" w:rsidR="00493CD4" w:rsidRDefault="00493CD4" w:rsidP="004E3C7F">
            <w:pPr>
              <w:rPr>
                <w:ins w:id="570" w:author="Thorsten Hertel (KEYS)" w:date="2021-02-02T10:03:00Z"/>
                <w:color w:val="595959"/>
              </w:rPr>
            </w:pPr>
            <w:ins w:id="571" w:author="Thorsten Hertel (KEYS)" w:date="2021-02-02T10:03:00Z">
              <w:r>
                <w:rPr>
                  <w:color w:val="595959"/>
                </w:rPr>
                <w:lastRenderedPageBreak/>
                <w:t xml:space="preserve">Keysight: </w:t>
              </w:r>
            </w:ins>
          </w:p>
          <w:p w14:paraId="7DD99773" w14:textId="727D9986" w:rsidR="004E3C7F" w:rsidRDefault="004E3C7F" w:rsidP="004E3C7F">
            <w:pPr>
              <w:rPr>
                <w:ins w:id="572" w:author="Thorsten Hertel (KEYS)" w:date="2021-02-02T10:00:00Z"/>
                <w:color w:val="595959"/>
              </w:rPr>
            </w:pPr>
            <w:ins w:id="573" w:author="Thorsten Hertel (KEYS)" w:date="2021-02-02T10:00:00Z">
              <w:r>
                <w:rPr>
                  <w:color w:val="595959"/>
                </w:rPr>
                <w:lastRenderedPageBreak/>
                <w:t>Regarding the Bullets on Page 5:</w:t>
              </w:r>
              <w:r>
                <w:rPr>
                  <w:color w:val="595959"/>
                </w:rPr>
                <w:br/>
                <w:t>-New Measurement Grid (MG) based on 4x2 array antenna assumption for PC3</w:t>
              </w:r>
            </w:ins>
          </w:p>
          <w:p w14:paraId="1F940A18" w14:textId="77777777" w:rsidR="004E3C7F" w:rsidRDefault="004E3C7F" w:rsidP="004E3C7F">
            <w:pPr>
              <w:numPr>
                <w:ilvl w:val="0"/>
                <w:numId w:val="46"/>
              </w:numPr>
              <w:spacing w:after="0"/>
              <w:rPr>
                <w:ins w:id="574" w:author="Thorsten Hertel (KEYS)" w:date="2021-02-02T10:00:00Z"/>
                <w:rFonts w:eastAsia="Times New Roman"/>
                <w:color w:val="595959"/>
              </w:rPr>
            </w:pPr>
            <w:ins w:id="575" w:author="Thorsten Hertel (KEYS)" w:date="2021-02-02T10:00:00Z">
              <w:r>
                <w:rPr>
                  <w:rFonts w:eastAsia="Times New Roman"/>
                  <w:color w:val="595959"/>
                </w:rPr>
                <w:t>New Measurement grid with 4x2 array is one of the basic approaches to reduce the test time of all the FR2 TCs fundamentally.</w:t>
              </w:r>
            </w:ins>
          </w:p>
          <w:p w14:paraId="0D54032E" w14:textId="77777777" w:rsidR="004E3C7F" w:rsidRDefault="004E3C7F" w:rsidP="004E3C7F">
            <w:pPr>
              <w:numPr>
                <w:ilvl w:val="0"/>
                <w:numId w:val="46"/>
              </w:numPr>
              <w:spacing w:after="0"/>
              <w:rPr>
                <w:ins w:id="576" w:author="Thorsten Hertel (KEYS)" w:date="2021-02-02T10:00:00Z"/>
                <w:rFonts w:eastAsia="Times New Roman"/>
                <w:color w:val="595959"/>
              </w:rPr>
            </w:pPr>
            <w:ins w:id="577" w:author="Thorsten Hertel (KEYS)" w:date="2021-02-02T10:00:00Z">
              <w:r>
                <w:rPr>
                  <w:rFonts w:eastAsia="Times New Roman"/>
                  <w:color w:val="595959"/>
                </w:rPr>
                <w:t>New measurement grid by 4x2 array assumption should be considered as additional option for PC3 conformance testing</w:t>
              </w:r>
            </w:ins>
          </w:p>
          <w:p w14:paraId="6B0AA19F" w14:textId="77777777" w:rsidR="004E3C7F" w:rsidRDefault="004E3C7F" w:rsidP="004E3C7F">
            <w:pPr>
              <w:numPr>
                <w:ilvl w:val="1"/>
                <w:numId w:val="46"/>
              </w:numPr>
              <w:spacing w:after="0"/>
              <w:rPr>
                <w:ins w:id="578" w:author="Thorsten Hertel (KEYS)" w:date="2021-02-02T10:00:00Z"/>
                <w:rFonts w:eastAsia="Times New Roman"/>
                <w:color w:val="595959"/>
              </w:rPr>
            </w:pPr>
            <w:ins w:id="579" w:author="Thorsten Hertel (KEYS)" w:date="2021-02-02T10:00:00Z">
              <w:r>
                <w:rPr>
                  <w:rFonts w:eastAsia="Times New Roman"/>
                  <w:color w:val="595959"/>
                </w:rPr>
                <w:t xml:space="preserve">Different measurement grid can be selected based on manufacturer declarations  </w:t>
              </w:r>
            </w:ins>
          </w:p>
          <w:p w14:paraId="11E74D85" w14:textId="77777777" w:rsidR="004E3C7F" w:rsidRDefault="004E3C7F" w:rsidP="004E3C7F">
            <w:pPr>
              <w:numPr>
                <w:ilvl w:val="0"/>
                <w:numId w:val="46"/>
              </w:numPr>
              <w:spacing w:after="0"/>
              <w:rPr>
                <w:ins w:id="580" w:author="Thorsten Hertel (KEYS)" w:date="2021-02-02T10:00:00Z"/>
                <w:rFonts w:eastAsia="Times New Roman"/>
                <w:color w:val="595959"/>
              </w:rPr>
            </w:pPr>
            <w:ins w:id="581" w:author="Thorsten Hertel (KEYS)" w:date="2021-02-02T10:00:00Z">
              <w:r>
                <w:rPr>
                  <w:rFonts w:eastAsia="Times New Roman"/>
                  <w:color w:val="595959"/>
                </w:rPr>
                <w:t xml:space="preserve">Given the same MU and TT upper bound is hold, it would be expected no significant impacts on RAN5 MU/TT work </w:t>
              </w:r>
            </w:ins>
          </w:p>
          <w:p w14:paraId="7195AB6C" w14:textId="77777777" w:rsidR="004E3C7F" w:rsidRDefault="004E3C7F" w:rsidP="004E3C7F">
            <w:pPr>
              <w:rPr>
                <w:ins w:id="582" w:author="Thorsten Hertel (KEYS)" w:date="2021-02-02T10:00:00Z"/>
                <w:rFonts w:eastAsiaTheme="minorHAnsi"/>
                <w:color w:val="595959"/>
              </w:rPr>
            </w:pPr>
            <w:bookmarkStart w:id="583" w:name="_GoBack"/>
            <w:bookmarkEnd w:id="583"/>
          </w:p>
          <w:p w14:paraId="15DE52B6" w14:textId="77777777" w:rsidR="004E3C7F" w:rsidRDefault="004E3C7F" w:rsidP="004E3C7F">
            <w:pPr>
              <w:rPr>
                <w:ins w:id="584" w:author="Thorsten Hertel (KEYS)" w:date="2021-02-02T10:00:00Z"/>
                <w:color w:val="595959"/>
              </w:rPr>
            </w:pPr>
            <w:ins w:id="585" w:author="Thorsten Hertel (KEYS)" w:date="2021-02-02T10:00:00Z">
              <w:r>
                <w:rPr>
                  <w:color w:val="595959"/>
                </w:rPr>
                <w:t>We don’t think the measurement grid affects all FR2 TCs, just the ones that require 3D scans, e.g., spherical coverage and TRP, as well the beam peak search which is a pre-condition for FR2 TCs. The decision on measurements grids is likely up to RAN5 but RAN4 should inform RAN5 via LS. We suggest to reword the last two bullets</w:t>
              </w:r>
            </w:ins>
          </w:p>
          <w:p w14:paraId="0D17C8FE" w14:textId="77777777" w:rsidR="004E3C7F" w:rsidRDefault="004E3C7F" w:rsidP="004E3C7F">
            <w:pPr>
              <w:rPr>
                <w:ins w:id="586" w:author="Thorsten Hertel (KEYS)" w:date="2021-02-02T10:00:00Z"/>
                <w:color w:val="595959"/>
              </w:rPr>
            </w:pPr>
            <w:ins w:id="587" w:author="Thorsten Hertel (KEYS)" w:date="2021-02-02T10:00:00Z">
              <w:r>
                <w:rPr>
                  <w:color w:val="595959"/>
                </w:rPr>
                <w:t>We therefore suggest the following changes:</w:t>
              </w:r>
            </w:ins>
          </w:p>
          <w:p w14:paraId="64866694" w14:textId="77777777" w:rsidR="004E3C7F" w:rsidRDefault="004E3C7F" w:rsidP="004E3C7F">
            <w:pPr>
              <w:rPr>
                <w:ins w:id="588" w:author="Thorsten Hertel (KEYS)" w:date="2021-02-02T10:00:00Z"/>
                <w:color w:val="595959"/>
              </w:rPr>
            </w:pPr>
            <w:ins w:id="589" w:author="Thorsten Hertel (KEYS)" w:date="2021-02-02T10:00:00Z">
              <w:r>
                <w:rPr>
                  <w:color w:val="595959"/>
                </w:rPr>
                <w:t>-New Measurement Grid (MG) based on 4x2 array antenna assumption for PC3</w:t>
              </w:r>
            </w:ins>
          </w:p>
          <w:p w14:paraId="131A1F59" w14:textId="77777777" w:rsidR="004E3C7F" w:rsidRDefault="004E3C7F" w:rsidP="004E3C7F">
            <w:pPr>
              <w:numPr>
                <w:ilvl w:val="0"/>
                <w:numId w:val="46"/>
              </w:numPr>
              <w:spacing w:after="0"/>
              <w:rPr>
                <w:ins w:id="590" w:author="Thorsten Hertel (KEYS)" w:date="2021-02-02T10:00:00Z"/>
                <w:rFonts w:eastAsia="Times New Roman"/>
                <w:color w:val="595959"/>
              </w:rPr>
            </w:pPr>
            <w:ins w:id="591" w:author="Thorsten Hertel (KEYS)" w:date="2021-02-02T10:00:00Z">
              <w:r>
                <w:rPr>
                  <w:rFonts w:eastAsia="Times New Roman"/>
                  <w:color w:val="595959"/>
                </w:rPr>
                <w:t xml:space="preserve">New Measurement grid with 4x2 array is one of the basic approaches to reduce the test time of </w:t>
              </w:r>
              <w:r>
                <w:rPr>
                  <w:rFonts w:eastAsia="Times New Roman"/>
                  <w:color w:val="FF0000"/>
                </w:rPr>
                <w:t>spherical coverage and TRP based test cases as well as beam peak searches</w:t>
              </w:r>
              <w:r>
                <w:rPr>
                  <w:rFonts w:eastAsia="Times New Roman"/>
                  <w:color w:val="595959"/>
                </w:rPr>
                <w:t>.</w:t>
              </w:r>
            </w:ins>
          </w:p>
          <w:p w14:paraId="6C315C2A" w14:textId="77777777" w:rsidR="004E3C7F" w:rsidRDefault="004E3C7F" w:rsidP="004E3C7F">
            <w:pPr>
              <w:numPr>
                <w:ilvl w:val="0"/>
                <w:numId w:val="46"/>
              </w:numPr>
              <w:spacing w:after="0"/>
              <w:rPr>
                <w:ins w:id="592" w:author="Thorsten Hertel (KEYS)" w:date="2021-02-02T10:00:00Z"/>
                <w:rFonts w:eastAsia="Times New Roman"/>
                <w:color w:val="595959"/>
              </w:rPr>
            </w:pPr>
            <w:ins w:id="593" w:author="Thorsten Hertel (KEYS)" w:date="2021-02-02T10:00:00Z">
              <w:r>
                <w:rPr>
                  <w:rFonts w:eastAsia="Times New Roman"/>
                  <w:color w:val="595959"/>
                </w:rPr>
                <w:t xml:space="preserve">New measurement grid by 4x2 array assumption </w:t>
              </w:r>
              <w:r>
                <w:rPr>
                  <w:rFonts w:eastAsia="Times New Roman"/>
                  <w:color w:val="FF0000"/>
                </w:rPr>
                <w:t>sh</w:t>
              </w:r>
              <w:r>
                <w:rPr>
                  <w:rFonts w:eastAsia="Times New Roman"/>
                  <w:color w:val="595959"/>
                </w:rPr>
                <w:t xml:space="preserve">ould be </w:t>
              </w:r>
              <w:r>
                <w:rPr>
                  <w:rFonts w:eastAsia="Times New Roman"/>
                  <w:color w:val="FF0000"/>
                </w:rPr>
                <w:t xml:space="preserve">recommended to RAN5 </w:t>
              </w:r>
              <w:r>
                <w:rPr>
                  <w:rFonts w:eastAsia="Times New Roman"/>
                  <w:color w:val="595959"/>
                </w:rPr>
                <w:t>as additional option for PC3 conformance testing</w:t>
              </w:r>
            </w:ins>
          </w:p>
          <w:p w14:paraId="3CA9B85C" w14:textId="77777777" w:rsidR="004E3C7F" w:rsidRDefault="004E3C7F" w:rsidP="004E3C7F">
            <w:pPr>
              <w:numPr>
                <w:ilvl w:val="1"/>
                <w:numId w:val="46"/>
              </w:numPr>
              <w:spacing w:after="0"/>
              <w:rPr>
                <w:ins w:id="594" w:author="Thorsten Hertel (KEYS)" w:date="2021-02-02T10:00:00Z"/>
                <w:rFonts w:eastAsia="Times New Roman"/>
                <w:color w:val="595959"/>
              </w:rPr>
            </w:pPr>
            <w:ins w:id="595" w:author="Thorsten Hertel (KEYS)" w:date="2021-02-02T10:00:00Z">
              <w:r>
                <w:rPr>
                  <w:rFonts w:eastAsia="Times New Roman"/>
                  <w:color w:val="595959"/>
                </w:rPr>
                <w:t xml:space="preserve">Different measurement grid can be selected based on manufacturer declarations  </w:t>
              </w:r>
            </w:ins>
          </w:p>
          <w:p w14:paraId="56127A10" w14:textId="77777777" w:rsidR="004E3C7F" w:rsidRDefault="004E3C7F" w:rsidP="004E3C7F">
            <w:pPr>
              <w:numPr>
                <w:ilvl w:val="0"/>
                <w:numId w:val="46"/>
              </w:numPr>
              <w:spacing w:after="0"/>
              <w:rPr>
                <w:ins w:id="596" w:author="Thorsten Hertel (KEYS)" w:date="2021-02-02T10:00:00Z"/>
                <w:rFonts w:eastAsia="Times New Roman"/>
                <w:strike/>
                <w:color w:val="595959"/>
              </w:rPr>
            </w:pPr>
            <w:ins w:id="597" w:author="Thorsten Hertel (KEYS)" w:date="2021-02-02T10:00:00Z">
              <w:r>
                <w:rPr>
                  <w:rFonts w:eastAsia="Times New Roman"/>
                  <w:strike/>
                  <w:color w:val="595959"/>
                </w:rPr>
                <w:t xml:space="preserve">Given the same MU and TT upper bound is hold, it would be expected no significant impacts on RAN5 MU/TT work </w:t>
              </w:r>
              <w:r>
                <w:rPr>
                  <w:rFonts w:eastAsia="Times New Roman"/>
                  <w:color w:val="FF0000"/>
                </w:rPr>
                <w:t>Inform RAN5 via LS to allow the beam peak search measurement grid requirements to be relaxed based on an optional vendor declaration while keeping the system-related assumptions unchanged in RAN5, i.e., based on the previously agreed worst case 8x2 assumptions.</w:t>
              </w:r>
            </w:ins>
          </w:p>
          <w:p w14:paraId="211161BF" w14:textId="77777777" w:rsidR="00D44F17" w:rsidRDefault="00D44F17" w:rsidP="00545E0B">
            <w:pPr>
              <w:rPr>
                <w:ins w:id="598" w:author="Ruixin Wang (vivo)" w:date="2021-02-03T15:05:00Z"/>
                <w:rFonts w:eastAsiaTheme="minorEastAsia"/>
                <w:color w:val="0070C0"/>
                <w:lang w:val="en-US" w:eastAsia="zh-CN"/>
              </w:rPr>
            </w:pPr>
          </w:p>
          <w:p w14:paraId="01488240" w14:textId="6343DFA8" w:rsidR="001376B4" w:rsidRPr="00F746A4" w:rsidRDefault="001376B4" w:rsidP="00545E0B">
            <w:pPr>
              <w:rPr>
                <w:rFonts w:eastAsiaTheme="minorEastAsia"/>
                <w:color w:val="0070C0"/>
                <w:lang w:val="en-US" w:eastAsia="zh-CN"/>
              </w:rPr>
            </w:pPr>
            <w:ins w:id="599" w:author="Ruixin Wang (vivo)" w:date="2021-02-03T15:05:00Z">
              <w:r>
                <w:rPr>
                  <w:rFonts w:eastAsiaTheme="minorEastAsia"/>
                  <w:color w:val="0070C0"/>
                  <w:lang w:val="en-US" w:eastAsia="zh-CN"/>
                </w:rPr>
                <w:t>Vivo: thanks for the comments, we are OK with these bullets.</w:t>
              </w:r>
            </w:ins>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E323FB" w:rsidP="00D24118">
            <w:pPr>
              <w:pStyle w:val="TAL"/>
              <w:rPr>
                <w:rFonts w:asciiTheme="minorHAnsi" w:hAnsiTheme="minorHAnsi" w:cstheme="minorHAnsi"/>
                <w:sz w:val="14"/>
                <w:szCs w:val="14"/>
              </w:rPr>
            </w:pPr>
            <w:hyperlink r:id="rId59"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E323FB" w:rsidP="00D24118">
            <w:pPr>
              <w:pStyle w:val="TAL"/>
              <w:rPr>
                <w:rFonts w:asciiTheme="minorHAnsi" w:hAnsiTheme="minorHAnsi" w:cstheme="minorHAnsi"/>
                <w:sz w:val="14"/>
                <w:szCs w:val="14"/>
              </w:rPr>
            </w:pPr>
            <w:hyperlink r:id="rId60"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f0"/>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E323FB" w:rsidP="00D24118">
            <w:pPr>
              <w:pStyle w:val="TAL"/>
              <w:rPr>
                <w:rFonts w:asciiTheme="minorHAnsi" w:hAnsiTheme="minorHAnsi" w:cstheme="minorHAnsi"/>
                <w:sz w:val="14"/>
                <w:szCs w:val="14"/>
              </w:rPr>
            </w:pPr>
            <w:hyperlink r:id="rId61"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f0"/>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 xml:space="preserve">The preliminary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at 49 GHz is within the example MU value defined in RAN5</w:t>
      </w:r>
    </w:p>
    <w:p w14:paraId="285D1E72" w14:textId="577E779D" w:rsidR="0032738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The abbreviated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scan with 14 measurement points shows good correlation with the full scan for the EIRP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w:t>
      </w:r>
    </w:p>
    <w:p w14:paraId="29BF96A2" w14:textId="047DCA0B" w:rsidR="00327382" w:rsidRPr="0004559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Little to no increase in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r w:rsidR="00FF7C78">
              <w:rPr>
                <w:rFonts w:eastAsiaTheme="minorEastAsia"/>
                <w:color w:val="0070C0"/>
                <w:lang w:val="en-US" w:eastAsia="zh-CN"/>
              </w:rPr>
              <w:t xml:space="preserve">sampl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aised.</w:t>
            </w:r>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ased</w:t>
            </w:r>
            <w:proofErr w:type="gramEnd"/>
            <w:r w:rsidR="00FF7C78">
              <w:rPr>
                <w:rFonts w:eastAsiaTheme="minorEastAsia"/>
                <w:color w:val="0070C0"/>
                <w:lang w:val="en-US" w:eastAsia="zh-CN"/>
              </w:rPr>
              <w:t xml:space="preserve">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E323FB" w:rsidP="000C05AD">
            <w:pPr>
              <w:spacing w:after="120"/>
              <w:rPr>
                <w:rFonts w:eastAsiaTheme="minorEastAsia"/>
                <w:color w:val="0070C0"/>
                <w:lang w:val="en-US" w:eastAsia="zh-CN"/>
              </w:rPr>
            </w:pPr>
            <w:hyperlink r:id="rId62"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 xml:space="preserve">The preliminary </w:t>
            </w:r>
            <w:proofErr w:type="spellStart"/>
            <w:r w:rsidRPr="00327382">
              <w:rPr>
                <w:lang w:eastAsia="zh-CN"/>
              </w:rPr>
              <w:t>QoQZ</w:t>
            </w:r>
            <w:proofErr w:type="spellEnd"/>
            <w:r w:rsidRPr="00327382">
              <w:rPr>
                <w:lang w:eastAsia="zh-CN"/>
              </w:rPr>
              <w:t xml:space="preserve">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 xml:space="preserve">The abbreviated </w:t>
            </w:r>
            <w:proofErr w:type="spellStart"/>
            <w:r w:rsidRPr="00327382">
              <w:rPr>
                <w:lang w:eastAsia="zh-CN"/>
              </w:rPr>
              <w:t>QoQZ</w:t>
            </w:r>
            <w:proofErr w:type="spellEnd"/>
            <w:r w:rsidRPr="00327382">
              <w:rPr>
                <w:lang w:eastAsia="zh-CN"/>
              </w:rPr>
              <w:t xml:space="preserve"> scan with 14 measurement points shows good correlation with the full scan for the EIRP </w:t>
            </w:r>
            <w:proofErr w:type="spellStart"/>
            <w:r w:rsidRPr="00327382">
              <w:rPr>
                <w:lang w:eastAsia="zh-CN"/>
              </w:rPr>
              <w:t>QoQZ</w:t>
            </w:r>
            <w:proofErr w:type="spellEnd"/>
            <w:r w:rsidRPr="00327382">
              <w:rPr>
                <w:lang w:eastAsia="zh-CN"/>
              </w:rPr>
              <w:t xml:space="preserve">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 xml:space="preserve">Little to no increase in </w:t>
            </w:r>
            <w:proofErr w:type="spellStart"/>
            <w:r w:rsidRPr="00327382">
              <w:rPr>
                <w:lang w:eastAsia="zh-CN"/>
              </w:rPr>
              <w:t>QoQZ</w:t>
            </w:r>
            <w:proofErr w:type="spellEnd"/>
            <w:r w:rsidRPr="00327382">
              <w:rPr>
                <w:lang w:eastAsia="zh-CN"/>
              </w:rPr>
              <w:t xml:space="preserve">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E323FB" w:rsidP="000C05AD">
            <w:pPr>
              <w:rPr>
                <w:rFonts w:eastAsiaTheme="minorEastAsia"/>
                <w:color w:val="0070C0"/>
                <w:lang w:val="en-US" w:eastAsia="zh-CN"/>
              </w:rPr>
            </w:pPr>
            <w:hyperlink r:id="rId63" w:history="1">
              <w:r w:rsidR="001E0567">
                <w:rPr>
                  <w:rStyle w:val="af0"/>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E323FB" w:rsidP="000C05AD">
            <w:hyperlink r:id="rId64" w:history="1">
              <w:r w:rsidR="006C0B72">
                <w:rPr>
                  <w:rStyle w:val="af0"/>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 xml:space="preserve">To be revised and noted (this is a revision of the Keysight contribution which provides updated </w:t>
            </w:r>
            <w:proofErr w:type="spellStart"/>
            <w:r>
              <w:rPr>
                <w:rFonts w:eastAsiaTheme="minorEastAsia"/>
                <w:i/>
                <w:color w:val="0070C0"/>
                <w:lang w:val="en-US" w:eastAsia="zh-CN"/>
              </w:rPr>
              <w:t>QoQZ</w:t>
            </w:r>
            <w:proofErr w:type="spellEnd"/>
            <w:r>
              <w:rPr>
                <w:rFonts w:eastAsiaTheme="minorEastAsia"/>
                <w:i/>
                <w:color w:val="0070C0"/>
                <w:lang w:val="en-US" w:eastAsia="zh-CN"/>
              </w:rPr>
              <w:t xml:space="preserve">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BCA8F" w14:textId="77777777" w:rsidR="00E323FB" w:rsidRDefault="00E323FB">
      <w:r>
        <w:separator/>
      </w:r>
    </w:p>
  </w:endnote>
  <w:endnote w:type="continuationSeparator" w:id="0">
    <w:p w14:paraId="215E9DFC" w14:textId="77777777" w:rsidR="00E323FB" w:rsidRDefault="00E32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F6AF4" w14:textId="77777777" w:rsidR="00E323FB" w:rsidRDefault="00E323FB">
      <w:r>
        <w:separator/>
      </w:r>
    </w:p>
  </w:footnote>
  <w:footnote w:type="continuationSeparator" w:id="0">
    <w:p w14:paraId="01A06B3B" w14:textId="77777777" w:rsidR="00E323FB" w:rsidRDefault="00E32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AC22FE"/>
    <w:multiLevelType w:val="hybridMultilevel"/>
    <w:tmpl w:val="293C2AE4"/>
    <w:lvl w:ilvl="0" w:tplc="BAD06F0C">
      <w:start w:val="1"/>
      <w:numFmt w:val="bullet"/>
      <w:lvlText w:val="•"/>
      <w:lvlJc w:val="left"/>
      <w:pPr>
        <w:tabs>
          <w:tab w:val="num" w:pos="720"/>
        </w:tabs>
        <w:ind w:left="720" w:hanging="360"/>
      </w:pPr>
      <w:rPr>
        <w:rFonts w:ascii="Arial" w:hAnsi="Arial" w:cs="Times New Roman" w:hint="default"/>
      </w:rPr>
    </w:lvl>
    <w:lvl w:ilvl="1" w:tplc="8312DB24">
      <w:start w:val="1"/>
      <w:numFmt w:val="bullet"/>
      <w:lvlText w:val="•"/>
      <w:lvlJc w:val="left"/>
      <w:pPr>
        <w:tabs>
          <w:tab w:val="num" w:pos="1440"/>
        </w:tabs>
        <w:ind w:left="1440" w:hanging="360"/>
      </w:pPr>
      <w:rPr>
        <w:rFonts w:ascii="Arial" w:hAnsi="Arial" w:cs="Times New Roman" w:hint="default"/>
      </w:rPr>
    </w:lvl>
    <w:lvl w:ilvl="2" w:tplc="7C2C1FFE">
      <w:start w:val="1"/>
      <w:numFmt w:val="bullet"/>
      <w:lvlText w:val="•"/>
      <w:lvlJc w:val="left"/>
      <w:pPr>
        <w:tabs>
          <w:tab w:val="num" w:pos="2160"/>
        </w:tabs>
        <w:ind w:left="2160" w:hanging="360"/>
      </w:pPr>
      <w:rPr>
        <w:rFonts w:ascii="Arial" w:hAnsi="Arial" w:cs="Times New Roman" w:hint="default"/>
      </w:rPr>
    </w:lvl>
    <w:lvl w:ilvl="3" w:tplc="A3D6E372">
      <w:start w:val="1"/>
      <w:numFmt w:val="bullet"/>
      <w:lvlText w:val="•"/>
      <w:lvlJc w:val="left"/>
      <w:pPr>
        <w:tabs>
          <w:tab w:val="num" w:pos="2880"/>
        </w:tabs>
        <w:ind w:left="2880" w:hanging="360"/>
      </w:pPr>
      <w:rPr>
        <w:rFonts w:ascii="Arial" w:hAnsi="Arial" w:cs="Times New Roman" w:hint="default"/>
      </w:rPr>
    </w:lvl>
    <w:lvl w:ilvl="4" w:tplc="37C8567E">
      <w:start w:val="1"/>
      <w:numFmt w:val="bullet"/>
      <w:lvlText w:val="•"/>
      <w:lvlJc w:val="left"/>
      <w:pPr>
        <w:tabs>
          <w:tab w:val="num" w:pos="3600"/>
        </w:tabs>
        <w:ind w:left="3600" w:hanging="360"/>
      </w:pPr>
      <w:rPr>
        <w:rFonts w:ascii="Arial" w:hAnsi="Arial" w:cs="Times New Roman" w:hint="default"/>
      </w:rPr>
    </w:lvl>
    <w:lvl w:ilvl="5" w:tplc="B8F89E90">
      <w:start w:val="1"/>
      <w:numFmt w:val="bullet"/>
      <w:lvlText w:val="•"/>
      <w:lvlJc w:val="left"/>
      <w:pPr>
        <w:tabs>
          <w:tab w:val="num" w:pos="4320"/>
        </w:tabs>
        <w:ind w:left="4320" w:hanging="360"/>
      </w:pPr>
      <w:rPr>
        <w:rFonts w:ascii="Arial" w:hAnsi="Arial" w:cs="Times New Roman" w:hint="default"/>
      </w:rPr>
    </w:lvl>
    <w:lvl w:ilvl="6" w:tplc="9C9C9FC4">
      <w:start w:val="1"/>
      <w:numFmt w:val="bullet"/>
      <w:lvlText w:val="•"/>
      <w:lvlJc w:val="left"/>
      <w:pPr>
        <w:tabs>
          <w:tab w:val="num" w:pos="5040"/>
        </w:tabs>
        <w:ind w:left="5040" w:hanging="360"/>
      </w:pPr>
      <w:rPr>
        <w:rFonts w:ascii="Arial" w:hAnsi="Arial" w:cs="Times New Roman" w:hint="default"/>
      </w:rPr>
    </w:lvl>
    <w:lvl w:ilvl="7" w:tplc="D208F462">
      <w:start w:val="1"/>
      <w:numFmt w:val="bullet"/>
      <w:lvlText w:val="•"/>
      <w:lvlJc w:val="left"/>
      <w:pPr>
        <w:tabs>
          <w:tab w:val="num" w:pos="5760"/>
        </w:tabs>
        <w:ind w:left="5760" w:hanging="360"/>
      </w:pPr>
      <w:rPr>
        <w:rFonts w:ascii="Arial" w:hAnsi="Arial" w:cs="Times New Roman" w:hint="default"/>
      </w:rPr>
    </w:lvl>
    <w:lvl w:ilvl="8" w:tplc="FF6428C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0AD"/>
    <w:multiLevelType w:val="hybridMultilevel"/>
    <w:tmpl w:val="BD9C8EB4"/>
    <w:lvl w:ilvl="0" w:tplc="3AAC6498">
      <w:start w:val="1"/>
      <w:numFmt w:val="bullet"/>
      <w:lvlText w:val="–"/>
      <w:lvlJc w:val="left"/>
      <w:pPr>
        <w:tabs>
          <w:tab w:val="num" w:pos="720"/>
        </w:tabs>
        <w:ind w:left="720" w:hanging="360"/>
      </w:pPr>
      <w:rPr>
        <w:rFonts w:ascii="Arial" w:hAnsi="Arial" w:cs="Times New Roman" w:hint="default"/>
      </w:rPr>
    </w:lvl>
    <w:lvl w:ilvl="1" w:tplc="75B4F85C">
      <w:start w:val="1"/>
      <w:numFmt w:val="bullet"/>
      <w:lvlText w:val="–"/>
      <w:lvlJc w:val="left"/>
      <w:pPr>
        <w:tabs>
          <w:tab w:val="num" w:pos="1440"/>
        </w:tabs>
        <w:ind w:left="1440" w:hanging="360"/>
      </w:pPr>
      <w:rPr>
        <w:rFonts w:ascii="Arial" w:hAnsi="Arial" w:cs="Times New Roman" w:hint="default"/>
      </w:rPr>
    </w:lvl>
    <w:lvl w:ilvl="2" w:tplc="A086DBEE">
      <w:start w:val="1"/>
      <w:numFmt w:val="bullet"/>
      <w:lvlText w:val="–"/>
      <w:lvlJc w:val="left"/>
      <w:pPr>
        <w:tabs>
          <w:tab w:val="num" w:pos="2160"/>
        </w:tabs>
        <w:ind w:left="2160" w:hanging="360"/>
      </w:pPr>
      <w:rPr>
        <w:rFonts w:ascii="Arial" w:hAnsi="Arial" w:cs="Times New Roman" w:hint="default"/>
      </w:rPr>
    </w:lvl>
    <w:lvl w:ilvl="3" w:tplc="E3B2C5F2">
      <w:start w:val="1"/>
      <w:numFmt w:val="bullet"/>
      <w:lvlText w:val="–"/>
      <w:lvlJc w:val="left"/>
      <w:pPr>
        <w:tabs>
          <w:tab w:val="num" w:pos="2880"/>
        </w:tabs>
        <w:ind w:left="2880" w:hanging="360"/>
      </w:pPr>
      <w:rPr>
        <w:rFonts w:ascii="Arial" w:hAnsi="Arial" w:cs="Times New Roman" w:hint="default"/>
      </w:rPr>
    </w:lvl>
    <w:lvl w:ilvl="4" w:tplc="4EDE08BA">
      <w:start w:val="1"/>
      <w:numFmt w:val="bullet"/>
      <w:lvlText w:val="–"/>
      <w:lvlJc w:val="left"/>
      <w:pPr>
        <w:tabs>
          <w:tab w:val="num" w:pos="3600"/>
        </w:tabs>
        <w:ind w:left="3600" w:hanging="360"/>
      </w:pPr>
      <w:rPr>
        <w:rFonts w:ascii="Arial" w:hAnsi="Arial" w:cs="Times New Roman" w:hint="default"/>
      </w:rPr>
    </w:lvl>
    <w:lvl w:ilvl="5" w:tplc="042428F2">
      <w:start w:val="1"/>
      <w:numFmt w:val="bullet"/>
      <w:lvlText w:val="–"/>
      <w:lvlJc w:val="left"/>
      <w:pPr>
        <w:tabs>
          <w:tab w:val="num" w:pos="4320"/>
        </w:tabs>
        <w:ind w:left="4320" w:hanging="360"/>
      </w:pPr>
      <w:rPr>
        <w:rFonts w:ascii="Arial" w:hAnsi="Arial" w:cs="Times New Roman" w:hint="default"/>
      </w:rPr>
    </w:lvl>
    <w:lvl w:ilvl="6" w:tplc="34946F98">
      <w:start w:val="1"/>
      <w:numFmt w:val="bullet"/>
      <w:lvlText w:val="–"/>
      <w:lvlJc w:val="left"/>
      <w:pPr>
        <w:tabs>
          <w:tab w:val="num" w:pos="5040"/>
        </w:tabs>
        <w:ind w:left="5040" w:hanging="360"/>
      </w:pPr>
      <w:rPr>
        <w:rFonts w:ascii="Arial" w:hAnsi="Arial" w:cs="Times New Roman" w:hint="default"/>
      </w:rPr>
    </w:lvl>
    <w:lvl w:ilvl="7" w:tplc="8384BD52">
      <w:start w:val="1"/>
      <w:numFmt w:val="bullet"/>
      <w:lvlText w:val="–"/>
      <w:lvlJc w:val="left"/>
      <w:pPr>
        <w:tabs>
          <w:tab w:val="num" w:pos="5760"/>
        </w:tabs>
        <w:ind w:left="5760" w:hanging="360"/>
      </w:pPr>
      <w:rPr>
        <w:rFonts w:ascii="Arial" w:hAnsi="Arial" w:cs="Times New Roman" w:hint="default"/>
      </w:rPr>
    </w:lvl>
    <w:lvl w:ilvl="8" w:tplc="A64A0EF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93A03CB"/>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375357"/>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278018E"/>
    <w:multiLevelType w:val="hybridMultilevel"/>
    <w:tmpl w:val="CAA0E562"/>
    <w:lvl w:ilvl="0" w:tplc="6E56579E">
      <w:start w:val="1"/>
      <w:numFmt w:val="bullet"/>
      <w:lvlText w:val="–"/>
      <w:lvlJc w:val="left"/>
      <w:pPr>
        <w:tabs>
          <w:tab w:val="num" w:pos="720"/>
        </w:tabs>
        <w:ind w:left="720" w:hanging="360"/>
      </w:pPr>
      <w:rPr>
        <w:rFonts w:ascii="Arial" w:hAnsi="Arial" w:cs="Times New Roman" w:hint="default"/>
      </w:rPr>
    </w:lvl>
    <w:lvl w:ilvl="1" w:tplc="B7DE3A00">
      <w:start w:val="1"/>
      <w:numFmt w:val="bullet"/>
      <w:lvlText w:val="–"/>
      <w:lvlJc w:val="left"/>
      <w:pPr>
        <w:tabs>
          <w:tab w:val="num" w:pos="1440"/>
        </w:tabs>
        <w:ind w:left="1440" w:hanging="360"/>
      </w:pPr>
      <w:rPr>
        <w:rFonts w:ascii="Arial" w:hAnsi="Arial" w:cs="Times New Roman" w:hint="default"/>
      </w:rPr>
    </w:lvl>
    <w:lvl w:ilvl="2" w:tplc="6C127204">
      <w:start w:val="1"/>
      <w:numFmt w:val="bullet"/>
      <w:lvlText w:val="–"/>
      <w:lvlJc w:val="left"/>
      <w:pPr>
        <w:tabs>
          <w:tab w:val="num" w:pos="2160"/>
        </w:tabs>
        <w:ind w:left="2160" w:hanging="360"/>
      </w:pPr>
      <w:rPr>
        <w:rFonts w:ascii="Arial" w:hAnsi="Arial" w:cs="Times New Roman" w:hint="default"/>
      </w:rPr>
    </w:lvl>
    <w:lvl w:ilvl="3" w:tplc="610C7672">
      <w:start w:val="1"/>
      <w:numFmt w:val="bullet"/>
      <w:lvlText w:val="–"/>
      <w:lvlJc w:val="left"/>
      <w:pPr>
        <w:tabs>
          <w:tab w:val="num" w:pos="2880"/>
        </w:tabs>
        <w:ind w:left="2880" w:hanging="360"/>
      </w:pPr>
      <w:rPr>
        <w:rFonts w:ascii="Arial" w:hAnsi="Arial" w:cs="Times New Roman" w:hint="default"/>
      </w:rPr>
    </w:lvl>
    <w:lvl w:ilvl="4" w:tplc="90AA386E">
      <w:start w:val="1"/>
      <w:numFmt w:val="bullet"/>
      <w:lvlText w:val="–"/>
      <w:lvlJc w:val="left"/>
      <w:pPr>
        <w:tabs>
          <w:tab w:val="num" w:pos="3600"/>
        </w:tabs>
        <w:ind w:left="3600" w:hanging="360"/>
      </w:pPr>
      <w:rPr>
        <w:rFonts w:ascii="Arial" w:hAnsi="Arial" w:cs="Times New Roman" w:hint="default"/>
      </w:rPr>
    </w:lvl>
    <w:lvl w:ilvl="5" w:tplc="3BDCB4D8">
      <w:start w:val="1"/>
      <w:numFmt w:val="bullet"/>
      <w:lvlText w:val="–"/>
      <w:lvlJc w:val="left"/>
      <w:pPr>
        <w:tabs>
          <w:tab w:val="num" w:pos="4320"/>
        </w:tabs>
        <w:ind w:left="4320" w:hanging="360"/>
      </w:pPr>
      <w:rPr>
        <w:rFonts w:ascii="Arial" w:hAnsi="Arial" w:cs="Times New Roman" w:hint="default"/>
      </w:rPr>
    </w:lvl>
    <w:lvl w:ilvl="6" w:tplc="420C4184">
      <w:start w:val="1"/>
      <w:numFmt w:val="bullet"/>
      <w:lvlText w:val="–"/>
      <w:lvlJc w:val="left"/>
      <w:pPr>
        <w:tabs>
          <w:tab w:val="num" w:pos="5040"/>
        </w:tabs>
        <w:ind w:left="5040" w:hanging="360"/>
      </w:pPr>
      <w:rPr>
        <w:rFonts w:ascii="Arial" w:hAnsi="Arial" w:cs="Times New Roman" w:hint="default"/>
      </w:rPr>
    </w:lvl>
    <w:lvl w:ilvl="7" w:tplc="F6FCDBC2">
      <w:start w:val="1"/>
      <w:numFmt w:val="bullet"/>
      <w:lvlText w:val="–"/>
      <w:lvlJc w:val="left"/>
      <w:pPr>
        <w:tabs>
          <w:tab w:val="num" w:pos="5760"/>
        </w:tabs>
        <w:ind w:left="5760" w:hanging="360"/>
      </w:pPr>
      <w:rPr>
        <w:rFonts w:ascii="Arial" w:hAnsi="Arial" w:cs="Times New Roman" w:hint="default"/>
      </w:rPr>
    </w:lvl>
    <w:lvl w:ilvl="8" w:tplc="5C3856E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8" w15:restartNumberingAfterBreak="0">
    <w:nsid w:val="34107533"/>
    <w:multiLevelType w:val="hybridMultilevel"/>
    <w:tmpl w:val="0A0CEB1C"/>
    <w:lvl w:ilvl="0" w:tplc="27E006BC">
      <w:start w:val="1"/>
      <w:numFmt w:val="bullet"/>
      <w:lvlText w:val="•"/>
      <w:lvlJc w:val="left"/>
      <w:pPr>
        <w:tabs>
          <w:tab w:val="num" w:pos="720"/>
        </w:tabs>
        <w:ind w:left="720" w:hanging="360"/>
      </w:pPr>
      <w:rPr>
        <w:rFonts w:ascii="Arial" w:hAnsi="Arial" w:cs="Times New Roman" w:hint="default"/>
      </w:rPr>
    </w:lvl>
    <w:lvl w:ilvl="1" w:tplc="D1A65ACA">
      <w:start w:val="1"/>
      <w:numFmt w:val="bullet"/>
      <w:lvlText w:val="•"/>
      <w:lvlJc w:val="left"/>
      <w:pPr>
        <w:tabs>
          <w:tab w:val="num" w:pos="1440"/>
        </w:tabs>
        <w:ind w:left="1440" w:hanging="360"/>
      </w:pPr>
      <w:rPr>
        <w:rFonts w:ascii="Arial" w:hAnsi="Arial" w:cs="Times New Roman" w:hint="default"/>
      </w:rPr>
    </w:lvl>
    <w:lvl w:ilvl="2" w:tplc="8E14393E">
      <w:start w:val="1"/>
      <w:numFmt w:val="bullet"/>
      <w:lvlText w:val="•"/>
      <w:lvlJc w:val="left"/>
      <w:pPr>
        <w:tabs>
          <w:tab w:val="num" w:pos="2160"/>
        </w:tabs>
        <w:ind w:left="2160" w:hanging="360"/>
      </w:pPr>
      <w:rPr>
        <w:rFonts w:ascii="Arial" w:hAnsi="Arial" w:cs="Times New Roman" w:hint="default"/>
      </w:rPr>
    </w:lvl>
    <w:lvl w:ilvl="3" w:tplc="73C49AF6">
      <w:start w:val="1"/>
      <w:numFmt w:val="bullet"/>
      <w:lvlText w:val="•"/>
      <w:lvlJc w:val="left"/>
      <w:pPr>
        <w:tabs>
          <w:tab w:val="num" w:pos="2880"/>
        </w:tabs>
        <w:ind w:left="2880" w:hanging="360"/>
      </w:pPr>
      <w:rPr>
        <w:rFonts w:ascii="Arial" w:hAnsi="Arial" w:cs="Times New Roman" w:hint="default"/>
      </w:rPr>
    </w:lvl>
    <w:lvl w:ilvl="4" w:tplc="6640114E">
      <w:start w:val="1"/>
      <w:numFmt w:val="bullet"/>
      <w:lvlText w:val="•"/>
      <w:lvlJc w:val="left"/>
      <w:pPr>
        <w:tabs>
          <w:tab w:val="num" w:pos="3600"/>
        </w:tabs>
        <w:ind w:left="3600" w:hanging="360"/>
      </w:pPr>
      <w:rPr>
        <w:rFonts w:ascii="Arial" w:hAnsi="Arial" w:cs="Times New Roman" w:hint="default"/>
      </w:rPr>
    </w:lvl>
    <w:lvl w:ilvl="5" w:tplc="1E80555E">
      <w:start w:val="1"/>
      <w:numFmt w:val="bullet"/>
      <w:lvlText w:val="•"/>
      <w:lvlJc w:val="left"/>
      <w:pPr>
        <w:tabs>
          <w:tab w:val="num" w:pos="4320"/>
        </w:tabs>
        <w:ind w:left="4320" w:hanging="360"/>
      </w:pPr>
      <w:rPr>
        <w:rFonts w:ascii="Arial" w:hAnsi="Arial" w:cs="Times New Roman" w:hint="default"/>
      </w:rPr>
    </w:lvl>
    <w:lvl w:ilvl="6" w:tplc="528E75E0">
      <w:start w:val="1"/>
      <w:numFmt w:val="bullet"/>
      <w:lvlText w:val="•"/>
      <w:lvlJc w:val="left"/>
      <w:pPr>
        <w:tabs>
          <w:tab w:val="num" w:pos="5040"/>
        </w:tabs>
        <w:ind w:left="5040" w:hanging="360"/>
      </w:pPr>
      <w:rPr>
        <w:rFonts w:ascii="Arial" w:hAnsi="Arial" w:cs="Times New Roman" w:hint="default"/>
      </w:rPr>
    </w:lvl>
    <w:lvl w:ilvl="7" w:tplc="877891F6">
      <w:start w:val="1"/>
      <w:numFmt w:val="bullet"/>
      <w:lvlText w:val="•"/>
      <w:lvlJc w:val="left"/>
      <w:pPr>
        <w:tabs>
          <w:tab w:val="num" w:pos="5760"/>
        </w:tabs>
        <w:ind w:left="5760" w:hanging="360"/>
      </w:pPr>
      <w:rPr>
        <w:rFonts w:ascii="Arial" w:hAnsi="Arial" w:cs="Times New Roman" w:hint="default"/>
      </w:rPr>
    </w:lvl>
    <w:lvl w:ilvl="8" w:tplc="EFFC5548">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16967"/>
    <w:multiLevelType w:val="hybridMultilevel"/>
    <w:tmpl w:val="4210E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3" w15:restartNumberingAfterBreak="0">
    <w:nsid w:val="42DF290C"/>
    <w:multiLevelType w:val="hybridMultilevel"/>
    <w:tmpl w:val="D43A5550"/>
    <w:lvl w:ilvl="0" w:tplc="44A03C78">
      <w:start w:val="1"/>
      <w:numFmt w:val="bullet"/>
      <w:lvlText w:val="–"/>
      <w:lvlJc w:val="left"/>
      <w:pPr>
        <w:tabs>
          <w:tab w:val="num" w:pos="720"/>
        </w:tabs>
        <w:ind w:left="720" w:hanging="360"/>
      </w:pPr>
      <w:rPr>
        <w:rFonts w:ascii="Arial" w:hAnsi="Arial" w:cs="Times New Roman" w:hint="default"/>
      </w:rPr>
    </w:lvl>
    <w:lvl w:ilvl="1" w:tplc="4308F4A0">
      <w:start w:val="1"/>
      <w:numFmt w:val="bullet"/>
      <w:lvlText w:val="–"/>
      <w:lvlJc w:val="left"/>
      <w:pPr>
        <w:tabs>
          <w:tab w:val="num" w:pos="1440"/>
        </w:tabs>
        <w:ind w:left="1440" w:hanging="360"/>
      </w:pPr>
      <w:rPr>
        <w:rFonts w:ascii="Arial" w:hAnsi="Arial" w:cs="Times New Roman" w:hint="default"/>
      </w:rPr>
    </w:lvl>
    <w:lvl w:ilvl="2" w:tplc="4EA45B90">
      <w:start w:val="1"/>
      <w:numFmt w:val="bullet"/>
      <w:lvlText w:val="–"/>
      <w:lvlJc w:val="left"/>
      <w:pPr>
        <w:tabs>
          <w:tab w:val="num" w:pos="2160"/>
        </w:tabs>
        <w:ind w:left="2160" w:hanging="360"/>
      </w:pPr>
      <w:rPr>
        <w:rFonts w:ascii="Arial" w:hAnsi="Arial" w:cs="Times New Roman" w:hint="default"/>
      </w:rPr>
    </w:lvl>
    <w:lvl w:ilvl="3" w:tplc="148A50CA">
      <w:start w:val="1"/>
      <w:numFmt w:val="bullet"/>
      <w:lvlText w:val="–"/>
      <w:lvlJc w:val="left"/>
      <w:pPr>
        <w:tabs>
          <w:tab w:val="num" w:pos="2880"/>
        </w:tabs>
        <w:ind w:left="2880" w:hanging="360"/>
      </w:pPr>
      <w:rPr>
        <w:rFonts w:ascii="Arial" w:hAnsi="Arial" w:cs="Times New Roman" w:hint="default"/>
      </w:rPr>
    </w:lvl>
    <w:lvl w:ilvl="4" w:tplc="D7A8CB6C">
      <w:start w:val="1"/>
      <w:numFmt w:val="bullet"/>
      <w:lvlText w:val="–"/>
      <w:lvlJc w:val="left"/>
      <w:pPr>
        <w:tabs>
          <w:tab w:val="num" w:pos="3600"/>
        </w:tabs>
        <w:ind w:left="3600" w:hanging="360"/>
      </w:pPr>
      <w:rPr>
        <w:rFonts w:ascii="Arial" w:hAnsi="Arial" w:cs="Times New Roman" w:hint="default"/>
      </w:rPr>
    </w:lvl>
    <w:lvl w:ilvl="5" w:tplc="AE068B5C">
      <w:start w:val="1"/>
      <w:numFmt w:val="bullet"/>
      <w:lvlText w:val="–"/>
      <w:lvlJc w:val="left"/>
      <w:pPr>
        <w:tabs>
          <w:tab w:val="num" w:pos="4320"/>
        </w:tabs>
        <w:ind w:left="4320" w:hanging="360"/>
      </w:pPr>
      <w:rPr>
        <w:rFonts w:ascii="Arial" w:hAnsi="Arial" w:cs="Times New Roman" w:hint="default"/>
      </w:rPr>
    </w:lvl>
    <w:lvl w:ilvl="6" w:tplc="E8F2461E">
      <w:start w:val="1"/>
      <w:numFmt w:val="bullet"/>
      <w:lvlText w:val="–"/>
      <w:lvlJc w:val="left"/>
      <w:pPr>
        <w:tabs>
          <w:tab w:val="num" w:pos="5040"/>
        </w:tabs>
        <w:ind w:left="5040" w:hanging="360"/>
      </w:pPr>
      <w:rPr>
        <w:rFonts w:ascii="Arial" w:hAnsi="Arial" w:cs="Times New Roman" w:hint="default"/>
      </w:rPr>
    </w:lvl>
    <w:lvl w:ilvl="7" w:tplc="66BC9F24">
      <w:start w:val="1"/>
      <w:numFmt w:val="bullet"/>
      <w:lvlText w:val="–"/>
      <w:lvlJc w:val="left"/>
      <w:pPr>
        <w:tabs>
          <w:tab w:val="num" w:pos="5760"/>
        </w:tabs>
        <w:ind w:left="5760" w:hanging="360"/>
      </w:pPr>
      <w:rPr>
        <w:rFonts w:ascii="Arial" w:hAnsi="Arial" w:cs="Times New Roman" w:hint="default"/>
      </w:rPr>
    </w:lvl>
    <w:lvl w:ilvl="8" w:tplc="927E694C">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宋体" w:hAnsi="宋体" w:hint="default"/>
      </w:rPr>
    </w:lvl>
    <w:lvl w:ilvl="1" w:tplc="C61EE3FA">
      <w:start w:val="1"/>
      <w:numFmt w:val="bullet"/>
      <w:lvlText w:val="-"/>
      <w:lvlJc w:val="left"/>
      <w:pPr>
        <w:tabs>
          <w:tab w:val="num" w:pos="1440"/>
        </w:tabs>
        <w:ind w:left="1440" w:hanging="360"/>
      </w:pPr>
      <w:rPr>
        <w:rFonts w:ascii="宋体" w:hAnsi="宋体" w:hint="default"/>
      </w:rPr>
    </w:lvl>
    <w:lvl w:ilvl="2" w:tplc="88F0EA9E">
      <w:start w:val="1"/>
      <w:numFmt w:val="bullet"/>
      <w:lvlText w:val="-"/>
      <w:lvlJc w:val="left"/>
      <w:pPr>
        <w:tabs>
          <w:tab w:val="num" w:pos="2160"/>
        </w:tabs>
        <w:ind w:left="2160" w:hanging="360"/>
      </w:pPr>
      <w:rPr>
        <w:rFonts w:ascii="宋体" w:hAnsi="宋体" w:hint="default"/>
      </w:rPr>
    </w:lvl>
    <w:lvl w:ilvl="3" w:tplc="5E429294">
      <w:start w:val="1"/>
      <w:numFmt w:val="bullet"/>
      <w:lvlText w:val="-"/>
      <w:lvlJc w:val="left"/>
      <w:pPr>
        <w:tabs>
          <w:tab w:val="num" w:pos="2880"/>
        </w:tabs>
        <w:ind w:left="2880" w:hanging="360"/>
      </w:pPr>
      <w:rPr>
        <w:rFonts w:ascii="宋体" w:hAnsi="宋体" w:hint="default"/>
      </w:rPr>
    </w:lvl>
    <w:lvl w:ilvl="4" w:tplc="C7D83248" w:tentative="1">
      <w:start w:val="1"/>
      <w:numFmt w:val="bullet"/>
      <w:lvlText w:val="-"/>
      <w:lvlJc w:val="left"/>
      <w:pPr>
        <w:tabs>
          <w:tab w:val="num" w:pos="3600"/>
        </w:tabs>
        <w:ind w:left="3600" w:hanging="360"/>
      </w:pPr>
      <w:rPr>
        <w:rFonts w:ascii="宋体" w:hAnsi="宋体" w:hint="default"/>
      </w:rPr>
    </w:lvl>
    <w:lvl w:ilvl="5" w:tplc="7DCEE71A" w:tentative="1">
      <w:start w:val="1"/>
      <w:numFmt w:val="bullet"/>
      <w:lvlText w:val="-"/>
      <w:lvlJc w:val="left"/>
      <w:pPr>
        <w:tabs>
          <w:tab w:val="num" w:pos="4320"/>
        </w:tabs>
        <w:ind w:left="4320" w:hanging="360"/>
      </w:pPr>
      <w:rPr>
        <w:rFonts w:ascii="宋体" w:hAnsi="宋体" w:hint="default"/>
      </w:rPr>
    </w:lvl>
    <w:lvl w:ilvl="6" w:tplc="92CAEBE6" w:tentative="1">
      <w:start w:val="1"/>
      <w:numFmt w:val="bullet"/>
      <w:lvlText w:val="-"/>
      <w:lvlJc w:val="left"/>
      <w:pPr>
        <w:tabs>
          <w:tab w:val="num" w:pos="5040"/>
        </w:tabs>
        <w:ind w:left="5040" w:hanging="360"/>
      </w:pPr>
      <w:rPr>
        <w:rFonts w:ascii="宋体" w:hAnsi="宋体" w:hint="default"/>
      </w:rPr>
    </w:lvl>
    <w:lvl w:ilvl="7" w:tplc="607A90A4" w:tentative="1">
      <w:start w:val="1"/>
      <w:numFmt w:val="bullet"/>
      <w:lvlText w:val="-"/>
      <w:lvlJc w:val="left"/>
      <w:pPr>
        <w:tabs>
          <w:tab w:val="num" w:pos="5760"/>
        </w:tabs>
        <w:ind w:left="5760" w:hanging="360"/>
      </w:pPr>
      <w:rPr>
        <w:rFonts w:ascii="宋体" w:hAnsi="宋体" w:hint="default"/>
      </w:rPr>
    </w:lvl>
    <w:lvl w:ilvl="8" w:tplc="5F1AE000" w:tentative="1">
      <w:start w:val="1"/>
      <w:numFmt w:val="bullet"/>
      <w:lvlText w:val="-"/>
      <w:lvlJc w:val="left"/>
      <w:pPr>
        <w:tabs>
          <w:tab w:val="num" w:pos="6480"/>
        </w:tabs>
        <w:ind w:left="6480" w:hanging="360"/>
      </w:pPr>
      <w:rPr>
        <w:rFonts w:ascii="宋体" w:hAnsi="宋体" w:hint="default"/>
      </w:rPr>
    </w:lvl>
  </w:abstractNum>
  <w:abstractNum w:abstractNumId="27" w15:restartNumberingAfterBreak="0">
    <w:nsid w:val="4E4A238D"/>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25C60"/>
    <w:multiLevelType w:val="hybridMultilevel"/>
    <w:tmpl w:val="3DD0A04E"/>
    <w:lvl w:ilvl="0" w:tplc="75CA342C">
      <w:start w:val="1"/>
      <w:numFmt w:val="bullet"/>
      <w:lvlText w:val="–"/>
      <w:lvlJc w:val="left"/>
      <w:pPr>
        <w:tabs>
          <w:tab w:val="num" w:pos="720"/>
        </w:tabs>
        <w:ind w:left="720" w:hanging="360"/>
      </w:pPr>
      <w:rPr>
        <w:rFonts w:ascii="Arial" w:hAnsi="Arial" w:cs="Times New Roman" w:hint="default"/>
      </w:rPr>
    </w:lvl>
    <w:lvl w:ilvl="1" w:tplc="D85A8956">
      <w:start w:val="1"/>
      <w:numFmt w:val="bullet"/>
      <w:lvlText w:val="–"/>
      <w:lvlJc w:val="left"/>
      <w:pPr>
        <w:tabs>
          <w:tab w:val="num" w:pos="1440"/>
        </w:tabs>
        <w:ind w:left="1440" w:hanging="360"/>
      </w:pPr>
      <w:rPr>
        <w:rFonts w:ascii="Arial" w:hAnsi="Arial" w:cs="Times New Roman" w:hint="default"/>
      </w:rPr>
    </w:lvl>
    <w:lvl w:ilvl="2" w:tplc="2FBEF310">
      <w:numFmt w:val="none"/>
      <w:lvlText w:val=""/>
      <w:lvlJc w:val="left"/>
      <w:pPr>
        <w:tabs>
          <w:tab w:val="num" w:pos="360"/>
        </w:tabs>
      </w:pPr>
    </w:lvl>
    <w:lvl w:ilvl="3" w:tplc="4BC2E70E">
      <w:numFmt w:val="none"/>
      <w:lvlText w:val=""/>
      <w:lvlJc w:val="left"/>
      <w:pPr>
        <w:tabs>
          <w:tab w:val="num" w:pos="360"/>
        </w:tabs>
      </w:pPr>
    </w:lvl>
    <w:lvl w:ilvl="4" w:tplc="A260C9AE">
      <w:start w:val="1"/>
      <w:numFmt w:val="bullet"/>
      <w:lvlText w:val="–"/>
      <w:lvlJc w:val="left"/>
      <w:pPr>
        <w:tabs>
          <w:tab w:val="num" w:pos="3600"/>
        </w:tabs>
        <w:ind w:left="3600" w:hanging="360"/>
      </w:pPr>
      <w:rPr>
        <w:rFonts w:ascii="Arial" w:hAnsi="Arial" w:cs="Times New Roman" w:hint="default"/>
      </w:rPr>
    </w:lvl>
    <w:lvl w:ilvl="5" w:tplc="CDF27142">
      <w:start w:val="1"/>
      <w:numFmt w:val="bullet"/>
      <w:lvlText w:val="–"/>
      <w:lvlJc w:val="left"/>
      <w:pPr>
        <w:tabs>
          <w:tab w:val="num" w:pos="4320"/>
        </w:tabs>
        <w:ind w:left="4320" w:hanging="360"/>
      </w:pPr>
      <w:rPr>
        <w:rFonts w:ascii="Arial" w:hAnsi="Arial" w:cs="Times New Roman" w:hint="default"/>
      </w:rPr>
    </w:lvl>
    <w:lvl w:ilvl="6" w:tplc="6568AB18">
      <w:start w:val="1"/>
      <w:numFmt w:val="bullet"/>
      <w:lvlText w:val="–"/>
      <w:lvlJc w:val="left"/>
      <w:pPr>
        <w:tabs>
          <w:tab w:val="num" w:pos="5040"/>
        </w:tabs>
        <w:ind w:left="5040" w:hanging="360"/>
      </w:pPr>
      <w:rPr>
        <w:rFonts w:ascii="Arial" w:hAnsi="Arial" w:cs="Times New Roman" w:hint="default"/>
      </w:rPr>
    </w:lvl>
    <w:lvl w:ilvl="7" w:tplc="37485728">
      <w:start w:val="1"/>
      <w:numFmt w:val="bullet"/>
      <w:lvlText w:val="–"/>
      <w:lvlJc w:val="left"/>
      <w:pPr>
        <w:tabs>
          <w:tab w:val="num" w:pos="5760"/>
        </w:tabs>
        <w:ind w:left="5760" w:hanging="360"/>
      </w:pPr>
      <w:rPr>
        <w:rFonts w:ascii="Arial" w:hAnsi="Arial" w:cs="Times New Roman" w:hint="default"/>
      </w:rPr>
    </w:lvl>
    <w:lvl w:ilvl="8" w:tplc="26D2CA86">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7"/>
  </w:num>
  <w:num w:numId="3">
    <w:abstractNumId w:val="36"/>
  </w:num>
  <w:num w:numId="4">
    <w:abstractNumId w:val="28"/>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22"/>
  </w:num>
  <w:num w:numId="13">
    <w:abstractNumId w:val="22"/>
  </w:num>
  <w:num w:numId="14">
    <w:abstractNumId w:val="22"/>
  </w:num>
  <w:num w:numId="15">
    <w:abstractNumId w:val="22"/>
  </w:num>
  <w:num w:numId="16">
    <w:abstractNumId w:val="22"/>
  </w:num>
  <w:num w:numId="17">
    <w:abstractNumId w:val="14"/>
  </w:num>
  <w:num w:numId="18">
    <w:abstractNumId w:val="7"/>
  </w:num>
  <w:num w:numId="19">
    <w:abstractNumId w:val="8"/>
  </w:num>
  <w:num w:numId="20">
    <w:abstractNumId w:val="11"/>
  </w:num>
  <w:num w:numId="21">
    <w:abstractNumId w:val="32"/>
  </w:num>
  <w:num w:numId="22">
    <w:abstractNumId w:val="13"/>
  </w:num>
  <w:num w:numId="23">
    <w:abstractNumId w:val="0"/>
  </w:num>
  <w:num w:numId="24">
    <w:abstractNumId w:val="28"/>
  </w:num>
  <w:num w:numId="25">
    <w:abstractNumId w:val="31"/>
  </w:num>
  <w:num w:numId="26">
    <w:abstractNumId w:val="12"/>
  </w:num>
  <w:num w:numId="27">
    <w:abstractNumId w:val="19"/>
  </w:num>
  <w:num w:numId="28">
    <w:abstractNumId w:val="29"/>
  </w:num>
  <w:num w:numId="29">
    <w:abstractNumId w:val="16"/>
  </w:num>
  <w:num w:numId="30">
    <w:abstractNumId w:val="35"/>
  </w:num>
  <w:num w:numId="31">
    <w:abstractNumId w:val="6"/>
  </w:num>
  <w:num w:numId="32">
    <w:abstractNumId w:val="15"/>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33"/>
  </w:num>
  <w:num w:numId="36">
    <w:abstractNumId w:val="21"/>
  </w:num>
  <w:num w:numId="37">
    <w:abstractNumId w:val="3"/>
  </w:num>
  <w:num w:numId="38">
    <w:abstractNumId w:val="25"/>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18"/>
  </w:num>
  <w:num w:numId="42">
    <w:abstractNumId w:val="2"/>
  </w:num>
  <w:num w:numId="43">
    <w:abstractNumId w:val="23"/>
  </w:num>
  <w:num w:numId="44">
    <w:abstractNumId w:val="10"/>
  </w:num>
  <w:num w:numId="45">
    <w:abstractNumId w:val="4"/>
  </w:num>
  <w:num w:numId="46">
    <w:abstractNumId w:val="30"/>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Qualcomm">
    <w15:presenceInfo w15:providerId="None" w15:userId="Qualcomm"/>
  </w15:person>
  <w15:person w15:author="Anritsu1">
    <w15:presenceInfo w15:providerId="None" w15:userId="Anritsu1"/>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4E18"/>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5C73"/>
    <w:rsid w:val="001261BF"/>
    <w:rsid w:val="001262D0"/>
    <w:rsid w:val="001304CC"/>
    <w:rsid w:val="0013269A"/>
    <w:rsid w:val="001329F7"/>
    <w:rsid w:val="00133031"/>
    <w:rsid w:val="0013405F"/>
    <w:rsid w:val="00134F6D"/>
    <w:rsid w:val="00136D4C"/>
    <w:rsid w:val="001376B4"/>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6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C1D"/>
    <w:rsid w:val="0032551E"/>
    <w:rsid w:val="003260D7"/>
    <w:rsid w:val="00327382"/>
    <w:rsid w:val="0032744F"/>
    <w:rsid w:val="00327724"/>
    <w:rsid w:val="00334C98"/>
    <w:rsid w:val="00334FE0"/>
    <w:rsid w:val="00336697"/>
    <w:rsid w:val="00336CD0"/>
    <w:rsid w:val="003375E9"/>
    <w:rsid w:val="00337BE2"/>
    <w:rsid w:val="003418CB"/>
    <w:rsid w:val="00342113"/>
    <w:rsid w:val="00343562"/>
    <w:rsid w:val="00347358"/>
    <w:rsid w:val="00347F1F"/>
    <w:rsid w:val="0035349A"/>
    <w:rsid w:val="00355873"/>
    <w:rsid w:val="00355F04"/>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5DCF"/>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27B"/>
    <w:rsid w:val="0048750F"/>
    <w:rsid w:val="0049151B"/>
    <w:rsid w:val="00493CD4"/>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6E3B"/>
    <w:rsid w:val="004D737D"/>
    <w:rsid w:val="004D7645"/>
    <w:rsid w:val="004D7F38"/>
    <w:rsid w:val="004E192D"/>
    <w:rsid w:val="004E1CB2"/>
    <w:rsid w:val="004E2659"/>
    <w:rsid w:val="004E297F"/>
    <w:rsid w:val="004E39EE"/>
    <w:rsid w:val="004E3A7A"/>
    <w:rsid w:val="004E3C7F"/>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3A6"/>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6992"/>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06B0"/>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530"/>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B85"/>
    <w:rsid w:val="008E3D62"/>
    <w:rsid w:val="008E50CE"/>
    <w:rsid w:val="008F1273"/>
    <w:rsid w:val="008F37E8"/>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5C20"/>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1E7E"/>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23FB"/>
    <w:rsid w:val="00E33CD2"/>
    <w:rsid w:val="00E34BFC"/>
    <w:rsid w:val="00E34EB0"/>
    <w:rsid w:val="00E35DE6"/>
    <w:rsid w:val="00E40E90"/>
    <w:rsid w:val="00E441BA"/>
    <w:rsid w:val="00E45133"/>
    <w:rsid w:val="00E4549B"/>
    <w:rsid w:val="00E45C7E"/>
    <w:rsid w:val="00E52C82"/>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4BA7"/>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412898798">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4928785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www.3gpp.org/ftp/tsg_ran/WG4_Radio/TSGR4_98_e/Docs/R4-2100571.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39" Type="http://schemas.openxmlformats.org/officeDocument/2006/relationships/hyperlink" Target="http://www.3gpp.org/ftp/tsg_ran/WG4_Radio/TSGR4_98_e/Docs/R4-21000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B7DC4-1D6C-4D74-9A1F-9A9FBC497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6</TotalTime>
  <Pages>61</Pages>
  <Words>25936</Words>
  <Characters>147839</Characters>
  <Application>Microsoft Office Word</Application>
  <DocSecurity>0</DocSecurity>
  <Lines>1231</Lines>
  <Paragraphs>346</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734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Ruixin Wang (vivo)</cp:lastModifiedBy>
  <cp:revision>4</cp:revision>
  <cp:lastPrinted>2019-04-25T01:09:00Z</cp:lastPrinted>
  <dcterms:created xsi:type="dcterms:W3CDTF">2021-02-03T02:49:00Z</dcterms:created>
  <dcterms:modified xsi:type="dcterms:W3CDTF">2021-02-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